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9B3D60" w14:textId="761A6C77" w:rsidR="00536BE6" w:rsidRPr="001C0B2F" w:rsidRDefault="00256D37" w:rsidP="001C0B2F">
      <w:pPr>
        <w:pStyle w:val="a0"/>
        <w:rPr>
          <w:rFonts w:ascii="黑体" w:eastAsia="黑体" w:hAnsi="黑体"/>
          <w:sz w:val="32"/>
          <w:szCs w:val="32"/>
        </w:rPr>
      </w:pPr>
      <w:bookmarkStart w:id="0" w:name="header-n0"/>
      <w:r w:rsidRPr="001C0B2F">
        <w:rPr>
          <w:rFonts w:ascii="黑体" w:eastAsia="黑体" w:hAnsi="黑体"/>
          <w:sz w:val="32"/>
          <w:szCs w:val="32"/>
        </w:rPr>
        <w:t>附 录</w:t>
      </w:r>
    </w:p>
    <w:p w14:paraId="4C567481" w14:textId="71F9FD7B" w:rsidR="00AC1528" w:rsidRDefault="001C0B2F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r>
        <w:rPr>
          <w:rFonts w:ascii="宋体" w:eastAsia="宋体" w:hAnsi="宋体"/>
          <w:sz w:val="32"/>
          <w:szCs w:val="32"/>
        </w:rPr>
        <w:fldChar w:fldCharType="begin"/>
      </w:r>
      <w:r>
        <w:rPr>
          <w:rFonts w:ascii="宋体" w:eastAsia="宋体" w:hAnsi="宋体"/>
          <w:sz w:val="32"/>
          <w:szCs w:val="32"/>
        </w:rPr>
        <w:instrText xml:space="preserve"> TOC \o "1-3" \h \z \u </w:instrText>
      </w:r>
      <w:r>
        <w:rPr>
          <w:rFonts w:ascii="宋体" w:eastAsia="宋体" w:hAnsi="宋体"/>
          <w:sz w:val="32"/>
          <w:szCs w:val="32"/>
        </w:rPr>
        <w:fldChar w:fldCharType="separate"/>
      </w:r>
      <w:hyperlink w:anchor="_Toc144910398" w:history="1">
        <w:r w:rsidR="00AC1528" w:rsidRPr="00081A81">
          <w:rPr>
            <w:rStyle w:val="ad"/>
            <w:noProof/>
          </w:rPr>
          <w:t xml:space="preserve">0. </w:t>
        </w:r>
        <w:r w:rsidR="00AC1528" w:rsidRPr="00081A81">
          <w:rPr>
            <w:rStyle w:val="ad"/>
            <w:noProof/>
          </w:rPr>
          <w:t>勘误表</w:t>
        </w:r>
        <w:r w:rsidR="00AC1528">
          <w:rPr>
            <w:noProof/>
            <w:webHidden/>
          </w:rPr>
          <w:tab/>
        </w:r>
        <w:r w:rsidR="00AC1528">
          <w:rPr>
            <w:noProof/>
            <w:webHidden/>
          </w:rPr>
          <w:fldChar w:fldCharType="begin"/>
        </w:r>
        <w:r w:rsidR="00AC1528">
          <w:rPr>
            <w:noProof/>
            <w:webHidden/>
          </w:rPr>
          <w:instrText xml:space="preserve"> PAGEREF _Toc144910398 \h </w:instrText>
        </w:r>
        <w:r w:rsidR="00AC1528">
          <w:rPr>
            <w:noProof/>
            <w:webHidden/>
          </w:rPr>
        </w:r>
        <w:r w:rsidR="00AC1528">
          <w:rPr>
            <w:noProof/>
            <w:webHidden/>
          </w:rPr>
          <w:fldChar w:fldCharType="separate"/>
        </w:r>
        <w:r w:rsidR="00AC1528">
          <w:rPr>
            <w:noProof/>
            <w:webHidden/>
          </w:rPr>
          <w:t>2</w:t>
        </w:r>
        <w:r w:rsidR="00AC1528">
          <w:rPr>
            <w:noProof/>
            <w:webHidden/>
          </w:rPr>
          <w:fldChar w:fldCharType="end"/>
        </w:r>
      </w:hyperlink>
    </w:p>
    <w:p w14:paraId="2BC0490A" w14:textId="70129061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399" w:history="1">
        <w:r w:rsidRPr="00081A81">
          <w:rPr>
            <w:rStyle w:val="ad"/>
            <w:noProof/>
            <w:lang w:eastAsia="zh-CN"/>
          </w:rPr>
          <w:t xml:space="preserve">A. </w:t>
        </w:r>
        <w:r w:rsidRPr="00081A81">
          <w:rPr>
            <w:rStyle w:val="ad"/>
            <w:noProof/>
            <w:lang w:eastAsia="zh-CN"/>
          </w:rPr>
          <w:t>地下水运动方程的柱坐标形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3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ABEC5C0" w14:textId="2B0A5063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400" w:history="1">
        <w:r w:rsidRPr="00081A81">
          <w:rPr>
            <w:rStyle w:val="ad"/>
            <w:noProof/>
          </w:rPr>
          <w:t>B. Boussinesq</w:t>
        </w:r>
        <w:r w:rsidRPr="00081A81">
          <w:rPr>
            <w:rStyle w:val="ad"/>
            <w:noProof/>
          </w:rPr>
          <w:t>方程的线性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B5044E" w14:textId="24C25D06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401" w:history="1">
        <w:r w:rsidRPr="00081A81">
          <w:rPr>
            <w:rStyle w:val="ad"/>
            <w:noProof/>
            <w:lang w:eastAsia="zh-CN"/>
          </w:rPr>
          <w:t xml:space="preserve">C. </w:t>
        </w:r>
        <w:r w:rsidRPr="00081A81">
          <w:rPr>
            <w:rStyle w:val="ad"/>
            <w:noProof/>
            <w:lang w:eastAsia="zh-CN"/>
          </w:rPr>
          <w:t>分离变量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2730EF5" w14:textId="34C55989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2" w:history="1">
        <w:r w:rsidRPr="00081A81">
          <w:rPr>
            <w:rStyle w:val="ad"/>
            <w:noProof/>
            <w:lang w:eastAsia="zh-CN"/>
          </w:rPr>
          <w:t xml:space="preserve">C1. </w:t>
        </w:r>
        <w:r w:rsidRPr="00081A81">
          <w:rPr>
            <w:rStyle w:val="ad"/>
            <w:noProof/>
            <w:lang w:eastAsia="zh-CN"/>
          </w:rPr>
          <w:t>一维扩散方程的定解问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311B90C" w14:textId="73E4E9BF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3" w:history="1">
        <w:r w:rsidRPr="00081A81">
          <w:rPr>
            <w:rStyle w:val="ad"/>
            <w:noProof/>
            <w:lang w:eastAsia="zh-CN"/>
          </w:rPr>
          <w:t xml:space="preserve">C2. </w:t>
        </w:r>
        <w:r w:rsidRPr="00081A81">
          <w:rPr>
            <w:rStyle w:val="ad"/>
            <w:noProof/>
            <w:lang w:eastAsia="zh-CN"/>
          </w:rPr>
          <w:t>其他定解问题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9F4FEB8" w14:textId="79CAA6FC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404" w:history="1">
        <w:r w:rsidRPr="00081A81">
          <w:rPr>
            <w:rStyle w:val="ad"/>
            <w:noProof/>
          </w:rPr>
          <w:t xml:space="preserve">D. Bessel </w:t>
        </w:r>
        <w:r w:rsidRPr="00081A81">
          <w:rPr>
            <w:rStyle w:val="ad"/>
            <w:noProof/>
          </w:rPr>
          <w:t>方程与</w:t>
        </w:r>
        <w:r w:rsidRPr="00081A81">
          <w:rPr>
            <w:rStyle w:val="ad"/>
            <w:noProof/>
          </w:rPr>
          <w:t xml:space="preserve"> Bessel </w:t>
        </w:r>
        <w:r w:rsidRPr="00081A81">
          <w:rPr>
            <w:rStyle w:val="ad"/>
            <w:noProof/>
          </w:rPr>
          <w:t>函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6DC87FA" w14:textId="1BEEE7CF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405" w:history="1">
        <w:r w:rsidRPr="00081A81">
          <w:rPr>
            <w:rStyle w:val="ad"/>
            <w:noProof/>
            <w:lang w:eastAsia="zh-CN"/>
          </w:rPr>
          <w:t xml:space="preserve">E. Theis </w:t>
        </w:r>
        <w:r w:rsidRPr="00081A81">
          <w:rPr>
            <w:rStyle w:val="ad"/>
            <w:noProof/>
            <w:lang w:eastAsia="zh-CN"/>
          </w:rPr>
          <w:t>模型的不同解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5593EF7" w14:textId="1FB072EF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6" w:history="1">
        <w:r w:rsidRPr="00081A81">
          <w:rPr>
            <w:rStyle w:val="ad"/>
            <w:noProof/>
          </w:rPr>
          <w:t xml:space="preserve">E1. Bolttzmann </w:t>
        </w:r>
        <w:r w:rsidRPr="00081A81">
          <w:rPr>
            <w:rStyle w:val="ad"/>
            <w:noProof/>
          </w:rPr>
          <w:t>变换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BD14599" w14:textId="67D7DA08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7" w:history="1">
        <w:r w:rsidRPr="00081A81">
          <w:rPr>
            <w:rStyle w:val="ad"/>
            <w:noProof/>
          </w:rPr>
          <w:t xml:space="preserve">E2. Hankel </w:t>
        </w:r>
        <w:r w:rsidRPr="00081A81">
          <w:rPr>
            <w:rStyle w:val="ad"/>
            <w:noProof/>
          </w:rPr>
          <w:t>变换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667DD71" w14:textId="140CC24C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8" w:history="1">
        <w:r w:rsidRPr="00081A81">
          <w:rPr>
            <w:rStyle w:val="ad"/>
            <w:noProof/>
          </w:rPr>
          <w:t xml:space="preserve">E3. Laplace </w:t>
        </w:r>
        <w:r w:rsidRPr="00081A81">
          <w:rPr>
            <w:rStyle w:val="ad"/>
            <w:noProof/>
          </w:rPr>
          <w:t>变换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69A71064" w14:textId="6E64800F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09" w:history="1">
        <w:r w:rsidRPr="00081A81">
          <w:rPr>
            <w:rStyle w:val="ad"/>
            <w:noProof/>
          </w:rPr>
          <w:t xml:space="preserve">E4. </w:t>
        </w:r>
        <w:r w:rsidRPr="00081A81">
          <w:rPr>
            <w:rStyle w:val="ad"/>
            <w:noProof/>
          </w:rPr>
          <w:t>总结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92CAC16" w14:textId="0DBAF1BC" w:rsidR="00AC1528" w:rsidRDefault="00AC1528" w:rsidP="00AC1528">
      <w:pPr>
        <w:pStyle w:val="TOC2"/>
        <w:tabs>
          <w:tab w:val="right" w:leader="dot" w:pos="8630"/>
        </w:tabs>
        <w:spacing w:after="0"/>
        <w:ind w:left="480"/>
        <w:rPr>
          <w:noProof/>
          <w:kern w:val="2"/>
          <w:sz w:val="21"/>
          <w:szCs w:val="22"/>
          <w:lang w:eastAsia="zh-CN"/>
        </w:rPr>
      </w:pPr>
      <w:hyperlink w:anchor="_Toc144910410" w:history="1">
        <w:r w:rsidRPr="00081A81">
          <w:rPr>
            <w:rStyle w:val="ad"/>
            <w:noProof/>
            <w:lang w:eastAsia="zh-CN"/>
          </w:rPr>
          <w:t xml:space="preserve">F. Laplace </w:t>
        </w:r>
        <w:r w:rsidRPr="00081A81">
          <w:rPr>
            <w:rStyle w:val="ad"/>
            <w:noProof/>
            <w:lang w:eastAsia="zh-CN"/>
          </w:rPr>
          <w:t>变换及应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1D2A713" w14:textId="26784698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11" w:history="1">
        <w:r w:rsidRPr="00081A81">
          <w:rPr>
            <w:rStyle w:val="ad"/>
            <w:noProof/>
            <w:lang w:eastAsia="zh-CN"/>
          </w:rPr>
          <w:t xml:space="preserve">F1. Laplace </w:t>
        </w:r>
        <w:r w:rsidRPr="00081A81">
          <w:rPr>
            <w:rStyle w:val="ad"/>
            <w:noProof/>
            <w:lang w:eastAsia="zh-CN"/>
          </w:rPr>
          <w:t>变换简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9607100" w14:textId="76661945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12" w:history="1">
        <w:r w:rsidRPr="00081A81">
          <w:rPr>
            <w:rStyle w:val="ad"/>
            <w:noProof/>
            <w:lang w:eastAsia="zh-CN"/>
          </w:rPr>
          <w:t>F2. Laplace</w:t>
        </w:r>
        <w:r w:rsidRPr="00081A81">
          <w:rPr>
            <w:rStyle w:val="ad"/>
            <w:noProof/>
            <w:lang w:eastAsia="zh-CN"/>
          </w:rPr>
          <w:t>变换法求解偏微分方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3DBD276" w14:textId="67E95B80" w:rsidR="00AC1528" w:rsidRDefault="00AC1528" w:rsidP="00AC1528">
      <w:pPr>
        <w:pStyle w:val="TOC3"/>
        <w:rPr>
          <w:noProof/>
          <w:kern w:val="2"/>
          <w:sz w:val="21"/>
          <w:szCs w:val="22"/>
          <w:lang w:eastAsia="zh-CN"/>
        </w:rPr>
      </w:pPr>
      <w:hyperlink w:anchor="_Toc144910413" w:history="1">
        <w:r w:rsidRPr="00081A81">
          <w:rPr>
            <w:rStyle w:val="ad"/>
            <w:noProof/>
          </w:rPr>
          <w:t>F3. Laplace</w:t>
        </w:r>
        <w:r w:rsidRPr="00081A81">
          <w:rPr>
            <w:rStyle w:val="ad"/>
            <w:noProof/>
          </w:rPr>
          <w:t>变换的数值反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10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EB78FF6" w14:textId="4325BAF4" w:rsidR="001C0B2F" w:rsidRDefault="001C0B2F" w:rsidP="001C0B2F">
      <w:pPr>
        <w:pStyle w:val="a0"/>
        <w:rPr>
          <w:rFonts w:ascii="宋体" w:eastAsia="宋体" w:hAnsi="宋体"/>
          <w:sz w:val="32"/>
          <w:szCs w:val="32"/>
        </w:rPr>
        <w:sectPr w:rsidR="001C0B2F">
          <w:pgSz w:w="12240" w:h="15840"/>
          <w:pgMar w:top="1440" w:right="1800" w:bottom="1440" w:left="1800" w:header="720" w:footer="720" w:gutter="0"/>
          <w:cols w:space="720"/>
        </w:sectPr>
      </w:pPr>
      <w:r>
        <w:rPr>
          <w:rFonts w:ascii="宋体" w:eastAsia="宋体" w:hAnsi="宋体"/>
          <w:sz w:val="32"/>
          <w:szCs w:val="32"/>
        </w:rPr>
        <w:fldChar w:fldCharType="end"/>
      </w:r>
    </w:p>
    <w:p w14:paraId="5D8E3815" w14:textId="77777777" w:rsidR="00536BE6" w:rsidRDefault="00256D37">
      <w:pPr>
        <w:pStyle w:val="2"/>
      </w:pPr>
      <w:bookmarkStart w:id="1" w:name="header-n2"/>
      <w:bookmarkStart w:id="2" w:name="_Toc144910398"/>
      <w:r>
        <w:lastRenderedPageBreak/>
        <w:t xml:space="preserve">0. </w:t>
      </w:r>
      <w:proofErr w:type="spellStart"/>
      <w:r>
        <w:t>勘误表</w:t>
      </w:r>
      <w:bookmarkEnd w:id="2"/>
      <w:proofErr w:type="spellEnd"/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19"/>
        <w:gridCol w:w="841"/>
        <w:gridCol w:w="721"/>
        <w:gridCol w:w="3507"/>
        <w:gridCol w:w="2868"/>
      </w:tblGrid>
      <w:tr w:rsidR="00536BE6" w14:paraId="611B48CB" w14:textId="77777777" w:rsidTr="000A00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19" w:type="pct"/>
            <w:tcBorders>
              <w:bottom w:val="none" w:sz="0" w:space="0" w:color="auto"/>
            </w:tcBorders>
          </w:tcPr>
          <w:p w14:paraId="340A5DEA" w14:textId="77777777" w:rsidR="00536BE6" w:rsidRDefault="00256D37">
            <w:pPr>
              <w:pStyle w:val="Compact"/>
            </w:pPr>
            <w:r>
              <w:t>页</w:t>
            </w:r>
          </w:p>
        </w:tc>
        <w:tc>
          <w:tcPr>
            <w:tcW w:w="475" w:type="pct"/>
            <w:tcBorders>
              <w:bottom w:val="none" w:sz="0" w:space="0" w:color="auto"/>
            </w:tcBorders>
          </w:tcPr>
          <w:p w14:paraId="0CC19D26" w14:textId="77777777" w:rsidR="00536BE6" w:rsidRDefault="00256D37">
            <w:pPr>
              <w:pStyle w:val="Compact"/>
            </w:pPr>
            <w:r>
              <w:t>行</w:t>
            </w:r>
          </w:p>
        </w:tc>
        <w:tc>
          <w:tcPr>
            <w:tcW w:w="407" w:type="pct"/>
            <w:tcBorders>
              <w:bottom w:val="none" w:sz="0" w:space="0" w:color="auto"/>
            </w:tcBorders>
          </w:tcPr>
          <w:p w14:paraId="7AB664B0" w14:textId="77777777" w:rsidR="00536BE6" w:rsidRDefault="00256D37">
            <w:pPr>
              <w:pStyle w:val="Compact"/>
            </w:pPr>
            <w:r>
              <w:t>列</w:t>
            </w:r>
          </w:p>
        </w:tc>
        <w:tc>
          <w:tcPr>
            <w:tcW w:w="1980" w:type="pct"/>
            <w:tcBorders>
              <w:bottom w:val="none" w:sz="0" w:space="0" w:color="auto"/>
            </w:tcBorders>
          </w:tcPr>
          <w:p w14:paraId="4241A262" w14:textId="77777777" w:rsidR="00536BE6" w:rsidRDefault="00256D37" w:rsidP="001F6B44">
            <w:pPr>
              <w:pStyle w:val="Compact"/>
            </w:pPr>
            <w:r>
              <w:t>错误</w:t>
            </w:r>
          </w:p>
        </w:tc>
        <w:tc>
          <w:tcPr>
            <w:tcW w:w="1619" w:type="pct"/>
            <w:tcBorders>
              <w:bottom w:val="none" w:sz="0" w:space="0" w:color="auto"/>
            </w:tcBorders>
          </w:tcPr>
          <w:p w14:paraId="6AFF598C" w14:textId="77777777" w:rsidR="00536BE6" w:rsidRDefault="00256D37">
            <w:pPr>
              <w:pStyle w:val="Compact"/>
            </w:pPr>
            <w:r>
              <w:t>更正</w:t>
            </w:r>
          </w:p>
        </w:tc>
      </w:tr>
      <w:tr w:rsidR="00536BE6" w14:paraId="271DDD34" w14:textId="77777777" w:rsidTr="000A00FC">
        <w:trPr>
          <w:jc w:val="center"/>
        </w:trPr>
        <w:tc>
          <w:tcPr>
            <w:tcW w:w="519" w:type="pct"/>
          </w:tcPr>
          <w:p w14:paraId="6EC4742D" w14:textId="77777777" w:rsidR="00536BE6" w:rsidRDefault="00256D37">
            <w:pPr>
              <w:pStyle w:val="Compact"/>
            </w:pPr>
            <w:r>
              <w:t>4</w:t>
            </w:r>
          </w:p>
        </w:tc>
        <w:tc>
          <w:tcPr>
            <w:tcW w:w="475" w:type="pct"/>
          </w:tcPr>
          <w:p w14:paraId="01A9D9CA" w14:textId="77777777" w:rsidR="00536BE6" w:rsidRDefault="00256D37">
            <w:pPr>
              <w:pStyle w:val="Compact"/>
            </w:pPr>
            <w:r>
              <w:t>5</w:t>
            </w:r>
          </w:p>
        </w:tc>
        <w:tc>
          <w:tcPr>
            <w:tcW w:w="407" w:type="pct"/>
          </w:tcPr>
          <w:p w14:paraId="6C14BC2C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7283E11D" w14:textId="10D2D2A3" w:rsidR="00536BE6" w:rsidRPr="001F6B44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β(p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sup>
                </m:sSup>
              </m:oMath>
            </m:oMathPara>
          </w:p>
        </w:tc>
        <w:tc>
          <w:tcPr>
            <w:tcW w:w="1619" w:type="pct"/>
          </w:tcPr>
          <w:p w14:paraId="486007F3" w14:textId="24A6F6EC" w:rsidR="00536BE6" w:rsidRPr="001F6B44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β(p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sup>
                </m:sSup>
              </m:oMath>
            </m:oMathPara>
          </w:p>
        </w:tc>
      </w:tr>
      <w:tr w:rsidR="00536BE6" w14:paraId="1BDA9F16" w14:textId="77777777" w:rsidTr="000A00FC">
        <w:trPr>
          <w:jc w:val="center"/>
        </w:trPr>
        <w:tc>
          <w:tcPr>
            <w:tcW w:w="519" w:type="pct"/>
          </w:tcPr>
          <w:p w14:paraId="3FBBEB42" w14:textId="77777777" w:rsidR="00536BE6" w:rsidRDefault="00256D37">
            <w:pPr>
              <w:pStyle w:val="Compact"/>
            </w:pPr>
            <w:r>
              <w:t>20</w:t>
            </w:r>
          </w:p>
        </w:tc>
        <w:tc>
          <w:tcPr>
            <w:tcW w:w="475" w:type="pct"/>
          </w:tcPr>
          <w:p w14:paraId="273D14E0" w14:textId="77777777" w:rsidR="00536BE6" w:rsidRDefault="00256D37">
            <w:pPr>
              <w:pStyle w:val="Compact"/>
            </w:pPr>
            <w:r>
              <w:t>12</w:t>
            </w:r>
          </w:p>
        </w:tc>
        <w:tc>
          <w:tcPr>
            <w:tcW w:w="407" w:type="pct"/>
          </w:tcPr>
          <w:p w14:paraId="6D569D4E" w14:textId="77777777" w:rsidR="00536BE6" w:rsidRDefault="00256D37">
            <w:pPr>
              <w:pStyle w:val="Compact"/>
            </w:pPr>
            <w:r>
              <w:t>20</w:t>
            </w:r>
          </w:p>
        </w:tc>
        <w:tc>
          <w:tcPr>
            <w:tcW w:w="1980" w:type="pct"/>
          </w:tcPr>
          <w:p w14:paraId="2EDDA190" w14:textId="77777777" w:rsidR="00536BE6" w:rsidRPr="001F6B44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9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∘</m:t>
                    </m:r>
                  </m:sup>
                </m:sSup>
              </m:oMath>
            </m:oMathPara>
          </w:p>
        </w:tc>
        <w:tc>
          <w:tcPr>
            <w:tcW w:w="1619" w:type="pct"/>
          </w:tcPr>
          <w:p w14:paraId="078BDE45" w14:textId="77777777" w:rsidR="00536BE6" w:rsidRPr="001F6B44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9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∘</m:t>
                    </m:r>
                  </m:sup>
                </m:sSup>
              </m:oMath>
            </m:oMathPara>
          </w:p>
        </w:tc>
      </w:tr>
      <w:tr w:rsidR="00536BE6" w14:paraId="09F351D6" w14:textId="77777777" w:rsidTr="000A00FC">
        <w:trPr>
          <w:jc w:val="center"/>
        </w:trPr>
        <w:tc>
          <w:tcPr>
            <w:tcW w:w="519" w:type="pct"/>
          </w:tcPr>
          <w:p w14:paraId="2D15D44D" w14:textId="77777777" w:rsidR="00536BE6" w:rsidRDefault="00256D37">
            <w:pPr>
              <w:pStyle w:val="Compact"/>
            </w:pPr>
            <w:r>
              <w:t>27</w:t>
            </w:r>
          </w:p>
        </w:tc>
        <w:tc>
          <w:tcPr>
            <w:tcW w:w="475" w:type="pct"/>
          </w:tcPr>
          <w:p w14:paraId="397E687D" w14:textId="77777777" w:rsidR="00536BE6" w:rsidRDefault="00256D37">
            <w:pPr>
              <w:pStyle w:val="Compact"/>
            </w:pPr>
            <w:r>
              <w:t>4</w:t>
            </w:r>
          </w:p>
        </w:tc>
        <w:tc>
          <w:tcPr>
            <w:tcW w:w="407" w:type="pct"/>
          </w:tcPr>
          <w:p w14:paraId="417B4712" w14:textId="77777777" w:rsidR="00536BE6" w:rsidRDefault="00256D37">
            <w:pPr>
              <w:pStyle w:val="Compact"/>
            </w:pPr>
            <w:r>
              <w:t>6</w:t>
            </w:r>
          </w:p>
        </w:tc>
        <w:tc>
          <w:tcPr>
            <w:tcW w:w="1980" w:type="pct"/>
          </w:tcPr>
          <w:p w14:paraId="31625834" w14:textId="20E52EEF" w:rsidR="00536BE6" w:rsidRDefault="00256D37" w:rsidP="001F6B44">
            <w:pPr>
              <w:pStyle w:val="Compact"/>
            </w:pPr>
            <w:proofErr w:type="spellStart"/>
            <w:r>
              <w:t>单位宽度的流量</w:t>
            </w:r>
            <w:proofErr w:type="spellEnd"/>
          </w:p>
        </w:tc>
        <w:tc>
          <w:tcPr>
            <w:tcW w:w="1619" w:type="pct"/>
          </w:tcPr>
          <w:p w14:paraId="24DE947D" w14:textId="0C7E9C60" w:rsidR="00536BE6" w:rsidRDefault="00256D37">
            <w:pPr>
              <w:pStyle w:val="Compact"/>
            </w:pPr>
            <w:proofErr w:type="spellStart"/>
            <w:r>
              <w:t>总流量</w:t>
            </w:r>
            <w:proofErr w:type="spellEnd"/>
          </w:p>
        </w:tc>
      </w:tr>
      <w:tr w:rsidR="00536BE6" w14:paraId="247C5760" w14:textId="77777777" w:rsidTr="000A00FC">
        <w:trPr>
          <w:jc w:val="center"/>
        </w:trPr>
        <w:tc>
          <w:tcPr>
            <w:tcW w:w="519" w:type="pct"/>
          </w:tcPr>
          <w:p w14:paraId="56972AB9" w14:textId="77777777" w:rsidR="00536BE6" w:rsidRDefault="00256D37">
            <w:pPr>
              <w:pStyle w:val="Compact"/>
            </w:pPr>
            <w:r>
              <w:t>31</w:t>
            </w:r>
          </w:p>
        </w:tc>
        <w:tc>
          <w:tcPr>
            <w:tcW w:w="475" w:type="pct"/>
          </w:tcPr>
          <w:p w14:paraId="004EECF4" w14:textId="77777777" w:rsidR="00536BE6" w:rsidRDefault="00256D37">
            <w:pPr>
              <w:pStyle w:val="Compact"/>
            </w:pPr>
            <w:r>
              <w:t>9</w:t>
            </w:r>
          </w:p>
        </w:tc>
        <w:tc>
          <w:tcPr>
            <w:tcW w:w="407" w:type="pct"/>
          </w:tcPr>
          <w:p w14:paraId="6EE4F5C6" w14:textId="77777777" w:rsidR="00536BE6" w:rsidRDefault="00256D37">
            <w:pPr>
              <w:pStyle w:val="Compact"/>
            </w:pPr>
            <w:r>
              <w:t>-6</w:t>
            </w:r>
          </w:p>
        </w:tc>
        <w:tc>
          <w:tcPr>
            <w:tcW w:w="1980" w:type="pct"/>
          </w:tcPr>
          <w:p w14:paraId="60B5A26B" w14:textId="077EA7FC" w:rsidR="00536BE6" w:rsidRPr="001F6B44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ρ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1619" w:type="pct"/>
          </w:tcPr>
          <w:p w14:paraId="3324C3E8" w14:textId="71284BCD" w:rsidR="00536BE6" w:rsidRPr="001F6B44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p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</w:tr>
      <w:tr w:rsidR="00536BE6" w14:paraId="0910AAF5" w14:textId="77777777" w:rsidTr="000A00FC">
        <w:trPr>
          <w:jc w:val="center"/>
        </w:trPr>
        <w:tc>
          <w:tcPr>
            <w:tcW w:w="519" w:type="pct"/>
          </w:tcPr>
          <w:p w14:paraId="5130CB46" w14:textId="77777777" w:rsidR="00536BE6" w:rsidRDefault="00256D37">
            <w:pPr>
              <w:pStyle w:val="Compact"/>
            </w:pPr>
            <w:r>
              <w:t>45</w:t>
            </w:r>
          </w:p>
        </w:tc>
        <w:tc>
          <w:tcPr>
            <w:tcW w:w="475" w:type="pct"/>
          </w:tcPr>
          <w:p w14:paraId="57F32E9F" w14:textId="77777777" w:rsidR="00536BE6" w:rsidRDefault="00256D37">
            <w:pPr>
              <w:pStyle w:val="Compact"/>
            </w:pPr>
            <w:r>
              <w:t>-1</w:t>
            </w:r>
          </w:p>
        </w:tc>
        <w:tc>
          <w:tcPr>
            <w:tcW w:w="407" w:type="pct"/>
          </w:tcPr>
          <w:p w14:paraId="27505CB6" w14:textId="77777777" w:rsidR="00536BE6" w:rsidRDefault="00256D37">
            <w:pPr>
              <w:pStyle w:val="Compact"/>
            </w:pPr>
            <w:r>
              <w:t>-1</w:t>
            </w:r>
          </w:p>
        </w:tc>
        <w:tc>
          <w:tcPr>
            <w:tcW w:w="1980" w:type="pct"/>
          </w:tcPr>
          <w:p w14:paraId="51016884" w14:textId="79407292" w:rsidR="00536BE6" w:rsidRPr="001F6B44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q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H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619" w:type="pct"/>
          </w:tcPr>
          <w:p w14:paraId="3E1364D9" w14:textId="34402943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q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H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oMath>
            </m:oMathPara>
          </w:p>
        </w:tc>
      </w:tr>
      <w:tr w:rsidR="00536BE6" w14:paraId="7DA2EB21" w14:textId="77777777" w:rsidTr="000A00FC">
        <w:trPr>
          <w:jc w:val="center"/>
        </w:trPr>
        <w:tc>
          <w:tcPr>
            <w:tcW w:w="519" w:type="pct"/>
          </w:tcPr>
          <w:p w14:paraId="5F7B2F7A" w14:textId="77777777" w:rsidR="00536BE6" w:rsidRDefault="00256D37">
            <w:pPr>
              <w:pStyle w:val="Compact"/>
            </w:pPr>
            <w:r>
              <w:t>63</w:t>
            </w:r>
          </w:p>
        </w:tc>
        <w:tc>
          <w:tcPr>
            <w:tcW w:w="475" w:type="pct"/>
          </w:tcPr>
          <w:p w14:paraId="13D9372F" w14:textId="77777777" w:rsidR="00536BE6" w:rsidRDefault="00256D37">
            <w:pPr>
              <w:pStyle w:val="Compact"/>
            </w:pPr>
            <w:r>
              <w:t>4</w:t>
            </w:r>
          </w:p>
        </w:tc>
        <w:tc>
          <w:tcPr>
            <w:tcW w:w="407" w:type="pct"/>
          </w:tcPr>
          <w:p w14:paraId="0F26D414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5FA2BA1D" w14:textId="77777777" w:rsidR="00536BE6" w:rsidRDefault="00256D37" w:rsidP="001F6B44">
            <w:pPr>
              <w:pStyle w:val="Compact"/>
            </w:pPr>
            <w:r>
              <w:t>2.1.1</w:t>
            </w:r>
          </w:p>
        </w:tc>
        <w:tc>
          <w:tcPr>
            <w:tcW w:w="1619" w:type="pct"/>
          </w:tcPr>
          <w:p w14:paraId="00CAC2E1" w14:textId="77777777" w:rsidR="00536BE6" w:rsidRDefault="00256D37">
            <w:pPr>
              <w:pStyle w:val="Compact"/>
            </w:pPr>
            <w:r>
              <w:t>2.2.1</w:t>
            </w:r>
          </w:p>
        </w:tc>
      </w:tr>
      <w:tr w:rsidR="00536BE6" w14:paraId="36A11D4B" w14:textId="77777777" w:rsidTr="000A00FC">
        <w:trPr>
          <w:jc w:val="center"/>
        </w:trPr>
        <w:tc>
          <w:tcPr>
            <w:tcW w:w="519" w:type="pct"/>
          </w:tcPr>
          <w:p w14:paraId="6E23566F" w14:textId="77777777" w:rsidR="00536BE6" w:rsidRDefault="00256D37">
            <w:pPr>
              <w:pStyle w:val="Compact"/>
            </w:pPr>
            <w:r>
              <w:t>101</w:t>
            </w:r>
          </w:p>
        </w:tc>
        <w:tc>
          <w:tcPr>
            <w:tcW w:w="475" w:type="pct"/>
          </w:tcPr>
          <w:p w14:paraId="5CB7D908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407" w:type="pct"/>
          </w:tcPr>
          <w:p w14:paraId="140DF9BA" w14:textId="77777777" w:rsidR="00536BE6" w:rsidRDefault="00256D37">
            <w:pPr>
              <w:pStyle w:val="Compact"/>
            </w:pPr>
            <w:r>
              <w:t>-1</w:t>
            </w:r>
          </w:p>
        </w:tc>
        <w:tc>
          <w:tcPr>
            <w:tcW w:w="1980" w:type="pct"/>
          </w:tcPr>
          <w:p w14:paraId="773204AC" w14:textId="43D479D1" w:rsidR="00536BE6" w:rsidRPr="001F6B44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oMath>
            </m:oMathPara>
          </w:p>
        </w:tc>
        <w:tc>
          <w:tcPr>
            <w:tcW w:w="1619" w:type="pct"/>
          </w:tcPr>
          <w:p w14:paraId="54EA2BDA" w14:textId="39581F2B" w:rsidR="00536BE6" w:rsidRPr="000A00FC" w:rsidRDefault="00D81865">
            <w:pPr>
              <w:pStyle w:val="Compact"/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oMath>
            </m:oMathPara>
          </w:p>
        </w:tc>
      </w:tr>
      <w:tr w:rsidR="00536BE6" w14:paraId="6AC52301" w14:textId="77777777" w:rsidTr="000A00FC">
        <w:trPr>
          <w:jc w:val="center"/>
        </w:trPr>
        <w:tc>
          <w:tcPr>
            <w:tcW w:w="519" w:type="pct"/>
          </w:tcPr>
          <w:p w14:paraId="5DED8A94" w14:textId="77777777" w:rsidR="00536BE6" w:rsidRDefault="00256D37">
            <w:pPr>
              <w:pStyle w:val="Compact"/>
            </w:pPr>
            <w:r>
              <w:t>101</w:t>
            </w:r>
          </w:p>
        </w:tc>
        <w:tc>
          <w:tcPr>
            <w:tcW w:w="475" w:type="pct"/>
          </w:tcPr>
          <w:p w14:paraId="7CEA42C7" w14:textId="77777777" w:rsidR="00536BE6" w:rsidRDefault="00256D37">
            <w:pPr>
              <w:pStyle w:val="Compact"/>
            </w:pPr>
            <w:r>
              <w:t>3</w:t>
            </w:r>
          </w:p>
        </w:tc>
        <w:tc>
          <w:tcPr>
            <w:tcW w:w="407" w:type="pct"/>
          </w:tcPr>
          <w:p w14:paraId="4210C587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1876A1FD" w14:textId="2B8CD868" w:rsidR="00536BE6" w:rsidRPr="000A00FC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oMath>
            </m:oMathPara>
          </w:p>
        </w:tc>
        <w:tc>
          <w:tcPr>
            <w:tcW w:w="1619" w:type="pct"/>
          </w:tcPr>
          <w:p w14:paraId="1A312780" w14:textId="2FD0C39B" w:rsidR="00536BE6" w:rsidRPr="000A00FC" w:rsidRDefault="00D81865">
            <w:pPr>
              <w:pStyle w:val="Compact"/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oMath>
            </m:oMathPara>
          </w:p>
        </w:tc>
      </w:tr>
      <w:tr w:rsidR="00536BE6" w14:paraId="03531A13" w14:textId="77777777" w:rsidTr="000A00FC">
        <w:trPr>
          <w:jc w:val="center"/>
        </w:trPr>
        <w:tc>
          <w:tcPr>
            <w:tcW w:w="519" w:type="pct"/>
          </w:tcPr>
          <w:p w14:paraId="27DCBE79" w14:textId="77777777" w:rsidR="00536BE6" w:rsidRDefault="00256D37">
            <w:pPr>
              <w:pStyle w:val="Compact"/>
            </w:pPr>
            <w:r>
              <w:t>107</w:t>
            </w:r>
          </w:p>
        </w:tc>
        <w:tc>
          <w:tcPr>
            <w:tcW w:w="475" w:type="pct"/>
          </w:tcPr>
          <w:p w14:paraId="5A83EB04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407" w:type="pct"/>
          </w:tcPr>
          <w:p w14:paraId="11DBE819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3C63D349" w14:textId="0E0DCEFB" w:rsidR="00536BE6" w:rsidRPr="000A00FC" w:rsidRDefault="00D81865" w:rsidP="001F6B44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1619" w:type="pct"/>
          </w:tcPr>
          <w:p w14:paraId="5CAD66F1" w14:textId="355270A8" w:rsidR="00536BE6" w:rsidRPr="000A00FC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</m:oMath>
            </m:oMathPara>
          </w:p>
        </w:tc>
      </w:tr>
      <w:tr w:rsidR="00536BE6" w14:paraId="172CE7A3" w14:textId="77777777" w:rsidTr="000A00FC">
        <w:trPr>
          <w:jc w:val="center"/>
        </w:trPr>
        <w:tc>
          <w:tcPr>
            <w:tcW w:w="519" w:type="pct"/>
          </w:tcPr>
          <w:p w14:paraId="261BFB4F" w14:textId="77777777" w:rsidR="00536BE6" w:rsidRDefault="00256D37">
            <w:pPr>
              <w:pStyle w:val="Compact"/>
            </w:pPr>
            <w:r>
              <w:t>107</w:t>
            </w:r>
          </w:p>
        </w:tc>
        <w:tc>
          <w:tcPr>
            <w:tcW w:w="475" w:type="pct"/>
          </w:tcPr>
          <w:p w14:paraId="1A84C638" w14:textId="77777777" w:rsidR="00536BE6" w:rsidRDefault="00256D37">
            <w:pPr>
              <w:pStyle w:val="Compact"/>
            </w:pPr>
            <w:r>
              <w:t>2</w:t>
            </w:r>
          </w:p>
        </w:tc>
        <w:tc>
          <w:tcPr>
            <w:tcW w:w="407" w:type="pct"/>
          </w:tcPr>
          <w:p w14:paraId="72B50584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25A19B7B" w14:textId="7F794001" w:rsidR="00536BE6" w:rsidRPr="000A00FC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</m:oMath>
            </m:oMathPara>
          </w:p>
        </w:tc>
        <w:tc>
          <w:tcPr>
            <w:tcW w:w="1619" w:type="pct"/>
          </w:tcPr>
          <w:p w14:paraId="43D68158" w14:textId="1E7E7E91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</m:oMath>
            </m:oMathPara>
          </w:p>
        </w:tc>
      </w:tr>
      <w:tr w:rsidR="00536BE6" w14:paraId="1232C3E7" w14:textId="77777777" w:rsidTr="000A00FC">
        <w:trPr>
          <w:jc w:val="center"/>
        </w:trPr>
        <w:tc>
          <w:tcPr>
            <w:tcW w:w="519" w:type="pct"/>
          </w:tcPr>
          <w:p w14:paraId="30BF0373" w14:textId="77777777" w:rsidR="00536BE6" w:rsidRDefault="00256D37">
            <w:pPr>
              <w:pStyle w:val="Compact"/>
            </w:pPr>
            <w:r>
              <w:t>111</w:t>
            </w:r>
          </w:p>
        </w:tc>
        <w:tc>
          <w:tcPr>
            <w:tcW w:w="475" w:type="pct"/>
          </w:tcPr>
          <w:p w14:paraId="2AF42533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407" w:type="pct"/>
          </w:tcPr>
          <w:p w14:paraId="7343E7DF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0F2347C2" w14:textId="77777777" w:rsidR="00536BE6" w:rsidRDefault="00256D37" w:rsidP="001F6B44">
            <w:pPr>
              <w:pStyle w:val="Compact"/>
            </w:pPr>
            <w:r>
              <w:t>图</w:t>
            </w:r>
            <w:r>
              <w:t>4.6</w:t>
            </w:r>
            <w:r>
              <w:t>标注数据有误</w:t>
            </w:r>
          </w:p>
        </w:tc>
        <w:tc>
          <w:tcPr>
            <w:tcW w:w="1619" w:type="pct"/>
          </w:tcPr>
          <w:p w14:paraId="578486C3" w14:textId="77777777" w:rsidR="00536BE6" w:rsidRDefault="00536BE6">
            <w:pPr>
              <w:pStyle w:val="Compact"/>
            </w:pPr>
          </w:p>
        </w:tc>
      </w:tr>
      <w:tr w:rsidR="00536BE6" w14:paraId="1E377FE2" w14:textId="77777777" w:rsidTr="000A00FC">
        <w:trPr>
          <w:jc w:val="center"/>
        </w:trPr>
        <w:tc>
          <w:tcPr>
            <w:tcW w:w="519" w:type="pct"/>
          </w:tcPr>
          <w:p w14:paraId="40923F52" w14:textId="77777777" w:rsidR="00536BE6" w:rsidRDefault="00256D37">
            <w:pPr>
              <w:pStyle w:val="Compact"/>
            </w:pPr>
            <w:r>
              <w:t>112</w:t>
            </w:r>
          </w:p>
        </w:tc>
        <w:tc>
          <w:tcPr>
            <w:tcW w:w="475" w:type="pct"/>
          </w:tcPr>
          <w:p w14:paraId="459414CA" w14:textId="77777777" w:rsidR="00536BE6" w:rsidRDefault="00256D37">
            <w:pPr>
              <w:pStyle w:val="Compact"/>
            </w:pPr>
            <w:r>
              <w:t>-10</w:t>
            </w:r>
          </w:p>
        </w:tc>
        <w:tc>
          <w:tcPr>
            <w:tcW w:w="407" w:type="pct"/>
          </w:tcPr>
          <w:p w14:paraId="5CEE67B7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410DCB9F" w14:textId="3B5BC4AB" w:rsidR="00536BE6" w:rsidRPr="000A00FC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.3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πT</m:t>
                    </m:r>
                  </m:den>
                </m:f>
              </m:oMath>
            </m:oMathPara>
          </w:p>
        </w:tc>
        <w:tc>
          <w:tcPr>
            <w:tcW w:w="1619" w:type="pct"/>
          </w:tcPr>
          <w:p w14:paraId="49495B11" w14:textId="2E3FD413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.3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T</m:t>
                    </m:r>
                  </m:den>
                </m:f>
              </m:oMath>
            </m:oMathPara>
          </w:p>
        </w:tc>
      </w:tr>
      <w:tr w:rsidR="00536BE6" w14:paraId="60258C08" w14:textId="77777777" w:rsidTr="000A00FC">
        <w:trPr>
          <w:jc w:val="center"/>
        </w:trPr>
        <w:tc>
          <w:tcPr>
            <w:tcW w:w="519" w:type="pct"/>
          </w:tcPr>
          <w:p w14:paraId="5231B95F" w14:textId="77777777" w:rsidR="00536BE6" w:rsidRDefault="00256D37">
            <w:pPr>
              <w:pStyle w:val="Compact"/>
            </w:pPr>
            <w:r>
              <w:t>127</w:t>
            </w:r>
          </w:p>
        </w:tc>
        <w:tc>
          <w:tcPr>
            <w:tcW w:w="475" w:type="pct"/>
          </w:tcPr>
          <w:p w14:paraId="58A15B29" w14:textId="77777777" w:rsidR="00536BE6" w:rsidRDefault="00256D37">
            <w:pPr>
              <w:pStyle w:val="Compact"/>
            </w:pPr>
            <w:r>
              <w:t>6</w:t>
            </w:r>
          </w:p>
        </w:tc>
        <w:tc>
          <w:tcPr>
            <w:tcW w:w="407" w:type="pct"/>
          </w:tcPr>
          <w:p w14:paraId="41331214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5F496F77" w14:textId="479FF07E" w:rsidR="00536BE6" w:rsidRPr="000A00FC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.3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sup>
                </m:sSup>
              </m:oMath>
            </m:oMathPara>
          </w:p>
        </w:tc>
        <w:tc>
          <w:tcPr>
            <w:tcW w:w="1619" w:type="pct"/>
          </w:tcPr>
          <w:p w14:paraId="1F461F25" w14:textId="15A50EC8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.3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4π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sub>
                    </m:sSub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sup>
                </m:sSup>
              </m:oMath>
            </m:oMathPara>
          </w:p>
        </w:tc>
      </w:tr>
      <w:tr w:rsidR="00536BE6" w14:paraId="3413FD1F" w14:textId="77777777" w:rsidTr="000A00FC">
        <w:trPr>
          <w:jc w:val="center"/>
        </w:trPr>
        <w:tc>
          <w:tcPr>
            <w:tcW w:w="519" w:type="pct"/>
          </w:tcPr>
          <w:p w14:paraId="1B79F496" w14:textId="77777777" w:rsidR="00536BE6" w:rsidRDefault="00256D37">
            <w:pPr>
              <w:pStyle w:val="Compact"/>
            </w:pPr>
            <w:r>
              <w:t>137</w:t>
            </w:r>
          </w:p>
        </w:tc>
        <w:tc>
          <w:tcPr>
            <w:tcW w:w="475" w:type="pct"/>
          </w:tcPr>
          <w:p w14:paraId="30A8E4A0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407" w:type="pct"/>
          </w:tcPr>
          <w:p w14:paraId="5A57A890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6FEA7F5D" w14:textId="159D6C1E" w:rsidR="00536BE6" w:rsidRPr="000A00FC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/D=0.08</m:t>
                </m:r>
              </m:oMath>
            </m:oMathPara>
          </w:p>
        </w:tc>
        <w:tc>
          <w:tcPr>
            <w:tcW w:w="1619" w:type="pct"/>
          </w:tcPr>
          <w:p w14:paraId="122517F0" w14:textId="54408918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/D=0.8</m:t>
                </m:r>
              </m:oMath>
            </m:oMathPara>
          </w:p>
        </w:tc>
      </w:tr>
      <w:tr w:rsidR="00536BE6" w14:paraId="1208DE56" w14:textId="77777777" w:rsidTr="000A00FC">
        <w:trPr>
          <w:jc w:val="center"/>
        </w:trPr>
        <w:tc>
          <w:tcPr>
            <w:tcW w:w="519" w:type="pct"/>
          </w:tcPr>
          <w:p w14:paraId="7DE26B2B" w14:textId="77777777" w:rsidR="00536BE6" w:rsidRDefault="00256D37">
            <w:pPr>
              <w:pStyle w:val="Compact"/>
            </w:pPr>
            <w:r>
              <w:t>137</w:t>
            </w:r>
          </w:p>
        </w:tc>
        <w:tc>
          <w:tcPr>
            <w:tcW w:w="475" w:type="pct"/>
          </w:tcPr>
          <w:p w14:paraId="723659D0" w14:textId="77777777" w:rsidR="00536BE6" w:rsidRDefault="00256D37">
            <w:pPr>
              <w:pStyle w:val="Compact"/>
            </w:pPr>
            <w:r>
              <w:t>-14</w:t>
            </w:r>
          </w:p>
        </w:tc>
        <w:tc>
          <w:tcPr>
            <w:tcW w:w="407" w:type="pct"/>
          </w:tcPr>
          <w:p w14:paraId="2A2070E2" w14:textId="77777777" w:rsidR="00536BE6" w:rsidRDefault="00256D37">
            <w:pPr>
              <w:pStyle w:val="Compact"/>
            </w:pPr>
            <w:r>
              <w:t>1</w:t>
            </w:r>
          </w:p>
        </w:tc>
        <w:tc>
          <w:tcPr>
            <w:tcW w:w="1980" w:type="pct"/>
          </w:tcPr>
          <w:p w14:paraId="39974C5E" w14:textId="22EEAF37" w:rsidR="00536BE6" w:rsidRPr="000A00FC" w:rsidRDefault="001F6B44" w:rsidP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/D=0.08</m:t>
                </m:r>
              </m:oMath>
            </m:oMathPara>
          </w:p>
        </w:tc>
        <w:tc>
          <w:tcPr>
            <w:tcW w:w="1619" w:type="pct"/>
          </w:tcPr>
          <w:p w14:paraId="7C5989D0" w14:textId="4DDB9A01" w:rsidR="00536BE6" w:rsidRPr="000A00FC" w:rsidRDefault="001F6B44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r/D=0.8</m:t>
                </m:r>
              </m:oMath>
            </m:oMathPara>
          </w:p>
        </w:tc>
      </w:tr>
      <w:tr w:rsidR="00536BE6" w14:paraId="7A9B685E" w14:textId="77777777" w:rsidTr="000A00FC">
        <w:trPr>
          <w:jc w:val="center"/>
        </w:trPr>
        <w:tc>
          <w:tcPr>
            <w:tcW w:w="519" w:type="pct"/>
          </w:tcPr>
          <w:p w14:paraId="794640C3" w14:textId="77777777" w:rsidR="00536BE6" w:rsidRDefault="00256D37">
            <w:pPr>
              <w:pStyle w:val="Compact"/>
            </w:pPr>
            <w:r>
              <w:t>137</w:t>
            </w:r>
          </w:p>
        </w:tc>
        <w:tc>
          <w:tcPr>
            <w:tcW w:w="475" w:type="pct"/>
          </w:tcPr>
          <w:p w14:paraId="172F6989" w14:textId="77777777" w:rsidR="00536BE6" w:rsidRDefault="00256D37">
            <w:pPr>
              <w:pStyle w:val="Compact"/>
            </w:pPr>
            <w:r>
              <w:t>5</w:t>
            </w:r>
          </w:p>
        </w:tc>
        <w:tc>
          <w:tcPr>
            <w:tcW w:w="407" w:type="pct"/>
          </w:tcPr>
          <w:p w14:paraId="10F06771" w14:textId="77777777" w:rsidR="00536BE6" w:rsidRDefault="00256D37">
            <w:pPr>
              <w:pStyle w:val="Compact"/>
            </w:pPr>
            <w:r>
              <w:t>-7</w:t>
            </w:r>
          </w:p>
        </w:tc>
        <w:tc>
          <w:tcPr>
            <w:tcW w:w="1980" w:type="pct"/>
          </w:tcPr>
          <w:p w14:paraId="71BD1624" w14:textId="77777777" w:rsidR="00536BE6" w:rsidRDefault="00256D37" w:rsidP="001F6B44">
            <w:pPr>
              <w:pStyle w:val="Compact"/>
            </w:pPr>
            <w:r>
              <w:t>0.144</w:t>
            </w:r>
          </w:p>
        </w:tc>
        <w:tc>
          <w:tcPr>
            <w:tcW w:w="1619" w:type="pct"/>
          </w:tcPr>
          <w:p w14:paraId="7E0756D7" w14:textId="77777777" w:rsidR="00536BE6" w:rsidRDefault="00256D37">
            <w:pPr>
              <w:pStyle w:val="Compact"/>
            </w:pPr>
            <w:r>
              <w:t>0.114</w:t>
            </w:r>
          </w:p>
        </w:tc>
      </w:tr>
      <w:tr w:rsidR="00536BE6" w14:paraId="42232361" w14:textId="77777777" w:rsidTr="000A00FC">
        <w:trPr>
          <w:jc w:val="center"/>
        </w:trPr>
        <w:tc>
          <w:tcPr>
            <w:tcW w:w="519" w:type="pct"/>
          </w:tcPr>
          <w:p w14:paraId="36FFDE80" w14:textId="77777777" w:rsidR="00536BE6" w:rsidRDefault="00256D37">
            <w:pPr>
              <w:pStyle w:val="Compact"/>
            </w:pPr>
            <w:r>
              <w:t>137</w:t>
            </w:r>
          </w:p>
        </w:tc>
        <w:tc>
          <w:tcPr>
            <w:tcW w:w="475" w:type="pct"/>
          </w:tcPr>
          <w:p w14:paraId="1107B430" w14:textId="77777777" w:rsidR="00536BE6" w:rsidRDefault="00256D37">
            <w:pPr>
              <w:pStyle w:val="Compact"/>
            </w:pPr>
            <w:r>
              <w:t>6</w:t>
            </w:r>
          </w:p>
        </w:tc>
        <w:tc>
          <w:tcPr>
            <w:tcW w:w="407" w:type="pct"/>
          </w:tcPr>
          <w:p w14:paraId="6F984730" w14:textId="77777777" w:rsidR="00536BE6" w:rsidRDefault="00256D37">
            <w:pPr>
              <w:pStyle w:val="Compact"/>
            </w:pPr>
            <w:r>
              <w:t>-7</w:t>
            </w:r>
          </w:p>
        </w:tc>
        <w:tc>
          <w:tcPr>
            <w:tcW w:w="1980" w:type="pct"/>
          </w:tcPr>
          <w:p w14:paraId="3FEFEDA8" w14:textId="77777777" w:rsidR="00536BE6" w:rsidRDefault="00256D37" w:rsidP="001F6B44">
            <w:pPr>
              <w:pStyle w:val="Compact"/>
            </w:pPr>
            <w:r>
              <w:t>0.114</w:t>
            </w:r>
          </w:p>
        </w:tc>
        <w:tc>
          <w:tcPr>
            <w:tcW w:w="1619" w:type="pct"/>
          </w:tcPr>
          <w:p w14:paraId="727D0B30" w14:textId="77777777" w:rsidR="00536BE6" w:rsidRDefault="00256D37">
            <w:pPr>
              <w:pStyle w:val="Compact"/>
            </w:pPr>
            <w:r>
              <w:t>0.144</w:t>
            </w:r>
          </w:p>
        </w:tc>
      </w:tr>
    </w:tbl>
    <w:p w14:paraId="59110C4A" w14:textId="1E9D6FC7" w:rsidR="00536BE6" w:rsidRDefault="00256D37">
      <w:pPr>
        <w:pStyle w:val="a0"/>
        <w:rPr>
          <w:lang w:eastAsia="zh-CN"/>
        </w:rPr>
      </w:pPr>
      <w:r>
        <w:rPr>
          <w:lang w:eastAsia="zh-CN"/>
        </w:rPr>
        <w:t xml:space="preserve">64 </w:t>
      </w:r>
      <w:r>
        <w:rPr>
          <w:lang w:eastAsia="zh-CN"/>
        </w:rPr>
        <w:t>页第</w:t>
      </w:r>
      <w:r>
        <w:rPr>
          <w:lang w:eastAsia="zh-CN"/>
        </w:rPr>
        <w:t xml:space="preserve"> 14 </w:t>
      </w:r>
      <w:r>
        <w:rPr>
          <w:lang w:eastAsia="zh-CN"/>
        </w:rPr>
        <w:t>行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2.37</w:t>
      </w:r>
      <w:r>
        <w:rPr>
          <w:lang w:eastAsia="zh-CN"/>
        </w:rPr>
        <w:t>）式更正为下式，并删除</w:t>
      </w:r>
      <w:r>
        <w:rPr>
          <w:lang w:eastAsia="zh-CN"/>
        </w:rPr>
        <w:t xml:space="preserve"> 15</w:t>
      </w:r>
      <w:r>
        <w:rPr>
          <w:lang w:eastAsia="zh-CN"/>
        </w:rPr>
        <w:t>～</w:t>
      </w:r>
      <w:r>
        <w:rPr>
          <w:lang w:eastAsia="zh-CN"/>
        </w:rPr>
        <w:t xml:space="preserve">17 </w:t>
      </w:r>
      <w:r>
        <w:rPr>
          <w:lang w:eastAsia="zh-CN"/>
        </w:rPr>
        <w:t>行：</w:t>
      </w:r>
    </w:p>
    <w:p w14:paraId="18D5F2FF" w14:textId="2B6B2701" w:rsidR="00ED1009" w:rsidRDefault="00D81865">
      <w:pPr>
        <w:pStyle w:val="a0"/>
        <w:rPr>
          <w:lang w:eastAsia="zh-CN"/>
        </w:rPr>
      </w:pPr>
      <m:oMathPara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  <w:lang w:eastAsia="zh-CN"/>
                </w:rPr>
              </m:ctrlPr>
            </m:mPr>
            <m:mr>
              <m:e>
                <m:r>
                  <w:rPr>
                    <w:rFonts w:ascii="Cambria Math" w:hAnsi="Cambria Math"/>
                    <w:lang w:eastAsia="zh-CN"/>
                  </w:rPr>
                  <m:t>u(x,t)=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Δ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,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den>
                    </m:f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π</m:t>
                        </m:r>
                      </m:den>
                    </m:f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∞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⁡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π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l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lang w:eastAsia="zh-CN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l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t</m:t>
                            </m:r>
                          </m:sup>
                        </m:sSup>
                      </m:e>
                    </m:nary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Δ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(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,t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den>
                    </m:f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π</m:t>
                        </m:r>
                      </m:den>
                    </m:f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∞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(-1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+1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⁡(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π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l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lang w:eastAsia="zh-CN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(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π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l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at</m:t>
                            </m:r>
                          </m:sup>
                        </m:sSup>
                      </m:e>
                    </m:nary>
                  </m:e>
                </m:d>
              </m:e>
            </m:mr>
          </m:m>
        </m:oMath>
      </m:oMathPara>
    </w:p>
    <w:p w14:paraId="7AD2AEB1" w14:textId="3F13D0E6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 xml:space="preserve">163 </w:t>
      </w:r>
      <w:r>
        <w:rPr>
          <w:lang w:eastAsia="zh-CN"/>
        </w:rPr>
        <w:t>页倒数第</w:t>
      </w:r>
      <w:r>
        <w:rPr>
          <w:lang w:eastAsia="zh-CN"/>
        </w:rPr>
        <w:t xml:space="preserve"> 5 </w:t>
      </w:r>
      <w:r>
        <w:rPr>
          <w:lang w:eastAsia="zh-CN"/>
        </w:rPr>
        <w:t>行（</w:t>
      </w:r>
      <w:r>
        <w:rPr>
          <w:lang w:eastAsia="zh-CN"/>
        </w:rPr>
        <w:t>5.39</w:t>
      </w:r>
      <w:r>
        <w:rPr>
          <w:lang w:eastAsia="zh-CN"/>
        </w:rPr>
        <w:t>）式更正为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14:paraId="7641E643" w14:textId="3A76B473" w:rsidR="00804F45" w:rsidRDefault="00804F45" w:rsidP="00804F45">
      <w:pPr>
        <w:pStyle w:val="a0"/>
        <w:rPr>
          <w:lang w:eastAsia="zh-CN"/>
        </w:rPr>
      </w:pPr>
    </w:p>
    <w:p w14:paraId="7631F924" w14:textId="77777777" w:rsidR="00804F45" w:rsidRPr="00804F45" w:rsidRDefault="00804F45" w:rsidP="00804F45">
      <w:pPr>
        <w:pStyle w:val="a0"/>
        <w:rPr>
          <w:lang w:eastAsia="zh-CN"/>
        </w:rPr>
      </w:pPr>
    </w:p>
    <w:p w14:paraId="7F84B8C1" w14:textId="77777777" w:rsidR="00536BE6" w:rsidRPr="00B332EA" w:rsidRDefault="00256D37">
      <w:pPr>
        <w:pStyle w:val="a0"/>
        <w:rPr>
          <w:sz w:val="21"/>
          <w:szCs w:val="21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1"/>
              <w:szCs w:val="21"/>
            </w:rPr>
            <w:lastRenderedPageBreak/>
            <m:t>s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</w:rPr>
                <m:t>Q</m:t>
              </m:r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4πT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/>
                  <w:sz w:val="21"/>
                  <w:szCs w:val="21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1"/>
                      <w:szCs w:val="21"/>
                    </w:rPr>
                    <m:t>4π</m:t>
                  </m:r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</w:rPr>
                    <m:t>l</m:t>
                  </m:r>
                </m:den>
              </m:f>
              <m:rad>
                <m:radPr>
                  <m:degHide m:val="1"/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Tt</m:t>
                      </m:r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S</m:t>
                      </m:r>
                    </m:den>
                  </m:f>
                </m:e>
              </m:rad>
              <m:r>
                <w:rPr>
                  <w:rFonts w:ascii="Cambria Math" w:hAnsi="Cambria Math"/>
                  <w:sz w:val="21"/>
                  <w:szCs w:val="21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λ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1"/>
                  <w:szCs w:val="21"/>
                </w:rPr>
                <m:t>+ln</m:t>
              </m:r>
              <m:d>
                <m:d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e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2π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l</m:t>
                              </m:r>
                            </m:den>
                          </m:f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4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cosh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π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l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-cos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a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l</m:t>
                              </m:r>
                            </m:den>
                          </m:f>
                        </m:e>
                      </m:d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cosh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π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l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-cos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π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-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a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1"/>
                                  <w:szCs w:val="21"/>
                                </w:rPr>
                                <m:t>l</m:t>
                              </m:r>
                            </m:den>
                          </m:f>
                        </m:e>
                      </m:d>
                    </m:den>
                  </m:f>
                </m:e>
              </m:d>
            </m:e>
          </m:d>
        </m:oMath>
      </m:oMathPara>
    </w:p>
    <w:p w14:paraId="21B0B914" w14:textId="77777777" w:rsidR="00536BE6" w:rsidRDefault="00256D37">
      <w:pPr>
        <w:pStyle w:val="FirstParagraph"/>
      </w:pPr>
      <w:r>
        <w:t xml:space="preserve">170 </w:t>
      </w:r>
      <w:r>
        <w:t>页第</w:t>
      </w:r>
      <w:r>
        <w:t xml:space="preserve"> 10 </w:t>
      </w:r>
      <w:r>
        <w:t>行公式更正为：</w:t>
      </w:r>
    </w:p>
    <w:p w14:paraId="76D7DFCF" w14:textId="77777777" w:rsidR="001F6B44" w:rsidRPr="00B332EA" w:rsidRDefault="001F6B44">
      <w:pPr>
        <w:pStyle w:val="FirstParagraph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D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b>
                  </m:sSub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lg</m:t>
                      </m: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4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w</m:t>
                              </m:r>
                            </m:sub>
                          </m:sSub>
                        </m:den>
                      </m:f>
                    </m:e>
                  </m:func>
                  <m:r>
                    <w:rPr>
                      <w:rFonts w:ascii="Cambria Math" w:hAnsi="Cambria Math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lg</m:t>
                  </m:r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4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den>
                  </m:f>
                </m:e>
              </m:func>
            </m:den>
          </m:f>
        </m:oMath>
      </m:oMathPara>
    </w:p>
    <w:p w14:paraId="5676E8D3" w14:textId="22FFF64A" w:rsidR="001F6B44" w:rsidRPr="00B332EA" w:rsidRDefault="001F6B44" w:rsidP="001F6B44">
      <w:pPr>
        <w:pStyle w:val="a0"/>
        <w:rPr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s(r,t)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Q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πT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W(u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b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u,</m:t>
                  </m:r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  <w:sz w:val="22"/>
                      <w:szCs w:val="22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</m:t>
                      </m:r>
                    </m:den>
                  </m:f>
                </m:e>
              </m:d>
            </m:e>
          </m:d>
        </m:oMath>
      </m:oMathPara>
    </w:p>
    <w:p w14:paraId="7CF184D0" w14:textId="77777777" w:rsidR="00B332EA" w:rsidRDefault="00B332EA">
      <w:pPr>
        <w:pStyle w:val="2"/>
        <w:rPr>
          <w:lang w:eastAsia="zh-CN"/>
        </w:rPr>
        <w:sectPr w:rsidR="00B332EA">
          <w:pgSz w:w="12240" w:h="15840"/>
          <w:pgMar w:top="1440" w:right="1800" w:bottom="1440" w:left="1800" w:header="720" w:footer="720" w:gutter="0"/>
          <w:cols w:space="720"/>
        </w:sectPr>
      </w:pPr>
      <w:bookmarkStart w:id="3" w:name="header-n119"/>
      <w:bookmarkEnd w:id="1"/>
    </w:p>
    <w:p w14:paraId="3252C4A9" w14:textId="5098473B" w:rsidR="00536BE6" w:rsidRDefault="00256D37">
      <w:pPr>
        <w:pStyle w:val="2"/>
        <w:rPr>
          <w:lang w:eastAsia="zh-CN"/>
        </w:rPr>
      </w:pPr>
      <w:bookmarkStart w:id="4" w:name="_Toc144910399"/>
      <w:r>
        <w:rPr>
          <w:lang w:eastAsia="zh-CN"/>
        </w:rPr>
        <w:lastRenderedPageBreak/>
        <w:t xml:space="preserve">A. </w:t>
      </w:r>
      <w:r>
        <w:rPr>
          <w:lang w:eastAsia="zh-CN"/>
        </w:rPr>
        <w:t>地下水运动方程的柱坐标形式</w:t>
      </w:r>
      <w:bookmarkEnd w:id="4"/>
    </w:p>
    <w:p w14:paraId="2C4F4AAF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所有二阶偏导数连续，由直角坐标与极坐标的关系：</w:t>
      </w:r>
    </w:p>
    <w:p w14:paraId="78F0D365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mr>
                    </m:m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⟹</m:t>
                </m:r>
              </m:e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rad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arctan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 w14:paraId="49EAAFE5" w14:textId="77777777" w:rsidR="00536BE6" w:rsidRDefault="00D8186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cos</m:t>
                          </m:r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sin</m:t>
                          </m:r>
                          <m:r>
                            <w:rPr>
                              <w:rFonts w:ascii="Cambria Math" w:hAnsi="Cambria Math"/>
                            </w:rPr>
                            <m:t>θ</m:t>
                          </m:r>
                        </m:e>
                      </m:mr>
                    </m:m>
                  </m:e>
                </m:d>
              </m:e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right"/>
                            </m:mcPr>
                          </m:mc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den>
                          </m:f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cos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θ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</m:e>
                      </m:mr>
                    </m:m>
                  </m:e>
                </m:d>
              </m:e>
            </m:mr>
          </m:m>
        </m:oMath>
      </m:oMathPara>
    </w:p>
    <w:p w14:paraId="4B6AB4BD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复合函数的求导法则：</w:t>
      </w:r>
    </w:p>
    <w:p w14:paraId="57A49A9D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cos</m:t>
                </m:r>
                <m:r>
                  <w:rPr>
                    <w:rFonts w:ascii="Cambria Math" w:hAnsi="Cambria Math"/>
                  </w:rPr>
                  <m:t>θ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sin</m:t>
                </m:r>
                <m:r>
                  <w:rPr>
                    <w:rFonts w:ascii="Cambria Math" w:hAnsi="Cambria Math"/>
                  </w:rPr>
                  <m:t>θ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</m:e>
            </m:mr>
          </m:m>
        </m:oMath>
      </m:oMathPara>
    </w:p>
    <w:p w14:paraId="60CC5EB6" w14:textId="77777777" w:rsidR="00536BE6" w:rsidRDefault="00D8186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θ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den>
                    </m:f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/>
            </m:mr>
          </m:m>
        </m:oMath>
      </m:oMathPara>
    </w:p>
    <w:p w14:paraId="1B5A589E" w14:textId="77777777" w:rsidR="00536BE6" w:rsidRDefault="00256D37">
      <w:pPr>
        <w:pStyle w:val="FirstParagraph"/>
      </w:pPr>
      <w:r>
        <w:t>同理：</w:t>
      </w:r>
    </w:p>
    <w:p w14:paraId="74065979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θ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θ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 w14:paraId="32A35A03" w14:textId="77777777" w:rsidR="00536BE6" w:rsidRDefault="00256D37">
      <w:pPr>
        <w:pStyle w:val="FirstParagraph"/>
      </w:pPr>
      <w:r>
        <w:t>因此</w:t>
      </w:r>
    </w:p>
    <w:p w14:paraId="3FC10406" w14:textId="77777777" w:rsidR="00536BE6" w:rsidRPr="00B332EA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cGp m:val="8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H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θ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/>
            </m:mr>
          </m:m>
        </m:oMath>
      </m:oMathPara>
    </w:p>
    <w:p w14:paraId="69C3F55E" w14:textId="77777777" w:rsidR="00B332EA" w:rsidRDefault="00B332EA">
      <w:pPr>
        <w:pStyle w:val="2"/>
        <w:sectPr w:rsidR="00B332EA">
          <w:pgSz w:w="12240" w:h="15840"/>
          <w:pgMar w:top="1440" w:right="1800" w:bottom="1440" w:left="1800" w:header="720" w:footer="720" w:gutter="0"/>
          <w:cols w:space="720"/>
        </w:sectPr>
      </w:pPr>
      <w:bookmarkStart w:id="5" w:name="header-n130"/>
      <w:bookmarkEnd w:id="3"/>
    </w:p>
    <w:p w14:paraId="6AC43956" w14:textId="58810C5B" w:rsidR="00536BE6" w:rsidRDefault="00256D37">
      <w:pPr>
        <w:pStyle w:val="2"/>
      </w:pPr>
      <w:bookmarkStart w:id="6" w:name="_Toc144910400"/>
      <w:r>
        <w:lastRenderedPageBreak/>
        <w:t>B. Boussinesq</w:t>
      </w:r>
      <w:r>
        <w:t>方程的线性化</w:t>
      </w:r>
      <w:bookmarkEnd w:id="6"/>
    </w:p>
    <w:p w14:paraId="04D88C4F" w14:textId="69D6CA70" w:rsidR="00536BE6" w:rsidRDefault="00256D37">
      <w:pPr>
        <w:pStyle w:val="FirstParagraph"/>
      </w:pPr>
      <w:proofErr w:type="spellStart"/>
      <w:r>
        <w:t>Boussinesq</w:t>
      </w:r>
      <w:proofErr w:type="spellEnd"/>
      <w:r>
        <w:t xml:space="preserve"> </w:t>
      </w:r>
      <w:proofErr w:type="spellStart"/>
      <w:r>
        <w:t>方程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101C34" w14:paraId="40EC1513" w14:textId="77777777" w:rsidTr="00101C34">
        <w:tc>
          <w:tcPr>
            <w:tcW w:w="2952" w:type="dxa"/>
          </w:tcPr>
          <w:p w14:paraId="2F177AC5" w14:textId="77777777" w:rsidR="00101C34" w:rsidRDefault="00101C34" w:rsidP="00101C34">
            <w:pPr>
              <w:pStyle w:val="a0"/>
            </w:pPr>
          </w:p>
        </w:tc>
        <w:tc>
          <w:tcPr>
            <w:tcW w:w="2952" w:type="dxa"/>
            <w:vAlign w:val="center"/>
          </w:tcPr>
          <w:p w14:paraId="32CDAC3D" w14:textId="67B6DD1B" w:rsidR="00101C34" w:rsidRDefault="00D81865" w:rsidP="00101C34">
            <w:pPr>
              <w:pStyle w:val="a0"/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Kh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μ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2952" w:type="dxa"/>
            <w:vAlign w:val="center"/>
          </w:tcPr>
          <w:p w14:paraId="17555D61" w14:textId="5C902B4B" w:rsidR="00101C34" w:rsidRDefault="00101C34" w:rsidP="00101C34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b-1)</w:t>
            </w:r>
          </w:p>
        </w:tc>
      </w:tr>
    </w:tbl>
    <w:p w14:paraId="3AF245F7" w14:textId="77777777" w:rsidR="00536BE6" w:rsidRDefault="00256D37">
      <w:pPr>
        <w:numPr>
          <w:ilvl w:val="0"/>
          <w:numId w:val="2"/>
        </w:numPr>
      </w:pPr>
      <w:proofErr w:type="spellStart"/>
      <w:r>
        <w:t>第一种线性化方法</w:t>
      </w:r>
      <w:proofErr w:type="spellEnd"/>
      <w:r>
        <w:t>：</w:t>
      </w:r>
    </w:p>
    <w:p w14:paraId="7B72EED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如果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变化不大，用平均值</w:t>
      </w:r>
      <w:r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h</m:t>
            </m:r>
          </m:e>
        </m:acc>
      </m:oMath>
      <w:r>
        <w:rPr>
          <w:lang w:eastAsia="zh-CN"/>
        </w:rPr>
        <w:t xml:space="preserve"> </w:t>
      </w:r>
      <w:r>
        <w:rPr>
          <w:lang w:eastAsia="zh-CN"/>
        </w:rPr>
        <w:t>代替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h</m:t>
        </m:r>
      </m:oMath>
      <w:r>
        <w:rPr>
          <w:lang w:eastAsia="zh-CN"/>
        </w:rPr>
        <w:t>：</w:t>
      </w:r>
    </w:p>
    <w:p w14:paraId="0342BF33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h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32ADC771" w14:textId="77777777" w:rsidR="00536BE6" w:rsidRDefault="00256D37">
      <w:pPr>
        <w:numPr>
          <w:ilvl w:val="0"/>
          <w:numId w:val="3"/>
        </w:numPr>
      </w:pPr>
      <w:r>
        <w:t>第二种线性化方法：</w:t>
      </w:r>
    </w:p>
    <w:p w14:paraId="4FC91192" w14:textId="3CEDB3F9" w:rsidR="00536BE6" w:rsidRDefault="00256D37">
      <w:pPr>
        <w:pStyle w:val="FirstParagraph"/>
      </w:pPr>
      <w:r>
        <w:t>令</w:t>
      </w:r>
      <w:r>
        <w:t xml:space="preserve">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h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h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h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u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，有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101C34" w14:paraId="2C80DD31" w14:textId="77777777" w:rsidTr="00C81B4E">
        <w:tc>
          <w:tcPr>
            <w:tcW w:w="2952" w:type="dxa"/>
          </w:tcPr>
          <w:p w14:paraId="50D730F3" w14:textId="77777777" w:rsidR="00101C34" w:rsidRDefault="00101C34" w:rsidP="00C81B4E">
            <w:pPr>
              <w:pStyle w:val="a0"/>
            </w:pPr>
          </w:p>
        </w:tc>
        <w:tc>
          <w:tcPr>
            <w:tcW w:w="2952" w:type="dxa"/>
            <w:vAlign w:val="center"/>
          </w:tcPr>
          <w:p w14:paraId="6A7DCAE4" w14:textId="2E7237D4" w:rsidR="00101C34" w:rsidRDefault="00101C34" w:rsidP="00C81B4E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μ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h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2952" w:type="dxa"/>
            <w:vAlign w:val="center"/>
          </w:tcPr>
          <w:p w14:paraId="76DD8D41" w14:textId="683FB05B" w:rsidR="00101C34" w:rsidRDefault="00101C34" w:rsidP="00C81B4E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b-2)</w:t>
            </w:r>
          </w:p>
        </w:tc>
      </w:tr>
    </w:tbl>
    <w:p w14:paraId="626C2493" w14:textId="66B26DE6" w:rsidR="00536BE6" w:rsidRDefault="00256D37">
      <w:pPr>
        <w:pStyle w:val="FirstParagraph"/>
      </w:pPr>
      <m:oMath>
        <m:r>
          <w:rPr>
            <w:rFonts w:ascii="Cambria Math" w:hAnsi="Cambria Math"/>
          </w:rPr>
          <m:t>h</m:t>
        </m:r>
      </m:oMath>
      <w:r>
        <w:t xml:space="preserve"> </w:t>
      </w:r>
      <w:proofErr w:type="spellStart"/>
      <w:r>
        <w:t>取平均值</w:t>
      </w:r>
      <w:proofErr w:type="spellEnd"/>
      <w: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h</m:t>
            </m:r>
          </m:e>
        </m:acc>
      </m:oMath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101C34" w14:paraId="6E3780BC" w14:textId="77777777" w:rsidTr="00C81B4E">
        <w:tc>
          <w:tcPr>
            <w:tcW w:w="2952" w:type="dxa"/>
          </w:tcPr>
          <w:p w14:paraId="361B9A3A" w14:textId="77777777" w:rsidR="00101C34" w:rsidRDefault="00101C34" w:rsidP="00C81B4E">
            <w:pPr>
              <w:pStyle w:val="a0"/>
            </w:pPr>
          </w:p>
        </w:tc>
        <w:tc>
          <w:tcPr>
            <w:tcW w:w="2952" w:type="dxa"/>
            <w:vAlign w:val="center"/>
          </w:tcPr>
          <w:p w14:paraId="5BF87E55" w14:textId="3939A73F" w:rsidR="00101C34" w:rsidRDefault="0076111C" w:rsidP="00C81B4E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W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μ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oMath>
            </m:oMathPara>
          </w:p>
        </w:tc>
        <w:tc>
          <w:tcPr>
            <w:tcW w:w="2952" w:type="dxa"/>
            <w:vAlign w:val="center"/>
          </w:tcPr>
          <w:p w14:paraId="671365DB" w14:textId="09AD8B1A" w:rsidR="00101C34" w:rsidRDefault="00101C34" w:rsidP="00C81B4E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b-3)</w:t>
            </w:r>
          </w:p>
        </w:tc>
      </w:tr>
    </w:tbl>
    <w:p w14:paraId="13312610" w14:textId="77777777" w:rsidR="0076111C" w:rsidRDefault="0076111C">
      <w:pPr>
        <w:pStyle w:val="2"/>
        <w:rPr>
          <w:lang w:eastAsia="zh-CN"/>
        </w:rPr>
        <w:sectPr w:rsidR="0076111C">
          <w:pgSz w:w="12240" w:h="15840"/>
          <w:pgMar w:top="1440" w:right="1800" w:bottom="1440" w:left="1800" w:header="720" w:footer="720" w:gutter="0"/>
          <w:cols w:space="720"/>
        </w:sectPr>
      </w:pPr>
      <w:bookmarkStart w:id="7" w:name="header-n145"/>
      <w:bookmarkEnd w:id="5"/>
    </w:p>
    <w:p w14:paraId="200B4186" w14:textId="00994678" w:rsidR="00536BE6" w:rsidRDefault="00256D37">
      <w:pPr>
        <w:pStyle w:val="2"/>
        <w:rPr>
          <w:lang w:eastAsia="zh-CN"/>
        </w:rPr>
      </w:pPr>
      <w:bookmarkStart w:id="8" w:name="_Toc144910401"/>
      <w:r>
        <w:rPr>
          <w:lang w:eastAsia="zh-CN"/>
        </w:rPr>
        <w:lastRenderedPageBreak/>
        <w:t xml:space="preserve">C. </w:t>
      </w:r>
      <w:r>
        <w:rPr>
          <w:lang w:eastAsia="zh-CN"/>
        </w:rPr>
        <w:t>分离变量法</w:t>
      </w:r>
      <w:bookmarkEnd w:id="8"/>
    </w:p>
    <w:p w14:paraId="6ADD6527" w14:textId="5F8DFDB1" w:rsidR="00536BE6" w:rsidRDefault="00256D37">
      <w:pPr>
        <w:pStyle w:val="3"/>
        <w:rPr>
          <w:lang w:eastAsia="zh-CN"/>
        </w:rPr>
      </w:pPr>
      <w:bookmarkStart w:id="9" w:name="header-n146"/>
      <w:bookmarkStart w:id="10" w:name="_Toc144910402"/>
      <w:r>
        <w:rPr>
          <w:lang w:eastAsia="zh-CN"/>
        </w:rPr>
        <w:t xml:space="preserve">C1. </w:t>
      </w:r>
      <w:r>
        <w:rPr>
          <w:lang w:eastAsia="zh-CN"/>
        </w:rPr>
        <w:t>一维扩散方程的定解问题</w:t>
      </w:r>
      <w:bookmarkEnd w:id="10"/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7"/>
        <w:gridCol w:w="4719"/>
        <w:gridCol w:w="2120"/>
      </w:tblGrid>
      <w:tr w:rsidR="0076111C" w14:paraId="3096956B" w14:textId="77777777" w:rsidTr="0076111C">
        <w:tc>
          <w:tcPr>
            <w:tcW w:w="2952" w:type="dxa"/>
          </w:tcPr>
          <w:p w14:paraId="3E27C584" w14:textId="77777777" w:rsidR="0076111C" w:rsidRDefault="0076111C" w:rsidP="0076111C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16D12FF3" w14:textId="017FB629" w:rsidR="0076111C" w:rsidRDefault="00D81865" w:rsidP="0076111C">
            <w:pPr>
              <w:pStyle w:val="FirstParagraph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 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52" w:type="dxa"/>
            <w:vAlign w:val="center"/>
          </w:tcPr>
          <w:p w14:paraId="72292C54" w14:textId="2AADBF05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I)</w:t>
            </w:r>
          </w:p>
        </w:tc>
      </w:tr>
    </w:tbl>
    <w:p w14:paraId="722F816D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w:rPr>
            <w:rFonts w:ascii="Cambria Math" w:hAnsi="Cambria Math"/>
            <w:lang w:eastAsia="zh-CN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>，代入方程，有</w:t>
      </w:r>
    </w:p>
    <w:p w14:paraId="23853520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853D049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因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为两个独立的自由变量，有</w:t>
      </w:r>
    </w:p>
    <w:p w14:paraId="526A5B2F" w14:textId="77777777" w:rsidR="00536BE6" w:rsidRDefault="00D818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″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a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538EBAC" w14:textId="6685F7B5" w:rsidR="00536BE6" w:rsidRDefault="00256D37">
      <w:pPr>
        <w:pStyle w:val="FirstParagraph"/>
      </w:pPr>
      <w:proofErr w:type="spellStart"/>
      <w:r>
        <w:t>得到两个常微分方程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76111C" w14:paraId="12A557D1" w14:textId="77777777" w:rsidTr="0076111C">
        <w:tc>
          <w:tcPr>
            <w:tcW w:w="2952" w:type="dxa"/>
          </w:tcPr>
          <w:p w14:paraId="7B716288" w14:textId="77777777" w:rsidR="0076111C" w:rsidRDefault="0076111C" w:rsidP="0076111C">
            <w:pPr>
              <w:pStyle w:val="a0"/>
            </w:pPr>
          </w:p>
        </w:tc>
        <w:tc>
          <w:tcPr>
            <w:tcW w:w="2952" w:type="dxa"/>
          </w:tcPr>
          <w:p w14:paraId="47DDFBFC" w14:textId="07A3A378" w:rsidR="0076111C" w:rsidRDefault="0076111C" w:rsidP="0076111C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a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952" w:type="dxa"/>
          </w:tcPr>
          <w:p w14:paraId="2A18C0B3" w14:textId="727764D4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)</w:t>
            </w:r>
          </w:p>
        </w:tc>
      </w:tr>
      <w:tr w:rsidR="0076111C" w14:paraId="7C631B40" w14:textId="77777777" w:rsidTr="0076111C">
        <w:tc>
          <w:tcPr>
            <w:tcW w:w="2952" w:type="dxa"/>
          </w:tcPr>
          <w:p w14:paraId="6C2696A9" w14:textId="77777777" w:rsidR="0076111C" w:rsidRDefault="0076111C" w:rsidP="0076111C">
            <w:pPr>
              <w:pStyle w:val="a0"/>
            </w:pPr>
          </w:p>
        </w:tc>
        <w:tc>
          <w:tcPr>
            <w:tcW w:w="2952" w:type="dxa"/>
          </w:tcPr>
          <w:p w14:paraId="1F6EB1E8" w14:textId="7A0B826E" w:rsidR="0076111C" w:rsidRDefault="0076111C" w:rsidP="0076111C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″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952" w:type="dxa"/>
          </w:tcPr>
          <w:p w14:paraId="74ABC2F5" w14:textId="3D05987C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2)</w:t>
            </w:r>
          </w:p>
        </w:tc>
      </w:tr>
    </w:tbl>
    <w:p w14:paraId="15EC58DE" w14:textId="4F6F3307" w:rsidR="00536BE6" w:rsidRDefault="00256D37">
      <w:pPr>
        <w:pStyle w:val="FirstParagraph"/>
      </w:pPr>
      <w:r>
        <w:t>方程（</w:t>
      </w:r>
      <w:r>
        <w:t>c-1</w:t>
      </w:r>
      <w:r>
        <w:t>）的解：</w:t>
      </w:r>
    </w:p>
    <w:p w14:paraId="7805722D" w14:textId="38A2894A" w:rsidR="000A00FC" w:rsidRPr="000A00FC" w:rsidRDefault="000A00FC" w:rsidP="000A00FC">
      <w:pPr>
        <w:pStyle w:val="a0"/>
      </w:pPr>
      <m:oMathPara>
        <m:oMath>
          <m:r>
            <w:rPr>
              <w:rFonts w:ascii="Cambria Math" w:hAnsi="Cambria Math"/>
            </w:rPr>
            <m:t>T(t)=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at</m:t>
              </m:r>
            </m:sup>
          </m:sSup>
        </m:oMath>
      </m:oMathPara>
    </w:p>
    <w:p w14:paraId="2D569CAC" w14:textId="1AB7A2B1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方程（</w:t>
      </w:r>
      <w:r>
        <w:rPr>
          <w:lang w:eastAsia="zh-CN"/>
        </w:rPr>
        <w:t>c-2</w:t>
      </w:r>
      <w:r>
        <w:rPr>
          <w:lang w:eastAsia="zh-CN"/>
        </w:rPr>
        <w:t>）与问题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-I</m:t>
        </m:r>
      </m:oMath>
      <w:r>
        <w:rPr>
          <w:lang w:eastAsia="zh-CN"/>
        </w:rPr>
        <w:t>）的边界条件构成常微分方程的边值问题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76111C" w14:paraId="3A7CD8D5" w14:textId="77777777" w:rsidTr="0076111C">
        <w:tc>
          <w:tcPr>
            <w:tcW w:w="2952" w:type="dxa"/>
          </w:tcPr>
          <w:p w14:paraId="3F255735" w14:textId="77777777" w:rsidR="0076111C" w:rsidRDefault="0076111C" w:rsidP="0076111C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168F5383" w14:textId="6312AE01" w:rsidR="0076111C" w:rsidRDefault="00D81865" w:rsidP="0076111C">
            <w:pPr>
              <w:pStyle w:val="a0"/>
              <w:rPr>
                <w:lang w:eastAsia="zh-CN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>
                            <m:sup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″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d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52" w:type="dxa"/>
            <w:vAlign w:val="center"/>
          </w:tcPr>
          <w:p w14:paraId="13839877" w14:textId="7F6E565D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3)</w:t>
            </w:r>
          </w:p>
        </w:tc>
      </w:tr>
    </w:tbl>
    <w:p w14:paraId="1FBDB878" w14:textId="1F334EFE" w:rsidR="00536BE6" w:rsidRPr="000A00FC" w:rsidRDefault="00256D37" w:rsidP="000A00FC">
      <w:pPr>
        <w:pStyle w:val="a0"/>
        <w:rPr>
          <w:lang w:eastAsia="zh-CN"/>
        </w:rPr>
      </w:pPr>
      <w:r>
        <w:rPr>
          <w:lang w:eastAsia="zh-CN"/>
        </w:rPr>
        <w:t>问题（</w:t>
      </w:r>
      <w:r>
        <w:rPr>
          <w:lang w:eastAsia="zh-CN"/>
        </w:rPr>
        <w:t>c-3</w:t>
      </w:r>
      <w:r>
        <w:rPr>
          <w:lang w:eastAsia="zh-CN"/>
        </w:rPr>
        <w:t>）的通解为</w:t>
      </w:r>
    </w:p>
    <w:p w14:paraId="4C5A8B91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x</m:t>
              </m:r>
            </m:e>
          </m:d>
        </m:oMath>
      </m:oMathPara>
    </w:p>
    <w:p w14:paraId="48A90773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边界条件确定常系数：</w:t>
      </w:r>
    </w:p>
    <w:p w14:paraId="178FB573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⟹</m:t>
                </m:r>
              </m:e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⟹</m:t>
                </m:r>
              </m:e>
              <m:e>
                <m:r>
                  <w:rPr>
                    <w:rFonts w:ascii="Cambria Math" w:hAnsi="Cambria Math"/>
                  </w:rPr>
                  <m:t>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l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/>
              <m:e/>
              <m:e/>
            </m:mr>
          </m:m>
        </m:oMath>
      </m:oMathPara>
    </w:p>
    <w:p w14:paraId="7F30BB1D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为求</w:t>
      </w:r>
      <w:proofErr w:type="gramStart"/>
      <w:r>
        <w:rPr>
          <w:lang w:eastAsia="zh-CN"/>
        </w:rPr>
        <w:t>非零解</w:t>
      </w:r>
      <w:proofErr w:type="gramEnd"/>
      <w:r>
        <w:rPr>
          <w:lang w:eastAsia="zh-CN"/>
        </w:rPr>
        <w:t>，必须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λl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有</w:t>
      </w:r>
    </w:p>
    <w:p w14:paraId="0B874C89" w14:textId="77777777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π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⋯</m:t>
          </m:r>
        </m:oMath>
      </m:oMathPara>
    </w:p>
    <w:p w14:paraId="608FE721" w14:textId="66C6F2FE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综上，问题</w:t>
      </w:r>
      <w:r w:rsidR="0076111C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 xml:space="preserve">(C-I) </m:t>
        </m:r>
      </m:oMath>
      <w:r>
        <w:rPr>
          <w:lang w:eastAsia="zh-CN"/>
        </w:rPr>
        <w:t>的解为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18"/>
        <w:gridCol w:w="3397"/>
        <w:gridCol w:w="2741"/>
      </w:tblGrid>
      <w:tr w:rsidR="0076111C" w14:paraId="33690F01" w14:textId="77777777" w:rsidTr="0076111C">
        <w:tc>
          <w:tcPr>
            <w:tcW w:w="2952" w:type="dxa"/>
          </w:tcPr>
          <w:p w14:paraId="7321580A" w14:textId="77777777" w:rsidR="0076111C" w:rsidRDefault="0076111C" w:rsidP="0076111C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613B7DC1" w14:textId="1842EA75" w:rsidR="0076111C" w:rsidRDefault="00D81865" w:rsidP="0076111C">
            <w:pPr>
              <w:pStyle w:val="a0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u(x,t)=</m:t>
                      </m:r>
                      <m:nary>
                        <m:naryPr>
                          <m:chr m:val="∑"/>
                          <m:limLoc m:val="undOvr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n=1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⁡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x)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λ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</w:rPr>
                                <m:t>at</m:t>
                              </m:r>
                            </m:sup>
                          </m:sSup>
                        </m:e>
                      </m:nary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42543459" w14:textId="2664C6DA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4)</w:t>
            </w:r>
          </w:p>
        </w:tc>
      </w:tr>
    </w:tbl>
    <w:p w14:paraId="7DFEC128" w14:textId="77777777" w:rsidR="00536BE6" w:rsidRDefault="00256D37">
      <w:pPr>
        <w:pStyle w:val="FirstParagraph"/>
      </w:pPr>
      <w:proofErr w:type="spellStart"/>
      <w:r>
        <w:t>式中</w:t>
      </w:r>
      <w:proofErr w:type="spellEnd"/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π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⋯</m:t>
            </m:r>
          </m:e>
        </m:d>
      </m:oMath>
      <w:r>
        <w:t>。</w:t>
      </w:r>
    </w:p>
    <w:p w14:paraId="314512D1" w14:textId="1AF7CFFF" w:rsidR="00536BE6" w:rsidRDefault="00256D37">
      <w:pPr>
        <w:numPr>
          <w:ilvl w:val="0"/>
          <w:numId w:val="4"/>
        </w:numPr>
      </w:pPr>
      <w:proofErr w:type="spellStart"/>
      <w:r>
        <w:t>几个重要积分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42"/>
        <w:gridCol w:w="6096"/>
        <w:gridCol w:w="1518"/>
      </w:tblGrid>
      <w:tr w:rsidR="0076111C" w14:paraId="00CFE504" w14:textId="77777777" w:rsidTr="0076111C">
        <w:tc>
          <w:tcPr>
            <w:tcW w:w="1242" w:type="dxa"/>
            <w:vAlign w:val="center"/>
          </w:tcPr>
          <w:p w14:paraId="248579B3" w14:textId="77777777" w:rsidR="0076111C" w:rsidRDefault="0076111C" w:rsidP="0076111C"/>
        </w:tc>
        <w:tc>
          <w:tcPr>
            <w:tcW w:w="6096" w:type="dxa"/>
            <w:vAlign w:val="center"/>
          </w:tcPr>
          <w:p w14:paraId="2F9A8CBD" w14:textId="1BF7A9DF" w:rsidR="0076111C" w:rsidRDefault="00D81865" w:rsidP="0076111C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⁡(mπx/l)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⁡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nπ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≠n</m:t>
                                </m:r>
                              </m:e>
                            </m:m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=n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1518" w:type="dxa"/>
            <w:vAlign w:val="center"/>
          </w:tcPr>
          <w:p w14:paraId="5715F7CA" w14:textId="00E81A5A" w:rsidR="0076111C" w:rsidRDefault="0076111C" w:rsidP="0076111C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5)</w:t>
            </w:r>
          </w:p>
        </w:tc>
      </w:tr>
      <w:tr w:rsidR="0076111C" w14:paraId="62A35794" w14:textId="77777777" w:rsidTr="0076111C">
        <w:tc>
          <w:tcPr>
            <w:tcW w:w="1242" w:type="dxa"/>
            <w:vAlign w:val="center"/>
          </w:tcPr>
          <w:p w14:paraId="42917BC2" w14:textId="77777777" w:rsidR="0076111C" w:rsidRDefault="0076111C" w:rsidP="0076111C"/>
        </w:tc>
        <w:tc>
          <w:tcPr>
            <w:tcW w:w="6096" w:type="dxa"/>
            <w:vAlign w:val="center"/>
          </w:tcPr>
          <w:p w14:paraId="624588E2" w14:textId="36F5E697" w:rsidR="0076111C" w:rsidRDefault="00D81865" w:rsidP="0076111C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r>
                            <w:rPr>
                              <w:rFonts w:ascii="Cambria Math" w:hAnsi="Cambria Math"/>
                            </w:rPr>
                            <m:t>⁡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mπ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r>
                            <w:rPr>
                              <w:rFonts w:ascii="Cambria Math" w:hAnsi="Cambria Math"/>
                            </w:rPr>
                            <m:t>⁡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nπ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≠n</m:t>
                                </m:r>
                              </m:e>
                            </m:mr>
                            <m:m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l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=n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1518" w:type="dxa"/>
            <w:vAlign w:val="center"/>
          </w:tcPr>
          <w:p w14:paraId="20A12F61" w14:textId="22F7547C" w:rsidR="0076111C" w:rsidRDefault="0076111C" w:rsidP="0076111C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6)</w:t>
            </w:r>
          </w:p>
        </w:tc>
      </w:tr>
      <w:tr w:rsidR="0076111C" w14:paraId="0F1359D9" w14:textId="77777777" w:rsidTr="0076111C">
        <w:tc>
          <w:tcPr>
            <w:tcW w:w="1242" w:type="dxa"/>
            <w:vAlign w:val="center"/>
          </w:tcPr>
          <w:p w14:paraId="2F63C393" w14:textId="77777777" w:rsidR="0076111C" w:rsidRDefault="0076111C" w:rsidP="0076111C"/>
        </w:tc>
        <w:tc>
          <w:tcPr>
            <w:tcW w:w="6096" w:type="dxa"/>
            <w:vAlign w:val="center"/>
          </w:tcPr>
          <w:p w14:paraId="2152AD14" w14:textId="1C365412" w:rsidR="0076111C" w:rsidRDefault="00D81865" w:rsidP="0076111C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⁡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mπ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m>
                            <m:mPr>
                              <m:plcHide m:val="1"/>
                              <m:mcs>
                                <m:mc>
                                  <m:mcPr>
                                    <m:count m:val="2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≠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m=0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1518" w:type="dxa"/>
            <w:vAlign w:val="center"/>
          </w:tcPr>
          <w:p w14:paraId="7BC6A776" w14:textId="5768140D" w:rsidR="0076111C" w:rsidRDefault="0076111C" w:rsidP="0076111C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7)</w:t>
            </w:r>
          </w:p>
        </w:tc>
      </w:tr>
      <w:tr w:rsidR="0076111C" w14:paraId="1FC14F08" w14:textId="77777777" w:rsidTr="0076111C">
        <w:tc>
          <w:tcPr>
            <w:tcW w:w="1242" w:type="dxa"/>
            <w:vAlign w:val="center"/>
          </w:tcPr>
          <w:p w14:paraId="746A9699" w14:textId="77777777" w:rsidR="0076111C" w:rsidRDefault="0076111C" w:rsidP="0076111C"/>
        </w:tc>
        <w:tc>
          <w:tcPr>
            <w:tcW w:w="6096" w:type="dxa"/>
            <w:vAlign w:val="center"/>
          </w:tcPr>
          <w:p w14:paraId="38205156" w14:textId="724A53F9" w:rsidR="0076111C" w:rsidRDefault="00D81865" w:rsidP="0076111C">
            <m:oMathPara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⁡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π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⁡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mπ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</w:rPr>
                  <m:t>,m≥1</m:t>
                </m:r>
              </m:oMath>
            </m:oMathPara>
          </w:p>
        </w:tc>
        <w:tc>
          <w:tcPr>
            <w:tcW w:w="1518" w:type="dxa"/>
            <w:vAlign w:val="center"/>
          </w:tcPr>
          <w:p w14:paraId="4ADD1D7E" w14:textId="085412D0" w:rsidR="0076111C" w:rsidRDefault="0076111C" w:rsidP="0076111C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8)</w:t>
            </w:r>
          </w:p>
        </w:tc>
      </w:tr>
    </w:tbl>
    <w:p w14:paraId="2FF32E7F" w14:textId="77777777" w:rsidR="0076111C" w:rsidRDefault="0076111C" w:rsidP="0076111C"/>
    <w:p w14:paraId="28F39830" w14:textId="1A338C5A" w:rsidR="00536BE6" w:rsidRDefault="00256D37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确定（</w:t>
      </w:r>
      <w:r w:rsidR="0076111C">
        <w:rPr>
          <w:rFonts w:hint="eastAsia"/>
          <w:lang w:eastAsia="zh-CN"/>
        </w:rPr>
        <w:t>c</w:t>
      </w:r>
      <w:r w:rsidR="0076111C">
        <w:rPr>
          <w:lang w:eastAsia="zh-CN"/>
        </w:rPr>
        <w:t>-</w:t>
      </w:r>
      <w:r>
        <w:rPr>
          <w:lang w:eastAsia="zh-CN"/>
        </w:rPr>
        <w:t>4</w:t>
      </w:r>
      <w:r>
        <w:rPr>
          <w:lang w:eastAsia="zh-CN"/>
        </w:rPr>
        <w:t>）的系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：</w:t>
      </w:r>
    </w:p>
    <w:p w14:paraId="24222B3A" w14:textId="77777777" w:rsidR="00536BE6" w:rsidRDefault="00256D37">
      <w:pPr>
        <w:pStyle w:val="FirstParagraph"/>
      </w:pPr>
      <w:proofErr w:type="spellStart"/>
      <w:r>
        <w:t>由初始条件有</w:t>
      </w:r>
      <w:proofErr w:type="spellEnd"/>
    </w:p>
    <w:p w14:paraId="4DE115FA" w14:textId="0547F232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π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</m:e>
          </m:nary>
        </m:oMath>
      </m:oMathPara>
    </w:p>
    <w:p w14:paraId="4F1503B7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两边同乘以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mπ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l</m:t>
                </m:r>
              </m:den>
            </m:f>
          </m:e>
        </m:d>
      </m:oMath>
      <w:r>
        <w:rPr>
          <w:lang w:eastAsia="zh-CN"/>
        </w:rPr>
        <w:t>，并从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 xml:space="preserve"> </w:t>
      </w:r>
      <w:r>
        <w:rPr>
          <w:lang w:eastAsia="zh-CN"/>
        </w:rPr>
        <w:t>积分：</w:t>
      </w:r>
    </w:p>
    <w:p w14:paraId="0F75250B" w14:textId="4E8C4A5D" w:rsidR="00222C9A" w:rsidRDefault="00D81865">
      <w:pPr>
        <w:pStyle w:val="FirstParagraph"/>
      </w:pPr>
      <m:oMathPara>
        <m:oMath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r>
                <w:rPr>
                  <w:rFonts w:ascii="Cambria Math" w:hAnsi="Cambria Math"/>
                </w:rPr>
                <m:t>φ(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⁡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mπ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nary>
                <m:naryPr>
                  <m:limLoc m:val="subSup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l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mπ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πx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den>
                      </m:f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nary>
            </m:e>
          </m:nary>
        </m:oMath>
      </m:oMathPara>
    </w:p>
    <w:p w14:paraId="4E10BF37" w14:textId="192037F6" w:rsidR="00536BE6" w:rsidRDefault="00256D37">
      <w:pPr>
        <w:pStyle w:val="FirstParagraph"/>
      </w:pPr>
      <w:r>
        <w:t>应用公式（</w:t>
      </w:r>
      <w:r w:rsidR="0076111C">
        <w:rPr>
          <w:rFonts w:hint="eastAsia"/>
          <w:lang w:eastAsia="zh-CN"/>
        </w:rPr>
        <w:t>c</w:t>
      </w:r>
      <w:r w:rsidR="0076111C">
        <w:rPr>
          <w:lang w:eastAsia="zh-CN"/>
        </w:rPr>
        <w:t>-</w:t>
      </w:r>
      <w:r>
        <w:t>5</w:t>
      </w:r>
      <w:r>
        <w:t>），有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9"/>
        <w:gridCol w:w="5504"/>
        <w:gridCol w:w="1743"/>
      </w:tblGrid>
      <w:tr w:rsidR="0076111C" w14:paraId="3D37DE3E" w14:textId="77777777" w:rsidTr="0076111C">
        <w:tc>
          <w:tcPr>
            <w:tcW w:w="2952" w:type="dxa"/>
            <w:vAlign w:val="center"/>
          </w:tcPr>
          <w:p w14:paraId="0E28FF41" w14:textId="77777777" w:rsidR="0076111C" w:rsidRDefault="0076111C" w:rsidP="0076111C">
            <w:pPr>
              <w:pStyle w:val="a0"/>
            </w:pPr>
          </w:p>
        </w:tc>
        <w:tc>
          <w:tcPr>
            <w:tcW w:w="2952" w:type="dxa"/>
            <w:vAlign w:val="center"/>
          </w:tcPr>
          <w:p w14:paraId="55D50E65" w14:textId="5C809339" w:rsidR="0076111C" w:rsidRDefault="00D81865" w:rsidP="0076111C">
            <w:pPr>
              <w:pStyle w:val="a0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den>
                      </m:f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φ(x)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nπ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den>
                      </m:f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φ(x)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r>
                            <w:rPr>
                              <w:rFonts w:ascii="Cambria Math" w:hAnsi="Cambria Math"/>
                            </w:rPr>
                            <m:t>⁡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x)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699611DB" w14:textId="3A98D567" w:rsidR="0076111C" w:rsidRDefault="0076111C" w:rsidP="0076111C">
            <w:pPr>
              <w:pStyle w:val="a0"/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9)</w:t>
            </w:r>
          </w:p>
        </w:tc>
      </w:tr>
    </w:tbl>
    <w:p w14:paraId="3CB91857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λ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π</m:t>
            </m:r>
          </m:num>
          <m:den>
            <m:r>
              <w:rPr>
                <w:rFonts w:ascii="Cambria Math" w:hAnsi="Cambria Math"/>
                <w:lang w:eastAsia="zh-CN"/>
              </w:rPr>
              <m:t>l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n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2</m:t>
        </m:r>
        <m:r>
          <m:rPr>
            <m:sty m:val="p"/>
          </m:rPr>
          <w:rPr>
            <w:rFonts w:ascii="Cambria Math" w:hAnsi="Cambria Math"/>
            <w:lang w:eastAsia="zh-CN"/>
          </w:rPr>
          <m:t>,⋯</m:t>
        </m:r>
      </m:oMath>
    </w:p>
    <w:p w14:paraId="15F8621C" w14:textId="77777777" w:rsidR="008551A1" w:rsidRDefault="008551A1">
      <w:pPr>
        <w:pStyle w:val="3"/>
        <w:rPr>
          <w:lang w:eastAsia="zh-CN"/>
        </w:rPr>
        <w:sectPr w:rsidR="008551A1">
          <w:pgSz w:w="12240" w:h="15840"/>
          <w:pgMar w:top="1440" w:right="1800" w:bottom="1440" w:left="1800" w:header="720" w:footer="720" w:gutter="0"/>
          <w:cols w:space="720"/>
        </w:sectPr>
      </w:pPr>
      <w:bookmarkStart w:id="11" w:name="header-n185"/>
      <w:bookmarkEnd w:id="9"/>
    </w:p>
    <w:p w14:paraId="23E79AD9" w14:textId="1D81C1E6" w:rsidR="00536BE6" w:rsidRDefault="00256D37">
      <w:pPr>
        <w:pStyle w:val="3"/>
        <w:rPr>
          <w:lang w:eastAsia="zh-CN"/>
        </w:rPr>
      </w:pPr>
      <w:bookmarkStart w:id="12" w:name="_Toc144910403"/>
      <w:r>
        <w:rPr>
          <w:lang w:eastAsia="zh-CN"/>
        </w:rPr>
        <w:lastRenderedPageBreak/>
        <w:t xml:space="preserve">C2. </w:t>
      </w:r>
      <w:r>
        <w:rPr>
          <w:lang w:eastAsia="zh-CN"/>
        </w:rPr>
        <w:t>其他定解问题</w:t>
      </w:r>
      <w:bookmarkEnd w:id="12"/>
    </w:p>
    <w:p w14:paraId="072C3720" w14:textId="143F9DBF" w:rsidR="00536BE6" w:rsidRDefault="00256D37">
      <w:pPr>
        <w:pStyle w:val="FirstParagraph"/>
      </w:pPr>
      <w:proofErr w:type="spellStart"/>
      <w:r>
        <w:t>问题</w:t>
      </w:r>
      <w:proofErr w:type="spellEnd"/>
      <w:r>
        <w:t>（</w:t>
      </w:r>
      <m:oMath>
        <m:r>
          <m:rPr>
            <m:sty m:val="p"/>
          </m:rPr>
          <w:rPr>
            <w:rFonts w:ascii="Cambria Math" w:hAnsi="Cambria Math"/>
          </w:rPr>
          <m:t>II</m:t>
        </m:r>
      </m:oMath>
      <w:r>
        <w:t>）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9"/>
        <w:gridCol w:w="5282"/>
        <w:gridCol w:w="1855"/>
      </w:tblGrid>
      <w:tr w:rsidR="0076111C" w14:paraId="0C2C8C9E" w14:textId="77777777" w:rsidTr="0076111C">
        <w:tc>
          <w:tcPr>
            <w:tcW w:w="2952" w:type="dxa"/>
            <w:vAlign w:val="center"/>
          </w:tcPr>
          <w:p w14:paraId="59871E71" w14:textId="77777777" w:rsidR="0076111C" w:rsidRDefault="0076111C" w:rsidP="0076111C">
            <w:pPr>
              <w:pStyle w:val="a0"/>
            </w:pPr>
          </w:p>
        </w:tc>
        <w:tc>
          <w:tcPr>
            <w:tcW w:w="2952" w:type="dxa"/>
            <w:vAlign w:val="center"/>
          </w:tcPr>
          <w:p w14:paraId="2FA7BABB" w14:textId="09170E3A" w:rsidR="0076111C" w:rsidRDefault="00D81865" w:rsidP="0076111C">
            <w:pPr>
              <w:pStyle w:val="a0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 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φ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  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52" w:type="dxa"/>
            <w:vAlign w:val="center"/>
          </w:tcPr>
          <w:p w14:paraId="50B35E11" w14:textId="54A9F5DF" w:rsidR="0076111C" w:rsidRDefault="0076111C" w:rsidP="0076111C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II)</w:t>
            </w:r>
          </w:p>
        </w:tc>
      </w:tr>
    </w:tbl>
    <w:p w14:paraId="57B7D334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x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l</m:t>
                </m:r>
              </m:den>
            </m:f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l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则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是如下问题的解：</w:t>
      </w:r>
    </w:p>
    <w:p w14:paraId="422E59D1" w14:textId="736F9298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C: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φ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 v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07387E4C" w14:textId="77777777" w:rsidR="00536BE6" w:rsidRDefault="00256D37">
      <w:pPr>
        <w:pStyle w:val="FirstParagraph"/>
        <w:rPr>
          <w:lang w:eastAsia="zh-CN"/>
        </w:rPr>
      </w:pPr>
      <w:r>
        <w:t>式中，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w:rPr>
                    <w:rFonts w:ascii="Cambria Math" w:hAnsi="Cambria Math"/>
                  </w:rPr>
                  <m:t>l</m:t>
                </m:r>
              </m:den>
            </m:f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l</m:t>
            </m:r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。</w:t>
      </w:r>
      <w:r>
        <w:rPr>
          <w:lang w:eastAsia="zh-CN"/>
        </w:rPr>
        <w:t>该问题同问题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>）一致，可用分离变量法求解。</w:t>
      </w:r>
    </w:p>
    <w:p w14:paraId="1D51D525" w14:textId="77777777" w:rsidR="00536BE6" w:rsidRDefault="00D81865">
      <w:pPr>
        <w:numPr>
          <w:ilvl w:val="0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256D37">
        <w:t>：</w:t>
      </w:r>
    </w:p>
    <w:p w14:paraId="676AB45F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39688B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此时，问题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I</m:t>
        </m:r>
      </m:oMath>
      <w:r>
        <w:rPr>
          <w:lang w:eastAsia="zh-CN"/>
        </w:rPr>
        <w:t>）的解为：</w:t>
      </w:r>
    </w:p>
    <w:p w14:paraId="0C178B56" w14:textId="412C5CC5" w:rsidR="004F4D7B" w:rsidRDefault="004F4D7B">
      <w:pPr>
        <w:pStyle w:val="FirstParagraph"/>
      </w:pPr>
      <m:oMathPara>
        <m:oMath>
          <m:r>
            <w:rPr>
              <w:rFonts w:ascii="Cambria Math" w:hAnsi="Cambria Math"/>
            </w:rPr>
            <m:t>u(x,t)=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⁡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x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at</m:t>
                  </m:r>
                </m:sup>
              </m:sSup>
            </m:e>
          </m:nary>
        </m:oMath>
      </m:oMathPara>
    </w:p>
    <w:p w14:paraId="7F447A8B" w14:textId="49B018B2" w:rsidR="00536BE6" w:rsidRDefault="00256D37">
      <w:pPr>
        <w:pStyle w:val="FirstParagraph"/>
      </w:pPr>
      <w:proofErr w:type="spellStart"/>
      <w:r>
        <w:t>式中</w:t>
      </w:r>
      <w:proofErr w:type="spellEnd"/>
      <w:r>
        <w:t>，</w:t>
      </w:r>
    </w:p>
    <w:p w14:paraId="03B044CD" w14:textId="7E301A0D" w:rsidR="004F4D7B" w:rsidRPr="004F4D7B" w:rsidRDefault="00D81865" w:rsidP="004F4D7B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r>
                <w:rPr>
                  <w:rFonts w:ascii="Cambria Math" w:hAnsi="Cambria Math"/>
                </w:rPr>
                <m:t>φ(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⁡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e>
          </m:nary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π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(n=1,2,⋯)</m:t>
          </m:r>
        </m:oMath>
      </m:oMathPara>
    </w:p>
    <w:p w14:paraId="7A49EF05" w14:textId="77777777" w:rsidR="00536BE6" w:rsidRDefault="00256D37">
      <w:pPr>
        <w:numPr>
          <w:ilvl w:val="0"/>
          <w:numId w:val="7"/>
        </w:numPr>
      </w:pPr>
      <w:proofErr w:type="spellStart"/>
      <w:r>
        <w:t>计算系数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：</w:t>
      </w:r>
    </w:p>
    <w:p w14:paraId="0163805E" w14:textId="4CCE6B72" w:rsidR="00536BE6" w:rsidRDefault="00256D37">
      <w:pPr>
        <w:pStyle w:val="FirstParagraph"/>
      </w:pPr>
      <w:r>
        <w:t>记</w:t>
      </w:r>
    </w:p>
    <w:p w14:paraId="25FCCDCE" w14:textId="1D65C2E6" w:rsidR="004F4D7B" w:rsidRPr="004F4D7B" w:rsidRDefault="00D81865" w:rsidP="004F4D7B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l</m:t>
                      </m:r>
                    </m:den>
                  </m:f>
                </m:e>
              </m:d>
            </m:e>
          </m:nary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ctrlPr>
                <w:rPr>
                  <w:rFonts w:ascii="Cambria Math" w:hAnsi="Cambria Math"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x</m:t>
          </m:r>
        </m:oMath>
      </m:oMathPara>
    </w:p>
    <w:p w14:paraId="63F2AE2B" w14:textId="5886C738" w:rsidR="004F4D7B" w:rsidRPr="004F4D7B" w:rsidRDefault="00D81865" w:rsidP="004F4D7B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⁡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e>
          </m:nary>
        </m:oMath>
      </m:oMathPara>
    </w:p>
    <w:p w14:paraId="79865A1B" w14:textId="77777777" w:rsidR="00536BE6" w:rsidRDefault="00256D37">
      <w:pPr>
        <w:pStyle w:val="FirstParagraph"/>
      </w:pPr>
      <w:proofErr w:type="spellStart"/>
      <w:r>
        <w:t>分两步计算</w:t>
      </w:r>
      <w:proofErr w:type="spellEnd"/>
    </w:p>
    <w:p w14:paraId="323BBED6" w14:textId="20ED312F" w:rsidR="00536BE6" w:rsidRDefault="00256D37">
      <w:pPr>
        <w:numPr>
          <w:ilvl w:val="0"/>
          <w:numId w:val="8"/>
        </w:numPr>
      </w:pPr>
      <w:r>
        <w:lastRenderedPageBreak/>
        <w:t>先计算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14:paraId="4684A088" w14:textId="75667FFF" w:rsidR="00D7527C" w:rsidRPr="00D7527C" w:rsidRDefault="00D81865" w:rsidP="00D7527C"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den>
                        </m:f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dco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1-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l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</m:e>
            </m:mr>
          </m:m>
        </m:oMath>
      </m:oMathPara>
    </w:p>
    <w:p w14:paraId="0C8771A9" w14:textId="7849568A" w:rsidR="00D7527C" w:rsidRDefault="00D81865" w:rsidP="00D7527C"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l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cos</m:t>
                    </m:r>
                    <m:r>
                      <w:rPr>
                        <w:rFonts w:ascii="Cambria Math" w:hAnsi="Cambria Math"/>
                      </w:rPr>
                      <m:t>⁡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)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l</m:t>
                                </m:r>
                              </m:den>
                            </m:f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cos</m:t>
                            </m:r>
                            <m:r>
                              <w:rPr>
                                <w:rFonts w:ascii="Cambria Math" w:hAnsi="Cambria Math"/>
                              </w:rPr>
                              <m:t>⁡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x)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)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l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nπ</m:t>
                    </m:r>
                  </m:den>
                </m:f>
                <m:r>
                  <w:rPr>
                    <w:rFonts w:ascii="Cambria Math" w:hAnsi="Cambria Math"/>
                  </w:rPr>
                  <m:t>(-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724E40C4" w14:textId="77777777" w:rsidR="00536BE6" w:rsidRDefault="00256D37">
      <w:pPr>
        <w:numPr>
          <w:ilvl w:val="0"/>
          <w:numId w:val="8"/>
        </w:numPr>
      </w:pPr>
      <w:proofErr w:type="spellStart"/>
      <w:r>
        <w:t>再计算系数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：</w:t>
      </w:r>
    </w:p>
    <w:p w14:paraId="3F178FAC" w14:textId="77777777" w:rsidR="00536BE6" w:rsidRDefault="00D81865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π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nπ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d>
        </m:oMath>
      </m:oMathPara>
    </w:p>
    <w:p w14:paraId="05EF85B1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无量纲变换</w:t>
      </w:r>
    </w:p>
    <w:p w14:paraId="50E8805C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l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t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t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den>
        </m:f>
      </m:oMath>
      <w:r>
        <w:rPr>
          <w:lang w:eastAsia="zh-CN"/>
        </w:rPr>
        <w:t>，则</w:t>
      </w:r>
    </w:p>
    <w:p w14:paraId="029137F2" w14:textId="2FF512C8" w:rsidR="00536BE6" w:rsidRDefault="00D81865">
      <w:pPr>
        <w:pStyle w:val="a0"/>
      </w:pPr>
      <m:oMathPara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u(x,t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-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⁡(nπ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ba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(nπ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bar>
                          </m:sup>
                        </m:sSup>
                      </m:e>
                    </m:nary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  <m:nary>
                      <m:naryPr>
                        <m:chr m:val="∑"/>
                        <m:limLoc m:val="subSup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(-1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n+1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⁡(nπ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bar>
                        <m:r>
                          <w:rPr>
                            <w:rFonts w:ascii="Cambria Math" w:hAnsi="Cambria Math"/>
                          </w:rPr>
                          <m:t>)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(nπ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bar>
                          </m:sup>
                        </m:sSup>
                      </m:e>
                    </m:nary>
                  </m:e>
                </m:d>
              </m:e>
            </m:mr>
          </m:m>
        </m:oMath>
      </m:oMathPara>
    </w:p>
    <w:p w14:paraId="181BEF52" w14:textId="77777777" w:rsidR="00536BE6" w:rsidRDefault="00256D37">
      <w:pPr>
        <w:pStyle w:val="FirstParagraph"/>
      </w:pPr>
      <w:r>
        <w:t>记</w:t>
      </w:r>
    </w:p>
    <w:p w14:paraId="6E072008" w14:textId="73815B9C" w:rsidR="00D7527C" w:rsidRDefault="00D81865">
      <w:pPr>
        <w:pStyle w:val="FirstParagraph"/>
        <w:rPr>
          <w:lang w:eastAsia="zh-CN"/>
        </w:rPr>
      </w:pPr>
      <m:oMathPara>
        <m:oMath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  <w:lang w:eastAsia="zh-CN"/>
                </w:rPr>
              </m:ctrlPr>
            </m:mPr>
            <m:mr>
              <m:e>
                <m:r>
                  <w:rPr>
                    <w:rFonts w:ascii="Cambria Math" w:hAnsi="Cambria Math"/>
                    <w:lang w:eastAsia="zh-CN"/>
                  </w:rPr>
                  <m:t>F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,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)</m:t>
                </m:r>
              </m:e>
              <m:e>
                <m:r>
                  <w:rPr>
                    <w:rFonts w:ascii="Cambria Math" w:hAnsi="Cambria Math"/>
                    <w:lang w:eastAsia="zh-CN"/>
                  </w:rPr>
                  <m:t>=1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den>
                </m:f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(nπ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-(nπ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</m:sup>
                        </m:sSup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</m:bar>
                      </m:sup>
                    </m:sSup>
                  </m:e>
                </m:nary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(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,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)</m:t>
                </m:r>
              </m:e>
              <m:e>
                <m:r>
                  <w:rPr>
                    <w:rFonts w:ascii="Cambria Math" w:hAnsi="Cambria Math"/>
                    <w:lang w:eastAsia="zh-CN"/>
                  </w:rPr>
                  <m:t>=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π</m:t>
                    </m:r>
                  </m:den>
                </m:f>
                <m:nary>
                  <m:naryPr>
                    <m:chr m:val="∑"/>
                    <m:limLoc m:val="subSup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n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(-1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+1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(nπ</m:t>
                    </m:r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eastAsia="zh-CN"/>
                      </w:rPr>
                      <m:t>)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-(nπ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)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</m:sup>
                        </m:sSup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t</m:t>
                            </m:r>
                          </m:e>
                        </m:bar>
                      </m:sup>
                    </m:sSup>
                  </m:e>
                </m:nary>
              </m:e>
            </m:mr>
          </m:m>
        </m:oMath>
      </m:oMathPara>
    </w:p>
    <w:p w14:paraId="090ED2E1" w14:textId="2D7148EB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</m:oMath>
      <w:r>
        <w:rPr>
          <w:lang w:eastAsia="zh-CN"/>
        </w:rPr>
        <w:t>。</w:t>
      </w:r>
    </w:p>
    <w:p w14:paraId="18BCB78B" w14:textId="2AE6D58B" w:rsidR="00536BE6" w:rsidRDefault="00256D37">
      <w:pPr>
        <w:pStyle w:val="a0"/>
        <w:rPr>
          <w:lang w:eastAsia="zh-CN"/>
        </w:rPr>
      </w:pPr>
      <w:r>
        <w:rPr>
          <w:lang w:eastAsia="zh-CN"/>
        </w:rPr>
        <w:t>定解问题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I</m:t>
        </m:r>
      </m:oMath>
      <w:r>
        <w:rPr>
          <w:lang w:eastAsia="zh-CN"/>
        </w:rPr>
        <w:t>）的解简记为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4111"/>
        <w:gridCol w:w="2369"/>
      </w:tblGrid>
      <w:tr w:rsidR="005405B5" w14:paraId="45E59242" w14:textId="77777777" w:rsidTr="005405B5">
        <w:tc>
          <w:tcPr>
            <w:tcW w:w="2376" w:type="dxa"/>
          </w:tcPr>
          <w:p w14:paraId="62856517" w14:textId="77777777" w:rsidR="005405B5" w:rsidRDefault="005405B5">
            <w:pPr>
              <w:pStyle w:val="a0"/>
              <w:rPr>
                <w:lang w:eastAsia="zh-CN"/>
              </w:rPr>
            </w:pPr>
          </w:p>
        </w:tc>
        <w:tc>
          <w:tcPr>
            <w:tcW w:w="4111" w:type="dxa"/>
          </w:tcPr>
          <w:p w14:paraId="3283FDCC" w14:textId="075ADCEB" w:rsidR="005405B5" w:rsidRDefault="005405B5">
            <w:pPr>
              <w:pStyle w:val="a0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2369" w:type="dxa"/>
          </w:tcPr>
          <w:p w14:paraId="0CAC37CE" w14:textId="3DE9BD87" w:rsidR="005405B5" w:rsidRDefault="005405B5" w:rsidP="005405B5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0)</w:t>
            </w:r>
          </w:p>
        </w:tc>
      </w:tr>
    </w:tbl>
    <w:p w14:paraId="1ADA03A4" w14:textId="3720FB71" w:rsidR="00536BE6" w:rsidRDefault="00536BE6">
      <w:pPr>
        <w:pStyle w:val="a0"/>
      </w:pPr>
    </w:p>
    <w:p w14:paraId="38CA5EFE" w14:textId="4B18B2B8" w:rsidR="00536BE6" w:rsidRDefault="00256D37">
      <w:pPr>
        <w:numPr>
          <w:ilvl w:val="0"/>
          <w:numId w:val="9"/>
        </w:numPr>
      </w:pPr>
      <w:r>
        <w:lastRenderedPageBreak/>
        <w:t>求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</m:t>
                </m:r>
              </m:e>
            </m:acc>
          </m:e>
        </m:d>
      </m:oMath>
      <w:r>
        <w:t xml:space="preserve"> </w:t>
      </w:r>
      <w:r>
        <w:t>的</w:t>
      </w:r>
      <w:r>
        <w:t xml:space="preserve"> VBA </w:t>
      </w:r>
      <w:proofErr w:type="spellStart"/>
      <w:r>
        <w:t>程序</w:t>
      </w:r>
      <w:proofErr w:type="spellEnd"/>
      <w:r>
        <w:t>：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5405B5" w14:paraId="42F1F70D" w14:textId="77777777" w:rsidTr="005405B5">
        <w:tc>
          <w:tcPr>
            <w:tcW w:w="8856" w:type="dxa"/>
          </w:tcPr>
          <w:p w14:paraId="1BBD299C" w14:textId="17AD33C8" w:rsidR="005405B5" w:rsidRDefault="005405B5" w:rsidP="005405B5">
            <w:r>
              <w:rPr>
                <w:rStyle w:val="NormalTok"/>
              </w:rPr>
              <w:t>Function FF(</w:t>
            </w:r>
            <w:proofErr w:type="spellStart"/>
            <w:proofErr w:type="gramStart"/>
            <w:r>
              <w:rPr>
                <w:rStyle w:val="NormalTok"/>
              </w:rPr>
              <w:t>x,t</w:t>
            </w:r>
            <w:proofErr w:type="gramEnd"/>
            <w:r>
              <w:rPr>
                <w:rStyle w:val="NormalTok"/>
              </w:rPr>
              <w:t>,nmax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If t</w:t>
            </w:r>
            <w:r>
              <w:rPr>
                <w:rStyle w:val="OperatorTok"/>
              </w:rPr>
              <w:t>&lt;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Then</w:t>
            </w:r>
            <w:r>
              <w:br/>
            </w:r>
            <w:r>
              <w:rPr>
                <w:rStyle w:val="NormalTok"/>
              </w:rPr>
              <w:t xml:space="preserve">    FF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0</w:t>
            </w:r>
            <w:r>
              <w:rPr>
                <w:rStyle w:val="CommentTok"/>
              </w:rPr>
              <w:t>#</w:t>
            </w:r>
            <w:r>
              <w:br/>
            </w:r>
            <w:r>
              <w:rPr>
                <w:rStyle w:val="NormalTok"/>
              </w:rPr>
              <w:t xml:space="preserve">  Else</w:t>
            </w:r>
            <w:r>
              <w:br/>
            </w:r>
            <w:r>
              <w:rPr>
                <w:rStyle w:val="NormalTok"/>
              </w:rPr>
              <w:t xml:space="preserve">    Pi</w:t>
            </w:r>
            <w:r>
              <w:rPr>
                <w:rStyle w:val="OperatorTok"/>
              </w:rPr>
              <w:t>=</w:t>
            </w:r>
            <w:r>
              <w:rPr>
                <w:rStyle w:val="FloatTok"/>
              </w:rPr>
              <w:t>3.141592654</w:t>
            </w:r>
            <w:r>
              <w:br/>
            </w:r>
            <w:r>
              <w:rPr>
                <w:rStyle w:val="NormalTok"/>
              </w:rPr>
              <w:t xml:space="preserve">    FF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x</w:t>
            </w:r>
            <w:r>
              <w:br/>
            </w:r>
            <w:r>
              <w:rPr>
                <w:rStyle w:val="NormalTok"/>
              </w:rPr>
              <w:t xml:space="preserve">    For n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To nmax</w:t>
            </w:r>
            <w:r>
              <w:br/>
            </w:r>
            <w:r>
              <w:rPr>
                <w:rStyle w:val="NormalTok"/>
              </w:rPr>
              <w:t xml:space="preserve">      alpha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n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Pi</w:t>
            </w:r>
            <w:r>
              <w:br/>
            </w:r>
            <w:r>
              <w:rPr>
                <w:rStyle w:val="NormalTok"/>
              </w:rPr>
              <w:t xml:space="preserve">      term</w:t>
            </w:r>
            <w:r>
              <w:rPr>
                <w:rStyle w:val="OperatorTok"/>
              </w:rPr>
              <w:t>=-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Sin(alpha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x)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Exp(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t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alpha</w:t>
            </w:r>
            <w:r>
              <w:rPr>
                <w:rStyle w:val="OperatorTok"/>
              </w:rPr>
              <w:t>^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rPr>
                <w:rStyle w:val="OperatorTok"/>
              </w:rPr>
              <w:t>/</w:t>
            </w:r>
            <w:r>
              <w:rPr>
                <w:rStyle w:val="NormalTok"/>
              </w:rPr>
              <w:t>alpha</w:t>
            </w:r>
            <w:r>
              <w:br/>
            </w:r>
            <w:r>
              <w:rPr>
                <w:rStyle w:val="NormalTok"/>
              </w:rPr>
              <w:t xml:space="preserve">      FF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FF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>term</w:t>
            </w:r>
            <w:r>
              <w:br/>
            </w:r>
            <w:r>
              <w:rPr>
                <w:rStyle w:val="NormalTok"/>
              </w:rPr>
              <w:t xml:space="preserve">    Next n</w:t>
            </w:r>
            <w:r>
              <w:br/>
            </w:r>
            <w:r>
              <w:rPr>
                <w:rStyle w:val="NormalTok"/>
              </w:rPr>
              <w:t xml:space="preserve">  End If</w:t>
            </w:r>
            <w:r>
              <w:br/>
            </w:r>
            <w:r>
              <w:rPr>
                <w:rStyle w:val="NormalTok"/>
              </w:rPr>
              <w:t>End Function</w:t>
            </w:r>
          </w:p>
        </w:tc>
      </w:tr>
    </w:tbl>
    <w:p w14:paraId="46AAFF24" w14:textId="6743309F" w:rsidR="00536BE6" w:rsidRDefault="00536BE6">
      <w:pPr>
        <w:pStyle w:val="SourceCode"/>
      </w:pPr>
    </w:p>
    <w:p w14:paraId="290AE78A" w14:textId="79D9DBA0" w:rsidR="00536BE6" w:rsidRDefault="00256D37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问题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II</m:t>
        </m:r>
      </m:oMath>
      <w:r>
        <w:rPr>
          <w:lang w:eastAsia="zh-CN"/>
        </w:rPr>
        <w:t>）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6"/>
        <w:gridCol w:w="5410"/>
        <w:gridCol w:w="1800"/>
      </w:tblGrid>
      <w:tr w:rsidR="005405B5" w14:paraId="78BEF537" w14:textId="77777777" w:rsidTr="005405B5">
        <w:tc>
          <w:tcPr>
            <w:tcW w:w="2952" w:type="dxa"/>
            <w:vAlign w:val="center"/>
          </w:tcPr>
          <w:p w14:paraId="0DB42259" w14:textId="77777777" w:rsidR="005405B5" w:rsidRDefault="005405B5" w:rsidP="005405B5">
            <w:pPr>
              <w:rPr>
                <w:lang w:eastAsia="zh-CN"/>
              </w:rPr>
            </w:pPr>
          </w:p>
        </w:tc>
        <w:tc>
          <w:tcPr>
            <w:tcW w:w="2952" w:type="dxa"/>
            <w:vAlign w:val="center"/>
          </w:tcPr>
          <w:p w14:paraId="52966EE5" w14:textId="09D06244" w:rsidR="005405B5" w:rsidRDefault="00D81865" w:rsidP="005405B5">
            <w:pPr>
              <w:pStyle w:val="FirstParagraph"/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∞,</m:t>
                          </m:r>
                          <m:r>
                            <w:rPr>
                              <w:rFonts w:ascii="Cambria Math" w:hAnsi="Cambria Math"/>
                            </w:rPr>
                            <m:t> 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≤∞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  u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952" w:type="dxa"/>
            <w:vAlign w:val="center"/>
          </w:tcPr>
          <w:p w14:paraId="70293ABA" w14:textId="2C78FA43" w:rsidR="005405B5" w:rsidRDefault="005405B5" w:rsidP="005405B5">
            <w:pPr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III)</w:t>
            </w:r>
          </w:p>
        </w:tc>
      </w:tr>
    </w:tbl>
    <w:p w14:paraId="0C207330" w14:textId="77777777" w:rsidR="00536BE6" w:rsidRDefault="00256D37">
      <w:pPr>
        <w:pStyle w:val="FirstParagraph"/>
      </w:pPr>
      <w:r>
        <w:t>若</w:t>
      </w:r>
      <w:r>
        <w:t xml:space="preserve"> </w:t>
      </w:r>
      <m:oMath>
        <m:r>
          <w:rPr>
            <w:rFonts w:ascii="Cambria Math" w:hAnsi="Cambria Math"/>
          </w:rPr>
          <m:t>l</m:t>
        </m:r>
      </m:oMath>
      <w:r>
        <w:t xml:space="preserve"> </w:t>
      </w:r>
      <w:proofErr w:type="spellStart"/>
      <w:r>
        <w:t>为有限值，则</w:t>
      </w:r>
      <w:proofErr w:type="spellEnd"/>
    </w:p>
    <w:p w14:paraId="53EFBC66" w14:textId="5245A141" w:rsidR="00536BE6" w:rsidRDefault="00D7527C">
      <w:pPr>
        <w:pStyle w:val="a0"/>
      </w:pPr>
      <m:oMathPara>
        <m:oMath>
          <m:r>
            <w:rPr>
              <w:rFonts w:ascii="Cambria Math" w:hAnsi="Cambria Math"/>
            </w:rPr>
            <m:t>u(x,t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l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⁡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n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l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at</m:t>
                      </m:r>
                    </m:sup>
                  </m:sSup>
                </m:e>
              </m:nary>
            </m:e>
          </m:d>
        </m:oMath>
      </m:oMathPara>
    </w:p>
    <w:p w14:paraId="2F1B653B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ξ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π</m:t>
            </m:r>
          </m:num>
          <m:den>
            <m:r>
              <w:rPr>
                <w:rFonts w:ascii="Cambria Math" w:hAnsi="Cambria Math"/>
                <w:lang w:eastAsia="zh-CN"/>
              </w:rPr>
              <m:t>l</m:t>
            </m:r>
          </m:den>
        </m:f>
      </m:oMath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ξ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ξ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ξ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l</m:t>
            </m:r>
          </m:den>
        </m:f>
      </m:oMath>
      <w:r>
        <w:rPr>
          <w:lang w:eastAsia="zh-CN"/>
        </w:rPr>
        <w:t>，有</w:t>
      </w:r>
    </w:p>
    <w:p w14:paraId="4907498C" w14:textId="53CFAFE0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⁡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ξ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a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ξ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e>
          </m:nary>
        </m:oMath>
      </m:oMathPara>
    </w:p>
    <w:p w14:paraId="379D53C8" w14:textId="1A567E8E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ξ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, </w:t>
      </w:r>
      <w:r>
        <w:rPr>
          <w:lang w:eastAsia="zh-CN"/>
        </w:rPr>
        <w:t>上式写成积分形式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3497"/>
        <w:gridCol w:w="2698"/>
      </w:tblGrid>
      <w:tr w:rsidR="005405B5" w14:paraId="1A19547F" w14:textId="77777777" w:rsidTr="005405B5">
        <w:tc>
          <w:tcPr>
            <w:tcW w:w="2952" w:type="dxa"/>
          </w:tcPr>
          <w:p w14:paraId="15FD40E4" w14:textId="77777777" w:rsidR="005405B5" w:rsidRDefault="005405B5" w:rsidP="005405B5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2FAF24E6" w14:textId="7AC5E67A" w:rsidR="005405B5" w:rsidRDefault="00D81865" w:rsidP="005405B5">
            <w:pPr>
              <w:pStyle w:val="a0"/>
              <w:rPr>
                <w:lang w:eastAsia="zh-CN"/>
              </w:rPr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</w:rPr>
                        <m:t>=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den>
                      </m:f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⁡(ξx)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ξ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ξ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a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</m:nary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6D275CA0" w14:textId="552DB4DF" w:rsidR="005405B5" w:rsidRDefault="005405B5" w:rsidP="005405B5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1)</w:t>
            </w:r>
          </w:p>
        </w:tc>
      </w:tr>
    </w:tbl>
    <w:p w14:paraId="0F6B740F" w14:textId="14557E6C" w:rsidR="00536BE6" w:rsidRDefault="00256D37">
      <w:pPr>
        <w:numPr>
          <w:ilvl w:val="0"/>
          <w:numId w:val="11"/>
        </w:numPr>
      </w:pPr>
      <w:proofErr w:type="spellStart"/>
      <w:r>
        <w:t>几个重要积分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1"/>
        <w:gridCol w:w="4040"/>
        <w:gridCol w:w="2445"/>
      </w:tblGrid>
      <w:tr w:rsidR="005405B5" w14:paraId="7654A2A2" w14:textId="77777777" w:rsidTr="005405B5">
        <w:tc>
          <w:tcPr>
            <w:tcW w:w="2952" w:type="dxa"/>
            <w:vAlign w:val="center"/>
          </w:tcPr>
          <w:p w14:paraId="7616B9ED" w14:textId="77777777" w:rsidR="005405B5" w:rsidRDefault="005405B5" w:rsidP="005405B5"/>
        </w:tc>
        <w:tc>
          <w:tcPr>
            <w:tcW w:w="2952" w:type="dxa"/>
            <w:vAlign w:val="center"/>
          </w:tcPr>
          <w:p w14:paraId="60E7B434" w14:textId="108CDC69" w:rsidR="005405B5" w:rsidRDefault="00D81865" w:rsidP="005405B5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rf</m:t>
                      </m:r>
                      <m:r>
                        <w:rPr>
                          <w:rFonts w:ascii="Cambria Math" w:hAnsi="Cambria Math"/>
                        </w:rPr>
                        <m:t>(x)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</m:rad>
                        </m:den>
                      </m:f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</m:nary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33F91984" w14:textId="1CEDD879" w:rsidR="005405B5" w:rsidRDefault="005405B5" w:rsidP="005405B5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2)</w:t>
            </w:r>
          </w:p>
        </w:tc>
      </w:tr>
      <w:tr w:rsidR="005405B5" w14:paraId="0F2D5310" w14:textId="77777777" w:rsidTr="005405B5">
        <w:tc>
          <w:tcPr>
            <w:tcW w:w="2952" w:type="dxa"/>
            <w:vAlign w:val="center"/>
          </w:tcPr>
          <w:p w14:paraId="27F01E35" w14:textId="77777777" w:rsidR="005405B5" w:rsidRDefault="005405B5" w:rsidP="005405B5"/>
        </w:tc>
        <w:tc>
          <w:tcPr>
            <w:tcW w:w="2952" w:type="dxa"/>
            <w:vAlign w:val="center"/>
          </w:tcPr>
          <w:p w14:paraId="41C3ACBF" w14:textId="0632C05F" w:rsidR="005405B5" w:rsidRDefault="00D81865" w:rsidP="005405B5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rf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num>
                        <m:den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</m:rad>
                        </m:den>
                      </m:f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1-</m:t>
                      </m:r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erf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func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0AC6FEE5" w14:textId="033069F4" w:rsidR="005405B5" w:rsidRDefault="005405B5" w:rsidP="005405B5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3)</w:t>
            </w:r>
          </w:p>
        </w:tc>
      </w:tr>
      <w:tr w:rsidR="005405B5" w14:paraId="56974AA1" w14:textId="77777777" w:rsidTr="005405B5">
        <w:tc>
          <w:tcPr>
            <w:tcW w:w="2952" w:type="dxa"/>
            <w:vAlign w:val="center"/>
          </w:tcPr>
          <w:p w14:paraId="58D8454F" w14:textId="77777777" w:rsidR="005405B5" w:rsidRDefault="005405B5" w:rsidP="005405B5"/>
        </w:tc>
        <w:tc>
          <w:tcPr>
            <w:tcW w:w="2952" w:type="dxa"/>
            <w:vAlign w:val="center"/>
          </w:tcPr>
          <w:p w14:paraId="7BE7BFE3" w14:textId="1C4C5014" w:rsidR="005405B5" w:rsidRDefault="00D81865" w:rsidP="005405B5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04B95FA7" w14:textId="2F1BAD49" w:rsidR="005405B5" w:rsidRDefault="005405B5" w:rsidP="005405B5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4)</w:t>
            </w:r>
          </w:p>
        </w:tc>
      </w:tr>
      <w:tr w:rsidR="005405B5" w14:paraId="039E8B54" w14:textId="77777777" w:rsidTr="005405B5">
        <w:tc>
          <w:tcPr>
            <w:tcW w:w="2952" w:type="dxa"/>
            <w:vAlign w:val="center"/>
          </w:tcPr>
          <w:p w14:paraId="0516EED7" w14:textId="77777777" w:rsidR="005405B5" w:rsidRDefault="005405B5" w:rsidP="005405B5"/>
        </w:tc>
        <w:tc>
          <w:tcPr>
            <w:tcW w:w="2952" w:type="dxa"/>
            <w:vAlign w:val="center"/>
          </w:tcPr>
          <w:p w14:paraId="5BD5543E" w14:textId="4813DDFD" w:rsidR="005405B5" w:rsidRDefault="00D81865" w:rsidP="005405B5">
            <m:oMathPara>
              <m:oMath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ctrlPr>
                          <w:rPr>
                            <w:rFonts w:ascii="Cambria Math" w:hAnsi="Cambria Math"/>
                          </w:rPr>
                        </m:ctrlP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bx</m:t>
                            </m:r>
                          </m:e>
                        </m:d>
                      </m:e>
                    </m:fun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a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sup>
                </m:sSup>
                <m:r>
                  <w:rPr>
                    <w:rFonts w:ascii="Cambria Math" w:hAnsi="Cambria Math"/>
                    <w:lang w:eastAsia="zh-CN"/>
                  </w:rPr>
                  <m:t>, (a&gt;0)</m:t>
                </m:r>
              </m:oMath>
            </m:oMathPara>
          </w:p>
        </w:tc>
        <w:tc>
          <w:tcPr>
            <w:tcW w:w="2952" w:type="dxa"/>
            <w:vAlign w:val="center"/>
          </w:tcPr>
          <w:p w14:paraId="220DB9D3" w14:textId="43789808" w:rsidR="005405B5" w:rsidRDefault="005405B5" w:rsidP="005405B5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5)</w:t>
            </w:r>
          </w:p>
        </w:tc>
      </w:tr>
      <w:tr w:rsidR="005405B5" w14:paraId="5CF0E42C" w14:textId="77777777" w:rsidTr="005405B5">
        <w:tc>
          <w:tcPr>
            <w:tcW w:w="2952" w:type="dxa"/>
            <w:vAlign w:val="center"/>
          </w:tcPr>
          <w:p w14:paraId="7453C76A" w14:textId="77777777" w:rsidR="005405B5" w:rsidRDefault="005405B5" w:rsidP="005405B5"/>
        </w:tc>
        <w:tc>
          <w:tcPr>
            <w:tcW w:w="2952" w:type="dxa"/>
            <w:vAlign w:val="center"/>
          </w:tcPr>
          <w:p w14:paraId="4D162CA9" w14:textId="719BA15B" w:rsidR="005405B5" w:rsidRDefault="00D81865" w:rsidP="005405B5"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nary>
                        <m:naryPr>
                          <m:limLoc m:val="subSup"/>
                          <m:grow m:val="1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∞</m:t>
                          </m:r>
                        </m:sup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sin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⁡(bx)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nary>
                      <m:r>
                        <w:rPr>
                          <w:rFonts w:ascii="Cambria Math" w:hAnsi="Cambria Math"/>
                        </w:rPr>
                        <m:t>=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r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a</m:t>
                              </m:r>
                            </m:den>
                          </m:f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66BC32AC" w14:textId="2860B867" w:rsidR="005405B5" w:rsidRDefault="005405B5" w:rsidP="005405B5">
            <w:pPr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6)</w:t>
            </w:r>
          </w:p>
        </w:tc>
      </w:tr>
    </w:tbl>
    <w:p w14:paraId="03450BB7" w14:textId="05E2AD5E" w:rsidR="00536BE6" w:rsidRDefault="00256D37">
      <w:pPr>
        <w:numPr>
          <w:ilvl w:val="0"/>
          <w:numId w:val="12"/>
        </w:numPr>
      </w:pPr>
      <w:r>
        <w:t>公式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t>15</w:t>
      </w:r>
      <w:r>
        <w:t>）证明：</w:t>
      </w:r>
    </w:p>
    <w:p w14:paraId="0ADF234E" w14:textId="77777777" w:rsidR="00536BE6" w:rsidRDefault="00256D37">
      <w:pPr>
        <w:pStyle w:val="FirstParagraph"/>
      </w:pPr>
      <w:r>
        <w:t>记</w:t>
      </w:r>
    </w:p>
    <w:p w14:paraId="2D5A272E" w14:textId="28380F07" w:rsidR="00536BE6" w:rsidRDefault="00D7527C">
      <w:pPr>
        <w:pStyle w:val="a0"/>
      </w:pPr>
      <m:oMathPara>
        <m:oMath>
          <m:r>
            <w:rPr>
              <w:rFonts w:ascii="Cambria Math" w:hAnsi="Cambria Math"/>
            </w:rPr>
            <m:t>φ(x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⁡(2t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769DD0E3" w14:textId="7A8B7F47" w:rsidR="00536BE6" w:rsidRDefault="00D81865">
      <w:pPr>
        <w:pStyle w:val="FirstParagraph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φ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=-2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⁡(2tx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[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⁡(2tx)]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  <m:r>
                  <w:rPr>
                    <w:rFonts w:ascii="Cambria Math" w:hAnsi="Cambria Math"/>
                  </w:rPr>
                  <m:t>-2x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⁡(2tx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2x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⁡(2tx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nary>
              </m:e>
            </m:mr>
          </m:m>
        </m:oMath>
      </m:oMathPara>
    </w:p>
    <w:p w14:paraId="1F638678" w14:textId="64219955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因此，</w:t>
      </w:r>
      <m:oMath>
        <m:r>
          <w:rPr>
            <w:rFonts w:ascii="Cambria Math" w:hAnsi="Cambria Math"/>
            <w:lang w:eastAsia="zh-CN"/>
          </w:rPr>
          <m:t>φ</m:t>
        </m:r>
      </m:oMath>
      <w:r>
        <w:rPr>
          <w:lang w:eastAsia="zh-CN"/>
        </w:rPr>
        <w:t xml:space="preserve"> </w:t>
      </w:r>
      <w:r>
        <w:rPr>
          <w:lang w:eastAsia="zh-CN"/>
        </w:rPr>
        <w:t>满足如下方程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5405B5" w14:paraId="178C1FDD" w14:textId="77777777" w:rsidTr="005405B5">
        <w:tc>
          <w:tcPr>
            <w:tcW w:w="2952" w:type="dxa"/>
          </w:tcPr>
          <w:p w14:paraId="3A1BF742" w14:textId="77777777" w:rsidR="005405B5" w:rsidRDefault="005405B5" w:rsidP="005405B5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5DE978E4" w14:textId="2DE92437" w:rsidR="005405B5" w:rsidRDefault="00D81865" w:rsidP="005405B5">
            <w:pPr>
              <w:pStyle w:val="a0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φ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+2xφ=0</m:t>
                      </m:r>
                    </m:e>
                  </m:mr>
                </m:m>
              </m:oMath>
            </m:oMathPara>
          </w:p>
        </w:tc>
        <w:tc>
          <w:tcPr>
            <w:tcW w:w="2952" w:type="dxa"/>
          </w:tcPr>
          <w:p w14:paraId="60CF9B77" w14:textId="3AAE8D66" w:rsidR="005405B5" w:rsidRDefault="005405B5" w:rsidP="005405B5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7)</w:t>
            </w:r>
          </w:p>
        </w:tc>
      </w:tr>
    </w:tbl>
    <w:p w14:paraId="213D93CB" w14:textId="7CCC1CF7" w:rsidR="00536BE6" w:rsidRDefault="00256D37">
      <w:pPr>
        <w:pStyle w:val="FirstParagraph"/>
      </w:pPr>
      <w:r>
        <w:t>方程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t>17</w:t>
      </w:r>
      <w:r>
        <w:t>）通解为</w:t>
      </w:r>
    </w:p>
    <w:p w14:paraId="525B9176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14:paraId="1DE836FB" w14:textId="77777777" w:rsidR="00536BE6" w:rsidRDefault="00256D37">
      <w:pPr>
        <w:pStyle w:val="FirstParagraph"/>
      </w:pPr>
      <w:r>
        <w:t>并且满足</w:t>
      </w:r>
    </w:p>
    <w:p w14:paraId="70921039" w14:textId="36218148" w:rsidR="00536BE6" w:rsidRDefault="001F43E9">
      <w:pPr>
        <w:pStyle w:val="a0"/>
      </w:pPr>
      <m:oMathPara>
        <m:oMath>
          <m:r>
            <w:rPr>
              <w:rFonts w:ascii="Cambria Math" w:hAnsi="Cambria Math"/>
            </w:rPr>
            <m:t>φ(0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E856121" w14:textId="77777777" w:rsidR="00536BE6" w:rsidRDefault="00256D37">
      <w:pPr>
        <w:pStyle w:val="FirstParagraph"/>
      </w:pPr>
      <w:r>
        <w:t>有</w:t>
      </w:r>
    </w:p>
    <w:p w14:paraId="4DEC03BB" w14:textId="04781E5C" w:rsidR="00536BE6" w:rsidRDefault="00217487">
      <w:pPr>
        <w:pStyle w:val="a0"/>
      </w:pPr>
      <m:oMathPara>
        <m:oMath>
          <m:r>
            <w:rPr>
              <w:rFonts w:ascii="Cambria Math" w:hAnsi="Cambria Math"/>
            </w:rPr>
            <m:t>φ(x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⁡(2t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14:paraId="7258077B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a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g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b</m:t>
            </m:r>
          </m:num>
          <m:den>
            <m:r>
              <w:rPr>
                <w:rFonts w:ascii="Cambria Math" w:hAnsi="Cambria Math"/>
                <w:lang w:eastAsia="zh-CN"/>
              </w:rPr>
              <m:t>2a</m:t>
            </m:r>
          </m:den>
        </m:f>
      </m:oMath>
      <w:r>
        <w:rPr>
          <w:lang w:eastAsia="zh-CN"/>
        </w:rPr>
        <w:t>，则有</w:t>
      </w:r>
    </w:p>
    <w:p w14:paraId="3623DEC3" w14:textId="56AF08B8" w:rsidR="00536BE6" w:rsidRDefault="00D81865">
      <w:pPr>
        <w:pStyle w:val="a0"/>
      </w:pPr>
      <m:oMathPara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⁡(bu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a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,(a&gt;0)</m:t>
                </m:r>
              </m:e>
            </m:mr>
          </m:m>
        </m:oMath>
      </m:oMathPara>
    </w:p>
    <w:p w14:paraId="1925BA08" w14:textId="79F532FB" w:rsidR="00536BE6" w:rsidRDefault="00256D37">
      <w:pPr>
        <w:numPr>
          <w:ilvl w:val="0"/>
          <w:numId w:val="13"/>
        </w:numPr>
      </w:pPr>
      <w:r>
        <w:lastRenderedPageBreak/>
        <w:t>公式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t>16</w:t>
      </w:r>
      <w:r>
        <w:t>）证明：</w:t>
      </w:r>
    </w:p>
    <w:p w14:paraId="575E7A8E" w14:textId="155A915E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rPr>
          <w:lang w:eastAsia="zh-CN"/>
        </w:rPr>
        <w:t>15</w:t>
      </w:r>
      <w:r>
        <w:rPr>
          <w:lang w:eastAsia="zh-CN"/>
        </w:rPr>
        <w:t>）两边分别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 xml:space="preserve"> </w:t>
      </w:r>
      <w:r>
        <w:rPr>
          <w:lang w:eastAsia="zh-CN"/>
        </w:rPr>
        <w:t>从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 xml:space="preserve"> </w:t>
      </w:r>
      <w:r>
        <w:rPr>
          <w:lang w:eastAsia="zh-CN"/>
        </w:rPr>
        <w:t>积分：</w:t>
      </w:r>
    </w:p>
    <w:p w14:paraId="5E907585" w14:textId="6527AB64" w:rsidR="00536BE6" w:rsidRDefault="00D81865">
      <w:pPr>
        <w:pStyle w:val="a0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⁡β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</w:rPr>
                      <m:t>2a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β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r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a</m:t>
                        </m:r>
                      </m:den>
                    </m:f>
                  </m:e>
                </m:d>
              </m:e>
            </m:mr>
          </m:m>
        </m:oMath>
      </m:oMathPara>
    </w:p>
    <w:p w14:paraId="66F96AA5" w14:textId="77777777" w:rsidR="00536BE6" w:rsidRDefault="00256D37">
      <w:pPr>
        <w:pStyle w:val="FirstParagraph"/>
      </w:pPr>
      <w:r>
        <w:t>即</w:t>
      </w:r>
    </w:p>
    <w:p w14:paraId="097D3B66" w14:textId="4ECA517E" w:rsidR="00536BE6" w:rsidRDefault="00D81865">
      <w:pPr>
        <w:pStyle w:val="a0"/>
      </w:pPr>
      <m:oMathPara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⁡(bx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r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a</m:t>
                        </m:r>
                      </m:den>
                    </m:f>
                  </m:e>
                </m:d>
              </m:e>
            </m:mr>
          </m:m>
        </m:oMath>
      </m:oMathPara>
    </w:p>
    <w:p w14:paraId="245C6A69" w14:textId="3ED8BE8C" w:rsidR="00536BE6" w:rsidRDefault="00256D37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问题（</w:t>
      </w:r>
      <m:oMath>
        <m:r>
          <w:rPr>
            <w:rFonts w:ascii="Cambria Math" w:hAnsi="Cambria Math"/>
            <w:lang w:eastAsia="zh-CN"/>
          </w:rPr>
          <m:t>C-</m:t>
        </m:r>
        <m:r>
          <m:rPr>
            <m:sty m:val="p"/>
          </m:rPr>
          <w:rPr>
            <w:rFonts w:ascii="Cambria Math" w:hAnsi="Cambria Math"/>
            <w:lang w:eastAsia="zh-CN"/>
          </w:rPr>
          <m:t>III</m:t>
        </m:r>
      </m:oMath>
      <w:r>
        <w:rPr>
          <w:lang w:eastAsia="zh-CN"/>
        </w:rPr>
        <w:t>）的解：</w:t>
      </w:r>
    </w:p>
    <w:p w14:paraId="086AF406" w14:textId="676303FD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由公式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rPr>
          <w:lang w:eastAsia="zh-CN"/>
        </w:rPr>
        <w:t>15</w:t>
      </w:r>
      <w:r>
        <w:rPr>
          <w:lang w:eastAsia="zh-CN"/>
        </w:rPr>
        <w:t>），公式（</w:t>
      </w:r>
      <w:r w:rsidR="005405B5">
        <w:rPr>
          <w:rFonts w:hint="eastAsia"/>
          <w:lang w:eastAsia="zh-CN"/>
        </w:rPr>
        <w:t>c</w:t>
      </w:r>
      <w:r w:rsidR="005405B5">
        <w:rPr>
          <w:lang w:eastAsia="zh-CN"/>
        </w:rPr>
        <w:t>-</w:t>
      </w:r>
      <w:r>
        <w:rPr>
          <w:lang w:eastAsia="zh-CN"/>
        </w:rPr>
        <w:t>11</w:t>
      </w:r>
      <w:r>
        <w:rPr>
          <w:lang w:eastAsia="zh-CN"/>
        </w:rPr>
        <w:t>）变为：</w:t>
      </w:r>
    </w:p>
    <w:p w14:paraId="0A202E4C" w14:textId="19677128" w:rsidR="00536BE6" w:rsidRDefault="00D81865">
      <w:pPr>
        <w:pStyle w:val="a0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/>
                  </w:rPr>
                  <m:t>=1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π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⁡(ξx)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a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ξ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1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r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rad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rfc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rad>
                      </m:den>
                    </m:f>
                  </m:e>
                </m:d>
              </m:e>
            </m:mr>
          </m:m>
        </m:oMath>
      </m:oMathPara>
    </w:p>
    <w:p w14:paraId="0F9CE238" w14:textId="494011FF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因此，问题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C-III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解为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5405B5" w14:paraId="20C24B58" w14:textId="77777777" w:rsidTr="005405B5">
        <w:tc>
          <w:tcPr>
            <w:tcW w:w="2952" w:type="dxa"/>
          </w:tcPr>
          <w:p w14:paraId="4046EC91" w14:textId="77777777" w:rsidR="005405B5" w:rsidRDefault="005405B5" w:rsidP="005405B5">
            <w:pPr>
              <w:pStyle w:val="a0"/>
              <w:rPr>
                <w:lang w:eastAsia="zh-CN"/>
              </w:rPr>
            </w:pPr>
          </w:p>
        </w:tc>
        <w:tc>
          <w:tcPr>
            <w:tcW w:w="2952" w:type="dxa"/>
          </w:tcPr>
          <w:p w14:paraId="7BEE3E3B" w14:textId="3D25D034" w:rsidR="005405B5" w:rsidRDefault="00D81865" w:rsidP="005405B5">
            <w:pPr>
              <w:pStyle w:val="a0"/>
            </w:pPr>
            <m:oMathPara>
              <m:oMath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u(x,t)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rfc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  <m:rad>
                                <m:radPr>
                                  <m:degHide m:val="1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radPr>
                                <m:deg/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t</m:t>
                                  </m:r>
                                </m:e>
                              </m:rad>
                            </m:den>
                          </m:f>
                        </m:e>
                      </m:d>
                    </m:e>
                  </m:mr>
                </m:m>
              </m:oMath>
            </m:oMathPara>
          </w:p>
        </w:tc>
        <w:tc>
          <w:tcPr>
            <w:tcW w:w="2952" w:type="dxa"/>
            <w:vAlign w:val="center"/>
          </w:tcPr>
          <w:p w14:paraId="7DD6492D" w14:textId="489CC659" w:rsidR="005405B5" w:rsidRDefault="005405B5" w:rsidP="005405B5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c-18)</w:t>
            </w:r>
          </w:p>
        </w:tc>
      </w:tr>
    </w:tbl>
    <w:p w14:paraId="4FA1DCFE" w14:textId="77777777" w:rsidR="00D15376" w:rsidRDefault="00D15376">
      <w:pPr>
        <w:pStyle w:val="2"/>
        <w:sectPr w:rsidR="00D15376">
          <w:pgSz w:w="12240" w:h="15840"/>
          <w:pgMar w:top="1440" w:right="1800" w:bottom="1440" w:left="1800" w:header="720" w:footer="720" w:gutter="0"/>
          <w:cols w:space="720"/>
        </w:sectPr>
      </w:pPr>
      <w:bookmarkStart w:id="13" w:name="header-n272"/>
      <w:bookmarkEnd w:id="7"/>
      <w:bookmarkEnd w:id="11"/>
    </w:p>
    <w:p w14:paraId="46557650" w14:textId="63690997" w:rsidR="00536BE6" w:rsidRDefault="00256D37">
      <w:pPr>
        <w:pStyle w:val="2"/>
      </w:pPr>
      <w:bookmarkStart w:id="14" w:name="_Toc144910404"/>
      <w:r>
        <w:lastRenderedPageBreak/>
        <w:t xml:space="preserve">D. Bessel </w:t>
      </w:r>
      <w:r>
        <w:t>方程与</w:t>
      </w:r>
      <w:r>
        <w:t xml:space="preserve"> Bessel </w:t>
      </w:r>
      <w:r>
        <w:t>函数</w:t>
      </w:r>
      <w:bookmarkEnd w:id="14"/>
    </w:p>
    <w:p w14:paraId="57A8C635" w14:textId="0BE606B5" w:rsidR="00536BE6" w:rsidRDefault="00256D37">
      <w:pPr>
        <w:pStyle w:val="FirstParagraph"/>
      </w:pPr>
      <w:r>
        <w:t xml:space="preserve">Bessel </w:t>
      </w:r>
      <w:r>
        <w:t>方程</w:t>
      </w:r>
      <w:r>
        <w:t xml:space="preserve"> </w:t>
      </w:r>
      <w:r>
        <w:t>：</w:t>
      </w:r>
    </w:p>
    <w:tbl>
      <w:tblPr>
        <w:tblStyle w:val="af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4109"/>
        <w:gridCol w:w="2512"/>
      </w:tblGrid>
      <w:tr w:rsidR="005405B5" w14:paraId="68CDD8A9" w14:textId="77777777" w:rsidTr="005405B5">
        <w:tc>
          <w:tcPr>
            <w:tcW w:w="1262" w:type="pct"/>
            <w:vAlign w:val="center"/>
          </w:tcPr>
          <w:p w14:paraId="04EA2152" w14:textId="77777777" w:rsidR="005405B5" w:rsidRDefault="005405B5" w:rsidP="005405B5">
            <w:pPr>
              <w:pStyle w:val="a0"/>
            </w:pPr>
          </w:p>
        </w:tc>
        <w:tc>
          <w:tcPr>
            <w:tcW w:w="2320" w:type="pct"/>
            <w:vAlign w:val="center"/>
          </w:tcPr>
          <w:p w14:paraId="250D0655" w14:textId="2A045A8E" w:rsidR="005405B5" w:rsidRDefault="00D81865" w:rsidP="005405B5">
            <w:pPr>
              <w:pStyle w:val="a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x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1418" w:type="pct"/>
            <w:vAlign w:val="center"/>
          </w:tcPr>
          <w:p w14:paraId="7FB89F8D" w14:textId="221503A6" w:rsidR="005405B5" w:rsidRDefault="005405B5" w:rsidP="005405B5">
            <w:pPr>
              <w:pStyle w:val="a0"/>
              <w:jc w:val="righ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d-1)</w:t>
            </w:r>
          </w:p>
        </w:tc>
      </w:tr>
    </w:tbl>
    <w:p w14:paraId="33BBADFD" w14:textId="753E7DAC" w:rsidR="00536BE6" w:rsidRDefault="00256D37">
      <w:pPr>
        <w:pStyle w:val="FirstParagraph"/>
      </w:pPr>
      <w:proofErr w:type="spellStart"/>
      <w:r>
        <w:t>具有如下形式的解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3544"/>
        <w:gridCol w:w="2652"/>
      </w:tblGrid>
      <w:tr w:rsidR="005405B5" w14:paraId="3D43264D" w14:textId="77777777" w:rsidTr="005405B5">
        <w:tc>
          <w:tcPr>
            <w:tcW w:w="2660" w:type="dxa"/>
            <w:vAlign w:val="center"/>
          </w:tcPr>
          <w:p w14:paraId="187C4CE7" w14:textId="77777777" w:rsidR="005405B5" w:rsidRDefault="005405B5" w:rsidP="00C81B4E">
            <w:pPr>
              <w:pStyle w:val="a0"/>
            </w:pPr>
          </w:p>
        </w:tc>
        <w:tc>
          <w:tcPr>
            <w:tcW w:w="3544" w:type="dxa"/>
            <w:vAlign w:val="center"/>
          </w:tcPr>
          <w:p w14:paraId="739EF436" w14:textId="236F2F23" w:rsidR="005405B5" w:rsidRDefault="005405B5" w:rsidP="00C81B4E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652" w:type="dxa"/>
            <w:vAlign w:val="center"/>
          </w:tcPr>
          <w:p w14:paraId="340BA198" w14:textId="0BBA808D" w:rsidR="005405B5" w:rsidRDefault="005405B5" w:rsidP="00C81B4E">
            <w:pPr>
              <w:pStyle w:val="a0"/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d-2)</w:t>
            </w:r>
          </w:p>
        </w:tc>
      </w:tr>
    </w:tbl>
    <w:p w14:paraId="455B5207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第一类贝塞尔函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第二类贝塞尔函数。</w:t>
      </w:r>
    </w:p>
    <w:p w14:paraId="5B66AE5C" w14:textId="542128E5" w:rsidR="00536BE6" w:rsidRDefault="00256D37">
      <w:pPr>
        <w:pStyle w:val="a0"/>
      </w:pPr>
      <w:proofErr w:type="spellStart"/>
      <w:r>
        <w:t>修正贝塞尔方程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4111"/>
        <w:gridCol w:w="2369"/>
      </w:tblGrid>
      <w:tr w:rsidR="005405B5" w14:paraId="2482B8B4" w14:textId="77777777" w:rsidTr="005405B5">
        <w:tc>
          <w:tcPr>
            <w:tcW w:w="2376" w:type="dxa"/>
            <w:vAlign w:val="center"/>
          </w:tcPr>
          <w:p w14:paraId="5D200032" w14:textId="77777777" w:rsidR="005405B5" w:rsidRDefault="005405B5" w:rsidP="00C81B4E">
            <w:pPr>
              <w:pStyle w:val="a0"/>
            </w:pPr>
          </w:p>
        </w:tc>
        <w:tc>
          <w:tcPr>
            <w:tcW w:w="4111" w:type="dxa"/>
            <w:vAlign w:val="center"/>
          </w:tcPr>
          <w:p w14:paraId="2FB46C89" w14:textId="79E77643" w:rsidR="005405B5" w:rsidRDefault="00D81865" w:rsidP="00C81B4E">
            <w:pPr>
              <w:pStyle w:val="a0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x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369" w:type="dxa"/>
            <w:vAlign w:val="center"/>
          </w:tcPr>
          <w:p w14:paraId="37B48C9A" w14:textId="53ED599C" w:rsidR="005405B5" w:rsidRDefault="005405B5" w:rsidP="00C81B4E">
            <w:pPr>
              <w:pStyle w:val="a0"/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d-3)</w:t>
            </w:r>
          </w:p>
        </w:tc>
      </w:tr>
    </w:tbl>
    <w:p w14:paraId="4B5E38C5" w14:textId="45F4932D" w:rsidR="00536BE6" w:rsidRDefault="00256D37">
      <w:pPr>
        <w:pStyle w:val="FirstParagraph"/>
      </w:pPr>
      <w:proofErr w:type="spellStart"/>
      <w:r>
        <w:t>具有如下形式的解</w:t>
      </w:r>
      <w:proofErr w:type="spellEnd"/>
      <w:r>
        <w:t>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5"/>
        <w:gridCol w:w="4394"/>
        <w:gridCol w:w="2227"/>
      </w:tblGrid>
      <w:tr w:rsidR="005405B5" w14:paraId="637DE9A8" w14:textId="77777777" w:rsidTr="005405B5">
        <w:tc>
          <w:tcPr>
            <w:tcW w:w="2235" w:type="dxa"/>
            <w:vAlign w:val="center"/>
          </w:tcPr>
          <w:p w14:paraId="0713C64D" w14:textId="77777777" w:rsidR="005405B5" w:rsidRDefault="005405B5" w:rsidP="00C81B4E">
            <w:pPr>
              <w:pStyle w:val="a0"/>
            </w:pPr>
          </w:p>
        </w:tc>
        <w:tc>
          <w:tcPr>
            <w:tcW w:w="4394" w:type="dxa"/>
            <w:vAlign w:val="center"/>
          </w:tcPr>
          <w:p w14:paraId="1CAB1AAB" w14:textId="0A48E19D" w:rsidR="005405B5" w:rsidRDefault="005405B5" w:rsidP="00C81B4E">
            <w:pPr>
              <w:pStyle w:val="a0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227" w:type="dxa"/>
            <w:vAlign w:val="center"/>
          </w:tcPr>
          <w:p w14:paraId="6B2AC96A" w14:textId="2A76C6A1" w:rsidR="005405B5" w:rsidRDefault="005405B5" w:rsidP="00C81B4E">
            <w:pPr>
              <w:pStyle w:val="a0"/>
              <w:jc w:val="right"/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d-4)</w:t>
            </w:r>
          </w:p>
        </w:tc>
      </w:tr>
    </w:tbl>
    <w:p w14:paraId="4A6B05B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第一类修正贝塞尔函数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第二类修正贝塞尔函数。</w:t>
      </w:r>
    </w:p>
    <w:p w14:paraId="06C82943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贝塞尔函数（</w:t>
      </w:r>
      <w:r>
        <w:rPr>
          <w:lang w:eastAsia="zh-CN"/>
        </w:rPr>
        <w:t>Bessel Functions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是一类特殊函数的总称。</w:t>
      </w:r>
    </w:p>
    <w:p w14:paraId="47E39DA5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早在</w:t>
      </w:r>
      <w:r>
        <w:rPr>
          <w:lang w:eastAsia="zh-CN"/>
        </w:rPr>
        <w:t xml:space="preserve"> 18 </w:t>
      </w:r>
      <w:r>
        <w:rPr>
          <w:lang w:eastAsia="zh-CN"/>
        </w:rPr>
        <w:t>世纪中叶，瑞士数学家丹尼尔</w:t>
      </w:r>
      <w:r>
        <w:rPr>
          <w:lang w:eastAsia="zh-CN"/>
        </w:rPr>
        <w:t>·</w:t>
      </w:r>
      <w:r>
        <w:rPr>
          <w:lang w:eastAsia="zh-CN"/>
        </w:rPr>
        <w:t>伯努利在研究悬链振动时提出了贝塞尔函数的几个正整数阶特例，当时引起了数学界的兴趣。丹尼尔的叔叔雅各布</w:t>
      </w:r>
      <w:r>
        <w:rPr>
          <w:lang w:eastAsia="zh-CN"/>
        </w:rPr>
        <w:t xml:space="preserve"> · </w:t>
      </w:r>
      <w:r>
        <w:rPr>
          <w:lang w:eastAsia="zh-CN"/>
        </w:rPr>
        <w:t>伯努利，欧拉、拉格朗日等数学大师对贝塞尔函数的研究</w:t>
      </w:r>
      <w:proofErr w:type="gramStart"/>
      <w:r>
        <w:rPr>
          <w:lang w:eastAsia="zh-CN"/>
        </w:rPr>
        <w:t>作出</w:t>
      </w:r>
      <w:proofErr w:type="gramEnd"/>
      <w:r>
        <w:rPr>
          <w:lang w:eastAsia="zh-CN"/>
        </w:rPr>
        <w:t>过重要贡献。</w:t>
      </w:r>
      <w:r>
        <w:rPr>
          <w:lang w:eastAsia="zh-CN"/>
        </w:rPr>
        <w:t xml:space="preserve">1817 </w:t>
      </w:r>
      <w:r>
        <w:rPr>
          <w:lang w:eastAsia="zh-CN"/>
        </w:rPr>
        <w:t>年，德国数学家贝塞尔在研究开普勒提出的三体引力系统的运动问题时，第一次系统地提出了贝塞尔函数的总体理论框架，后人以他的名字来命名了这种函数。</w:t>
      </w:r>
    </w:p>
    <w:p w14:paraId="0223A686" w14:textId="77777777" w:rsidR="00536BE6" w:rsidRDefault="00256D37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第一类贝塞尔函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形状：</w:t>
      </w:r>
    </w:p>
    <w:p w14:paraId="2CB82584" w14:textId="77777777" w:rsidR="00536BE6" w:rsidRDefault="00256D37" w:rsidP="0036137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476F28" wp14:editId="160BFA7E">
            <wp:extent cx="3116998" cy="1800579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2023-地动\Appendix\figures\Bessel-J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133" cy="18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8413B2" w14:textId="77777777" w:rsidR="00536BE6" w:rsidRDefault="00D81865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 w:rsidR="00256D37">
        <w:rPr>
          <w:lang w:eastAsia="zh-CN"/>
        </w:rPr>
        <w:t>-</w:t>
      </w:r>
      <w:r w:rsidR="00256D37">
        <w:rPr>
          <w:lang w:eastAsia="zh-CN"/>
        </w:rPr>
        <w:t>的形状大致与按</w:t>
      </w:r>
      <w:r w:rsidR="00256D37"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rad>
          </m:den>
        </m:f>
      </m:oMath>
      <w:r w:rsidR="00256D37">
        <w:rPr>
          <w:lang w:eastAsia="zh-CN"/>
        </w:rPr>
        <w:t xml:space="preserve"> </w:t>
      </w:r>
      <w:r w:rsidR="00256D37">
        <w:rPr>
          <w:lang w:eastAsia="zh-CN"/>
        </w:rPr>
        <w:t>速率衰减的正弦或余弦函数类似，零点不是周期性的，而是随着</w:t>
      </w:r>
      <w:r w:rsidR="00256D37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 w:rsidR="00256D37">
        <w:rPr>
          <w:lang w:eastAsia="zh-CN"/>
        </w:rPr>
        <w:t xml:space="preserve"> </w:t>
      </w:r>
      <w:r w:rsidR="00256D37">
        <w:rPr>
          <w:lang w:eastAsia="zh-CN"/>
        </w:rPr>
        <w:t>的增加零点的间隔会越来越接近周期性。</w:t>
      </w:r>
    </w:p>
    <w:p w14:paraId="78F45CDE" w14:textId="77777777" w:rsidR="00536BE6" w:rsidRDefault="00256D37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第二类贝塞尔函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形状：</w:t>
      </w:r>
    </w:p>
    <w:p w14:paraId="519B9C3F" w14:textId="77777777" w:rsidR="00536BE6" w:rsidRDefault="00256D37" w:rsidP="0036137D">
      <w:pPr>
        <w:pStyle w:val="FirstParagraph"/>
        <w:jc w:val="center"/>
      </w:pPr>
      <w:r>
        <w:rPr>
          <w:noProof/>
        </w:rPr>
        <w:drawing>
          <wp:inline distT="0" distB="0" distL="0" distR="0" wp14:anchorId="199C3B5C" wp14:editId="2938510D">
            <wp:extent cx="2826000" cy="1800000"/>
            <wp:effectExtent l="0" t="0" r="0" b="0"/>
            <wp:docPr id="30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:\2023-地动\Appendix\figures\Bessel-Y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5F06E" w14:textId="77777777" w:rsidR="00536BE6" w:rsidRDefault="00D8186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256D37">
        <w:t xml:space="preserve"> </w:t>
      </w:r>
      <w:r w:rsidR="00256D37">
        <w:t>又称诺伊曼函数（</w:t>
      </w:r>
      <w:r w:rsidR="00256D37">
        <w:t>Neumann function</w:t>
      </w:r>
      <w:r w:rsidR="00256D37">
        <w:t>），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256D37">
        <w:t xml:space="preserve"> </w:t>
      </w:r>
      <w:r w:rsidR="00256D37">
        <w:t>点是它的无穷奇点。</w:t>
      </w:r>
    </w:p>
    <w:p w14:paraId="19A59A1C" w14:textId="77777777" w:rsidR="00536BE6" w:rsidRDefault="00256D37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第一类修正贝塞尔函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形状：</w:t>
      </w:r>
    </w:p>
    <w:p w14:paraId="0115D81A" w14:textId="77777777" w:rsidR="00536BE6" w:rsidRDefault="00256D37" w:rsidP="0036137D">
      <w:pPr>
        <w:pStyle w:val="FirstParagraph"/>
        <w:jc w:val="center"/>
      </w:pPr>
      <w:r>
        <w:rPr>
          <w:noProof/>
        </w:rPr>
        <w:drawing>
          <wp:inline distT="0" distB="0" distL="0" distR="0" wp14:anchorId="5CD9AC6C" wp14:editId="0CF63757">
            <wp:extent cx="3084480" cy="2160000"/>
            <wp:effectExtent l="0" t="0" r="0" b="0"/>
            <wp:docPr id="33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:\2023-地动\Appendix\figures\Bessel-I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448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00C33" w14:textId="77777777" w:rsidR="00536BE6" w:rsidRDefault="00D8186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256D37">
        <w:t xml:space="preserve"> </w:t>
      </w:r>
      <w:r w:rsidR="00256D37">
        <w:t>是指数增长的。</w:t>
      </w:r>
    </w:p>
    <w:p w14:paraId="08B0E78F" w14:textId="77777777" w:rsidR="00536BE6" w:rsidRDefault="00256D37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第二类修正贝塞尔函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形状：</w:t>
      </w:r>
    </w:p>
    <w:p w14:paraId="05B00E87" w14:textId="77777777" w:rsidR="00536BE6" w:rsidRDefault="00256D37" w:rsidP="006F566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237E2B0" wp14:editId="439D2134">
            <wp:extent cx="3027600" cy="2160000"/>
            <wp:effectExtent l="0" t="0" r="0" b="0"/>
            <wp:docPr id="36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:\2023-地动\Appendix\figures\Bessel-K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00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9FFA6" w14:textId="77777777" w:rsidR="00536BE6" w:rsidRDefault="00D81865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256D37">
        <w:t xml:space="preserve"> </w:t>
      </w:r>
      <w:r w:rsidR="00256D37">
        <w:t>是指数衰减的。</w:t>
      </w:r>
    </w:p>
    <w:p w14:paraId="3C415C65" w14:textId="77777777" w:rsidR="00536BE6" w:rsidRDefault="00256D37">
      <w:pPr>
        <w:numPr>
          <w:ilvl w:val="0"/>
          <w:numId w:val="19"/>
        </w:numPr>
      </w:pPr>
      <w:r>
        <w:t>贝塞尔函数的性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394"/>
        <w:gridCol w:w="4462"/>
      </w:tblGrid>
      <w:tr w:rsidR="00536BE6" w14:paraId="74BCD34B" w14:textId="77777777" w:rsidTr="00415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81" w:type="pct"/>
            <w:tcBorders>
              <w:bottom w:val="none" w:sz="0" w:space="0" w:color="auto"/>
            </w:tcBorders>
          </w:tcPr>
          <w:p w14:paraId="32826768" w14:textId="77777777" w:rsidR="00536BE6" w:rsidRDefault="00D8186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519" w:type="pct"/>
            <w:tcBorders>
              <w:bottom w:val="none" w:sz="0" w:space="0" w:color="auto"/>
            </w:tcBorders>
          </w:tcPr>
          <w:p w14:paraId="4FC5DD04" w14:textId="77777777" w:rsidR="00536BE6" w:rsidRDefault="00D8186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3B4F8F30" w14:textId="77777777" w:rsidTr="00415ED3">
        <w:tc>
          <w:tcPr>
            <w:tcW w:w="2481" w:type="pct"/>
          </w:tcPr>
          <w:p w14:paraId="0B02D338" w14:textId="77777777" w:rsidR="00536BE6" w:rsidRPr="00415ED3" w:rsidRDefault="00D81865" w:rsidP="00415ED3">
            <w:pPr>
              <w:pStyle w:val="Compact"/>
              <w:jc w:val="center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nor/>
                      </m:rPr>
                      <w:rPr>
                        <w:lang w:eastAsia="zh-CN"/>
                      </w:rPr>
                      <m:t>为整数</m:t>
                    </m:r>
                  </m:e>
                </m:d>
              </m:oMath>
            </m:oMathPara>
          </w:p>
        </w:tc>
        <w:tc>
          <w:tcPr>
            <w:tcW w:w="2519" w:type="pct"/>
          </w:tcPr>
          <w:p w14:paraId="066DBF46" w14:textId="77777777" w:rsidR="00536BE6" w:rsidRPr="00415ED3" w:rsidRDefault="00D81865">
            <w:pPr>
              <w:pStyle w:val="Compact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nor/>
                      </m:rPr>
                      <w:rPr>
                        <w:lang w:eastAsia="zh-CN"/>
                      </w:rPr>
                      <m:t>为整数</m:t>
                    </m:r>
                  </m:e>
                </m:d>
              </m:oMath>
            </m:oMathPara>
          </w:p>
        </w:tc>
      </w:tr>
      <w:tr w:rsidR="00536BE6" w14:paraId="22B8A282" w14:textId="77777777" w:rsidTr="00415ED3">
        <w:tc>
          <w:tcPr>
            <w:tcW w:w="2481" w:type="pct"/>
          </w:tcPr>
          <w:p w14:paraId="7634E519" w14:textId="77777777" w:rsidR="00536BE6" w:rsidRPr="00415ED3" w:rsidRDefault="00D81865" w:rsidP="00415ED3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519" w:type="pct"/>
          </w:tcPr>
          <w:p w14:paraId="6645E6EB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12CA5094" w14:textId="77777777" w:rsidTr="00415ED3">
        <w:tc>
          <w:tcPr>
            <w:tcW w:w="2481" w:type="pct"/>
          </w:tcPr>
          <w:p w14:paraId="203F269A" w14:textId="77777777" w:rsidR="00536BE6" w:rsidRPr="00415ED3" w:rsidRDefault="00D81865" w:rsidP="00415ED3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J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519" w:type="pct"/>
          </w:tcPr>
          <w:p w14:paraId="31B89F76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Y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77D57B76" w14:textId="77777777" w:rsidTr="00415ED3">
        <w:tc>
          <w:tcPr>
            <w:tcW w:w="2481" w:type="pct"/>
          </w:tcPr>
          <w:p w14:paraId="76820804" w14:textId="4A95ECDA" w:rsidR="00536BE6" w:rsidRPr="00415ED3" w:rsidRDefault="00D81865" w:rsidP="00415ED3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519" w:type="pct"/>
          </w:tcPr>
          <w:p w14:paraId="757A81E1" w14:textId="7F002601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536BE6" w14:paraId="25473121" w14:textId="77777777" w:rsidTr="00415ED3">
        <w:tc>
          <w:tcPr>
            <w:tcW w:w="2481" w:type="pct"/>
          </w:tcPr>
          <w:p w14:paraId="53EE5F44" w14:textId="6AFE1AE1" w:rsidR="00536BE6" w:rsidRPr="00415ED3" w:rsidRDefault="00D81865" w:rsidP="00415ED3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519" w:type="pct"/>
          </w:tcPr>
          <w:p w14:paraId="7AC9A837" w14:textId="59E6F551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536BE6" w14:paraId="09EC1D53" w14:textId="77777777" w:rsidTr="00415ED3">
        <w:tc>
          <w:tcPr>
            <w:tcW w:w="2481" w:type="pct"/>
          </w:tcPr>
          <w:p w14:paraId="37348F3D" w14:textId="64994083" w:rsidR="00536BE6" w:rsidRPr="00415ED3" w:rsidRDefault="00D81865" w:rsidP="00415ED3">
            <w:pPr>
              <w:pStyle w:val="Compact"/>
              <w:jc w:val="center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519" w:type="pct"/>
          </w:tcPr>
          <w:p w14:paraId="7667DF3D" w14:textId="7117D9A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</w:tbl>
    <w:p w14:paraId="422DBDDD" w14:textId="77777777" w:rsidR="00536BE6" w:rsidRDefault="00536BE6"/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45"/>
        <w:gridCol w:w="4711"/>
      </w:tblGrid>
      <w:tr w:rsidR="00536BE6" w14:paraId="1B327175" w14:textId="77777777" w:rsidTr="00415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40" w:type="pct"/>
            <w:tcBorders>
              <w:bottom w:val="none" w:sz="0" w:space="0" w:color="auto"/>
            </w:tcBorders>
          </w:tcPr>
          <w:p w14:paraId="6FD9906A" w14:textId="77777777" w:rsidR="00536BE6" w:rsidRDefault="00D8186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660" w:type="pct"/>
            <w:tcBorders>
              <w:bottom w:val="none" w:sz="0" w:space="0" w:color="auto"/>
            </w:tcBorders>
          </w:tcPr>
          <w:p w14:paraId="08861724" w14:textId="77777777" w:rsidR="00536BE6" w:rsidRDefault="00D81865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5221A7C5" w14:textId="77777777" w:rsidTr="00415ED3">
        <w:tc>
          <w:tcPr>
            <w:tcW w:w="2340" w:type="pct"/>
          </w:tcPr>
          <w:p w14:paraId="793763E0" w14:textId="77777777" w:rsidR="00536BE6" w:rsidRPr="00415ED3" w:rsidRDefault="00D81865">
            <w:pPr>
              <w:pStyle w:val="Compact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nor/>
                      </m:rPr>
                      <w:rPr>
                        <w:lang w:eastAsia="zh-CN"/>
                      </w:rPr>
                      <m:t>为整数</m:t>
                    </m:r>
                  </m:e>
                </m:d>
              </m:oMath>
            </m:oMathPara>
          </w:p>
        </w:tc>
        <w:tc>
          <w:tcPr>
            <w:tcW w:w="2660" w:type="pct"/>
          </w:tcPr>
          <w:p w14:paraId="5CFF886D" w14:textId="77777777" w:rsidR="00536BE6" w:rsidRPr="00415ED3" w:rsidRDefault="00D81865">
            <w:pPr>
              <w:pStyle w:val="Compact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nor/>
                      </m:rPr>
                      <w:rPr>
                        <w:lang w:eastAsia="zh-CN"/>
                      </w:rPr>
                      <m:t>为整数</m:t>
                    </m:r>
                  </m:e>
                </m:d>
              </m:oMath>
            </m:oMathPara>
          </w:p>
        </w:tc>
      </w:tr>
      <w:tr w:rsidR="00536BE6" w14:paraId="0F70FD12" w14:textId="77777777" w:rsidTr="00415ED3">
        <w:tc>
          <w:tcPr>
            <w:tcW w:w="2340" w:type="pct"/>
          </w:tcPr>
          <w:p w14:paraId="702E192A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660" w:type="pct"/>
          </w:tcPr>
          <w:p w14:paraId="33884FFA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3C4DC422" w14:textId="77777777" w:rsidTr="00415ED3">
        <w:tc>
          <w:tcPr>
            <w:tcW w:w="2340" w:type="pct"/>
          </w:tcPr>
          <w:p w14:paraId="7CA94772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660" w:type="pct"/>
          </w:tcPr>
          <w:p w14:paraId="0526CB31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2K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</w:tr>
      <w:tr w:rsidR="00536BE6" w14:paraId="47CCF65C" w14:textId="77777777" w:rsidTr="00415ED3">
        <w:tc>
          <w:tcPr>
            <w:tcW w:w="2340" w:type="pct"/>
          </w:tcPr>
          <w:p w14:paraId="0E6A2213" w14:textId="1BB59371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660" w:type="pct"/>
          </w:tcPr>
          <w:p w14:paraId="18A9DE97" w14:textId="5352F352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536BE6" w14:paraId="0202EC85" w14:textId="77777777" w:rsidTr="00415ED3">
        <w:tc>
          <w:tcPr>
            <w:tcW w:w="2340" w:type="pct"/>
          </w:tcPr>
          <w:p w14:paraId="1D140768" w14:textId="22FC6D5F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660" w:type="pct"/>
          </w:tcPr>
          <w:p w14:paraId="246CEE69" w14:textId="2E0F785E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  <w:tr w:rsidR="00536BE6" w14:paraId="0919D95E" w14:textId="77777777" w:rsidTr="00415ED3">
        <w:tc>
          <w:tcPr>
            <w:tcW w:w="2340" w:type="pct"/>
          </w:tcPr>
          <w:p w14:paraId="45384A89" w14:textId="1F6713E9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x)]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  <w:tc>
          <w:tcPr>
            <w:tcW w:w="2660" w:type="pct"/>
          </w:tcPr>
          <w:p w14:paraId="1B9047A9" w14:textId="2FFE3ED2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[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x)]=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x)</m:t>
                </m:r>
              </m:oMath>
            </m:oMathPara>
          </w:p>
        </w:tc>
      </w:tr>
    </w:tbl>
    <w:p w14:paraId="3FB49CC0" w14:textId="77777777" w:rsidR="00536BE6" w:rsidRDefault="00256D37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贝塞尔函数的渐进性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409"/>
        <w:gridCol w:w="4447"/>
      </w:tblGrid>
      <w:tr w:rsidR="00536BE6" w14:paraId="1C0D7FA9" w14:textId="77777777" w:rsidTr="00415E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89" w:type="pct"/>
            <w:tcBorders>
              <w:bottom w:val="none" w:sz="0" w:space="0" w:color="auto"/>
            </w:tcBorders>
          </w:tcPr>
          <w:p w14:paraId="0EEE5509" w14:textId="77777777" w:rsidR="00536BE6" w:rsidRDefault="00256D3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511" w:type="pct"/>
            <w:tcBorders>
              <w:bottom w:val="none" w:sz="0" w:space="0" w:color="auto"/>
            </w:tcBorders>
          </w:tcPr>
          <w:p w14:paraId="6840E13B" w14:textId="77777777" w:rsidR="00536BE6" w:rsidRDefault="00256D3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→∞</m:t>
                </m:r>
              </m:oMath>
            </m:oMathPara>
          </w:p>
        </w:tc>
      </w:tr>
      <w:tr w:rsidR="00536BE6" w14:paraId="0971C203" w14:textId="77777777" w:rsidTr="00415ED3">
        <w:tc>
          <w:tcPr>
            <w:tcW w:w="2489" w:type="pct"/>
          </w:tcPr>
          <w:p w14:paraId="4CE72719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511" w:type="pct"/>
          </w:tcPr>
          <w:p w14:paraId="5AD3C678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x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e>
                </m:d>
              </m:oMath>
            </m:oMathPara>
          </w:p>
        </w:tc>
      </w:tr>
      <w:tr w:rsidR="00536BE6" w14:paraId="6FE7D110" w14:textId="77777777" w:rsidTr="00415ED3">
        <w:tc>
          <w:tcPr>
            <w:tcW w:w="2489" w:type="pct"/>
          </w:tcPr>
          <w:p w14:paraId="6C2CAD73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π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l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oMath>
            </m:oMathPara>
          </w:p>
        </w:tc>
        <w:tc>
          <w:tcPr>
            <w:tcW w:w="2511" w:type="pct"/>
          </w:tcPr>
          <w:p w14:paraId="0907161B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x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den>
                    </m:f>
                  </m:e>
                </m:d>
              </m:oMath>
            </m:oMathPara>
          </w:p>
        </w:tc>
      </w:tr>
      <w:tr w:rsidR="00536BE6" w14:paraId="67786B4C" w14:textId="77777777" w:rsidTr="00415ED3">
        <w:tc>
          <w:tcPr>
            <w:tcW w:w="2489" w:type="pct"/>
          </w:tcPr>
          <w:p w14:paraId="2B4C490D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π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511" w:type="pct"/>
          </w:tcPr>
          <w:p w14:paraId="289B437A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2πx</m:t>
                        </m:r>
                      </m:e>
                    </m:ra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oMath>
            </m:oMathPara>
          </w:p>
        </w:tc>
      </w:tr>
      <w:tr w:rsidR="00536BE6" w14:paraId="60D4ABE3" w14:textId="77777777" w:rsidTr="00415ED3">
        <w:tc>
          <w:tcPr>
            <w:tcW w:w="2489" w:type="pct"/>
          </w:tcPr>
          <w:p w14:paraId="11B9237F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2511" w:type="pct"/>
          </w:tcPr>
          <w:p w14:paraId="06936D4C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x</m:t>
                        </m:r>
                      </m:den>
                    </m:f>
                  </m:e>
                </m:ra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sup>
                </m:sSup>
              </m:oMath>
            </m:oMathPara>
          </w:p>
        </w:tc>
      </w:tr>
      <w:tr w:rsidR="00536BE6" w14:paraId="555650AD" w14:textId="77777777" w:rsidTr="00415ED3">
        <w:tc>
          <w:tcPr>
            <w:tcW w:w="2489" w:type="pct"/>
          </w:tcPr>
          <w:p w14:paraId="59D314E8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-ln</m:t>
                </m:r>
                <m:r>
                  <w:rPr>
                    <w:rFonts w:ascii="Cambria Math" w:hAnsi="Cambria Math"/>
                  </w:rPr>
                  <m:t>x</m:t>
                </m:r>
              </m:oMath>
            </m:oMathPara>
          </w:p>
        </w:tc>
        <w:tc>
          <w:tcPr>
            <w:tcW w:w="2511" w:type="pct"/>
          </w:tcPr>
          <w:p w14:paraId="11D5E246" w14:textId="77777777" w:rsidR="00536BE6" w:rsidRDefault="00536BE6">
            <w:pPr>
              <w:pStyle w:val="Compact"/>
            </w:pPr>
          </w:p>
        </w:tc>
      </w:tr>
      <w:tr w:rsidR="00536BE6" w14:paraId="068E11E6" w14:textId="77777777" w:rsidTr="00415ED3">
        <w:tc>
          <w:tcPr>
            <w:tcW w:w="2489" w:type="pct"/>
          </w:tcPr>
          <w:p w14:paraId="6B61CDFE" w14:textId="77777777" w:rsidR="00536BE6" w:rsidRPr="00415ED3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2511" w:type="pct"/>
          </w:tcPr>
          <w:p w14:paraId="22287E9D" w14:textId="77777777" w:rsidR="00536BE6" w:rsidRDefault="00536BE6">
            <w:pPr>
              <w:pStyle w:val="Compact"/>
            </w:pPr>
          </w:p>
        </w:tc>
      </w:tr>
    </w:tbl>
    <w:p w14:paraId="2BC8D0DD" w14:textId="77777777" w:rsidR="00CB265E" w:rsidRDefault="00CB265E">
      <w:pPr>
        <w:pStyle w:val="2"/>
        <w:rPr>
          <w:lang w:eastAsia="zh-CN"/>
        </w:rPr>
        <w:sectPr w:rsidR="00CB265E">
          <w:pgSz w:w="12240" w:h="15840"/>
          <w:pgMar w:top="1440" w:right="1800" w:bottom="1440" w:left="1800" w:header="720" w:footer="720" w:gutter="0"/>
          <w:cols w:space="720"/>
        </w:sectPr>
      </w:pPr>
      <w:bookmarkStart w:id="15" w:name="header-n377"/>
      <w:bookmarkEnd w:id="13"/>
    </w:p>
    <w:p w14:paraId="13515543" w14:textId="11A5BE77" w:rsidR="00536BE6" w:rsidRDefault="00256D37">
      <w:pPr>
        <w:pStyle w:val="2"/>
        <w:rPr>
          <w:lang w:eastAsia="zh-CN"/>
        </w:rPr>
      </w:pPr>
      <w:bookmarkStart w:id="16" w:name="_Toc144910405"/>
      <w:r>
        <w:rPr>
          <w:lang w:eastAsia="zh-CN"/>
        </w:rPr>
        <w:lastRenderedPageBreak/>
        <w:t xml:space="preserve">E. Theis </w:t>
      </w:r>
      <w:r>
        <w:rPr>
          <w:lang w:eastAsia="zh-CN"/>
        </w:rPr>
        <w:t>模型的不同解法</w:t>
      </w:r>
      <w:bookmarkEnd w:id="16"/>
    </w:p>
    <w:p w14:paraId="3240A15D" w14:textId="5EA759F4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，数学模型：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6095"/>
        <w:gridCol w:w="1235"/>
      </w:tblGrid>
      <w:tr w:rsidR="007D7789" w14:paraId="1B9E9B91" w14:textId="77777777" w:rsidTr="007D7789">
        <w:tc>
          <w:tcPr>
            <w:tcW w:w="1526" w:type="dxa"/>
            <w:vAlign w:val="center"/>
          </w:tcPr>
          <w:p w14:paraId="2F25E144" w14:textId="77777777" w:rsidR="007D7789" w:rsidRDefault="007D7789" w:rsidP="007D7789">
            <w:pPr>
              <w:pStyle w:val="a0"/>
              <w:rPr>
                <w:lang w:eastAsia="zh-CN"/>
              </w:rPr>
            </w:pPr>
          </w:p>
        </w:tc>
        <w:tc>
          <w:tcPr>
            <w:tcW w:w="6095" w:type="dxa"/>
            <w:vAlign w:val="center"/>
          </w:tcPr>
          <w:p w14:paraId="5B3FB4A9" w14:textId="64BF16C9" w:rsidR="007D7789" w:rsidRDefault="00D81865" w:rsidP="007D7789">
            <w:pPr>
              <w:pStyle w:val="a0"/>
              <w:rPr>
                <w:lang w:eastAsia="zh-CN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r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 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C:</m:t>
                          </m:r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lt;∞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∞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,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∞</m:t>
                              </m:r>
                            </m:lim>
                          </m:limLow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BC:</m:t>
                          </m:r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→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fPr>
                                <m:num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num>
                                <m:den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∂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den>
                              </m:f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&gt;</m:t>
                          </m:r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1235" w:type="dxa"/>
            <w:vAlign w:val="center"/>
          </w:tcPr>
          <w:p w14:paraId="360291C2" w14:textId="10DD429B" w:rsidR="007D7789" w:rsidRDefault="007D7789" w:rsidP="007D7789">
            <w:pPr>
              <w:pStyle w:val="a0"/>
              <w:jc w:val="right"/>
              <w:rPr>
                <w:lang w:eastAsia="zh-CN"/>
              </w:rPr>
            </w:pPr>
            <w:r>
              <w:rPr>
                <w:lang w:eastAsia="zh-CN"/>
              </w:rPr>
              <w:t>(E-I)</w:t>
            </w:r>
          </w:p>
        </w:tc>
      </w:tr>
    </w:tbl>
    <w:p w14:paraId="381A9C41" w14:textId="77777777" w:rsidR="00536BE6" w:rsidRDefault="00256D37">
      <w:pPr>
        <w:pStyle w:val="FirstParagraph"/>
      </w:pPr>
      <w:proofErr w:type="spellStart"/>
      <w:r>
        <w:t>式中</w:t>
      </w:r>
      <w:proofErr w:type="spellEnd"/>
      <w:r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>。</w:t>
      </w:r>
    </w:p>
    <w:p w14:paraId="6FE944A6" w14:textId="77777777" w:rsidR="00536BE6" w:rsidRDefault="00256D37">
      <w:pPr>
        <w:pStyle w:val="3"/>
      </w:pPr>
      <w:bookmarkStart w:id="17" w:name="header-n381"/>
      <w:bookmarkStart w:id="18" w:name="_Toc144910406"/>
      <w:r>
        <w:t xml:space="preserve">E1. Bolttzmann </w:t>
      </w:r>
      <w:r>
        <w:t>变换法</w:t>
      </w:r>
      <w:bookmarkEnd w:id="18"/>
    </w:p>
    <w:p w14:paraId="62FB88B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引入变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at</m:t>
            </m:r>
          </m:den>
        </m:f>
      </m:oMath>
      <w:r>
        <w:rPr>
          <w:lang w:eastAsia="zh-CN"/>
        </w:rPr>
        <w:t>，则有</w:t>
      </w:r>
    </w:p>
    <w:p w14:paraId="66B9C55A" w14:textId="77777777" w:rsidR="00536BE6" w:rsidRDefault="00D818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2a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7FD4EFD9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依据求导的链式法则，有</w:t>
      </w:r>
    </w:p>
    <w:p w14:paraId="457AEBFA" w14:textId="3B6C6965" w:rsidR="0049050C" w:rsidRDefault="00D81865" w:rsidP="0049050C">
      <w:pPr>
        <w:pStyle w:val="FirstParagraph"/>
        <w:jc w:val="center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t</m:t>
                    </m:r>
                  </m:den>
                </m:f>
              </m:e>
            </m:mr>
            <m:mr>
              <m:e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t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at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t</m:t>
                    </m:r>
                  </m:den>
                </m:f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u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</m:e>
            </m:mr>
          </m:m>
        </m:oMath>
      </m:oMathPara>
    </w:p>
    <w:p w14:paraId="1FAD6662" w14:textId="3C63387D" w:rsidR="00536BE6" w:rsidRDefault="00256D37" w:rsidP="0049050C">
      <w:pPr>
        <w:pStyle w:val="FirstParagraph"/>
      </w:pPr>
      <w:proofErr w:type="spellStart"/>
      <w:r>
        <w:t>代入偏微分方程</w:t>
      </w:r>
      <w:proofErr w:type="spellEnd"/>
      <w:r>
        <w:t>：</w:t>
      </w:r>
    </w:p>
    <w:p w14:paraId="5A3D6FA7" w14:textId="7C9F79F5" w:rsidR="00536BE6" w:rsidRDefault="0049050C">
      <w:pPr>
        <w:pStyle w:val="a0"/>
      </w:pPr>
      <m:oMathPara>
        <m:oMath>
          <m:r>
            <w:rPr>
              <w:rFonts w:ascii="Cambria Math" w:hAnsi="Cambria Math"/>
            </w:rPr>
            <m:t>a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at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u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at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at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u</m:t>
                  </m:r>
                </m:den>
              </m:f>
            </m:e>
          </m:d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01F14066" w14:textId="77777777" w:rsidR="00536BE6" w:rsidRDefault="00256D37">
      <w:pPr>
        <w:pStyle w:val="FirstParagraph"/>
      </w:pPr>
      <w:r>
        <w:t>整理得：</w:t>
      </w:r>
    </w:p>
    <w:p w14:paraId="1F403DA8" w14:textId="47981087" w:rsidR="00536BE6" w:rsidRDefault="0049050C">
      <w:pPr>
        <w:pStyle w:val="a0"/>
      </w:pPr>
      <m:oMathPara>
        <m:oMath>
          <m:r>
            <w:rPr>
              <w:rFonts w:ascii="Cambria Math" w:hAnsi="Cambria Math"/>
            </w:rPr>
            <m:t>u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(1+u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7E8A1D23" w14:textId="1919FBA0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由初始条件与边界条件：</w:t>
      </w:r>
    </w:p>
    <w:p w14:paraId="14D6FA20" w14:textId="312420A1" w:rsidR="0049050C" w:rsidRPr="0049050C" w:rsidRDefault="00D81865" w:rsidP="0049050C">
      <w:pPr>
        <w:pStyle w:val="a0"/>
        <w:rPr>
          <w:lang w:eastAsia="zh-C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mP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  <w:lang w:eastAsia="zh-CN"/>
                          </w:rPr>
                          <m:t>u→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∞</m:t>
                        </m:r>
                      </m:lim>
                    </m:limLow>
                    <m:r>
                      <w:rPr>
                        <w:rFonts w:ascii="Cambria Math" w:hAnsi="Cambria Math"/>
                        <w:lang w:eastAsia="zh-CN"/>
                      </w:rPr>
                      <m:t>s=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  <w:lang w:eastAsia="zh-CN"/>
                          </w:rPr>
                          <m:t>u→0</m:t>
                        </m: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u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u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2πT</m:t>
                        </m:r>
                      </m:den>
                    </m:f>
                  </m:e>
                </m:mr>
              </m:m>
            </m:e>
          </m:d>
        </m:oMath>
      </m:oMathPara>
    </w:p>
    <w:p w14:paraId="1ABBD5AC" w14:textId="77777777" w:rsidR="00536BE6" w:rsidRDefault="00256D37">
      <w:pPr>
        <w:pStyle w:val="FirstParagraph"/>
      </w:pPr>
      <w:proofErr w:type="spellStart"/>
      <w:r>
        <w:t>原定解问题变为</w:t>
      </w:r>
      <w:proofErr w:type="spellEnd"/>
      <w:r>
        <w:t>：</w:t>
      </w:r>
    </w:p>
    <w:p w14:paraId="3300EC92" w14:textId="32E8138D" w:rsidR="00536BE6" w:rsidRDefault="00D81865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u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(1+u)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u→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s=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u→0</m:t>
                        </m:r>
                      </m:lim>
                    </m:limLow>
                    <m:r>
                      <w:rPr>
                        <w:rFonts w:ascii="Cambria Math" w:hAnsi="Cambria Math"/>
                      </w:rPr>
                      <m:t>(2u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)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</m:e>
                </m:mr>
              </m:m>
            </m:e>
          </m:d>
        </m:oMath>
      </m:oMathPara>
    </w:p>
    <w:p w14:paraId="458062A6" w14:textId="6F8FEA84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记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p>
            <m:r>
              <w:rPr>
                <w:rFonts w:ascii="Cambria Math" w:hAnsi="Cambria Math"/>
                <w:lang w:eastAsia="zh-CN"/>
              </w:rPr>
              <m:t>'</m:t>
            </m:r>
          </m:sup>
        </m:sSup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u</m:t>
            </m:r>
          </m:den>
        </m:f>
      </m:oMath>
      <w:r>
        <w:rPr>
          <w:lang w:eastAsia="zh-CN"/>
        </w:rPr>
        <w:t>，方程变为：</w:t>
      </w:r>
    </w:p>
    <w:p w14:paraId="69554A53" w14:textId="1F381F55" w:rsidR="00536BE6" w:rsidRDefault="0049050C">
      <w:pPr>
        <w:pStyle w:val="a0"/>
      </w:pPr>
      <m:oMathPara>
        <m:oMath>
          <m:r>
            <w:rPr>
              <w:rFonts w:ascii="Cambria Math" w:hAnsi="Cambria Math"/>
            </w:rPr>
            <m:t>u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+(1+u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0</m:t>
          </m:r>
        </m:oMath>
      </m:oMathPara>
    </w:p>
    <w:p w14:paraId="0811520F" w14:textId="77777777" w:rsidR="00536BE6" w:rsidRDefault="00256D37">
      <w:pPr>
        <w:pStyle w:val="FirstParagraph"/>
      </w:pPr>
      <w:r>
        <w:t>分离变量：</w:t>
      </w:r>
    </w:p>
    <w:p w14:paraId="1B85BF40" w14:textId="7A22B52F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-(1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)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u</m:t>
          </m:r>
        </m:oMath>
      </m:oMathPara>
    </w:p>
    <w:p w14:paraId="7506BDC2" w14:textId="77777777" w:rsidR="00536BE6" w:rsidRDefault="00256D37">
      <w:pPr>
        <w:pStyle w:val="FirstParagraph"/>
      </w:pPr>
      <w:r>
        <w:t>等式两边同时积分：</w:t>
      </w:r>
    </w:p>
    <w:p w14:paraId="1EAAAE92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n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'=-ln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</m:oMath>
      </m:oMathPara>
    </w:p>
    <w:p w14:paraId="14F7CA85" w14:textId="77777777" w:rsidR="00536BE6" w:rsidRDefault="00256D37">
      <w:pPr>
        <w:pStyle w:val="FirstParagraph"/>
      </w:pPr>
      <w:r>
        <w:t>即</w:t>
      </w:r>
    </w:p>
    <w:p w14:paraId="0120FBA1" w14:textId="3A31C338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⁡u-u-C</m:t>
              </m:r>
            </m:sup>
          </m:s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u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69620283" w14:textId="77777777" w:rsidR="00536BE6" w:rsidRDefault="00256D37">
      <w:pPr>
        <w:pStyle w:val="FirstParagraph"/>
      </w:pPr>
      <w:r>
        <w:t>由边界条件</w:t>
      </w:r>
    </w:p>
    <w:p w14:paraId="7007502D" w14:textId="071354F8" w:rsidR="00536BE6" w:rsidRDefault="0049050C">
      <w:pPr>
        <w:pStyle w:val="a0"/>
      </w:pPr>
      <m:oMathPara>
        <m:oMath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u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  <m:r>
                        <w:rPr>
                          <w:rFonts w:ascii="Cambria Math" w:hAnsi="Cambria Math"/>
                        </w:rPr>
                        <m:t>s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u=0</m:t>
              </m:r>
            </m:sub>
          </m:sSub>
          <m:r>
            <w:rPr>
              <w:rFonts w:ascii="Cambria Math" w:hAnsi="Cambria Math"/>
            </w:rPr>
            <m:t>=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639BCBED" w14:textId="77777777" w:rsidR="00536BE6" w:rsidRDefault="00256D37">
      <w:pPr>
        <w:pStyle w:val="FirstParagraph"/>
      </w:pPr>
      <w:r>
        <w:t>得</w:t>
      </w:r>
    </w:p>
    <w:p w14:paraId="6AEB2D6B" w14:textId="77777777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</m:oMath>
      </m:oMathPara>
    </w:p>
    <w:p w14:paraId="5B3A5868" w14:textId="77777777" w:rsidR="00536BE6" w:rsidRDefault="00256D37">
      <w:pPr>
        <w:pStyle w:val="FirstParagraph"/>
      </w:pPr>
      <w:r>
        <w:t>因此</w:t>
      </w:r>
    </w:p>
    <w:p w14:paraId="685E7568" w14:textId="67C47CDD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u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</m:oMath>
      </m:oMathPara>
    </w:p>
    <w:p w14:paraId="0ACAF8A4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两边同时积分（注意对应的积分限），有</w:t>
      </w:r>
    </w:p>
    <w:p w14:paraId="27B16799" w14:textId="05F534E9" w:rsidR="00536BE6" w:rsidRDefault="00D81865">
      <w:pPr>
        <w:pStyle w:val="a0"/>
      </w:pPr>
      <m:oMathPara>
        <m:oMath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e>
          </m:nary>
          <m:r>
            <w:rPr>
              <w:rFonts w:ascii="Cambria Math" w:hAnsi="Cambria Math"/>
            </w:rPr>
            <m:t>s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u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u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e>
          </m:nary>
          <m:r>
            <w:rPr>
              <w:rFonts w:ascii="Cambria Math" w:hAnsi="Cambria Math"/>
            </w:rPr>
            <m:t>⟹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u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u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u</m:t>
              </m:r>
            </m:e>
          </m:nary>
        </m:oMath>
      </m:oMathPara>
    </w:p>
    <w:p w14:paraId="4FFC9CD4" w14:textId="29193E4E" w:rsidR="00CB265E" w:rsidRDefault="00256D37" w:rsidP="007D7789">
      <w:pPr>
        <w:pStyle w:val="FirstParagraph"/>
      </w:pPr>
      <w:r>
        <w:lastRenderedPageBreak/>
        <w:t>式中，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t</m:t>
            </m:r>
          </m:den>
        </m:f>
      </m:oMath>
      <w:bookmarkStart w:id="19" w:name="header-n411"/>
      <w:bookmarkEnd w:id="17"/>
    </w:p>
    <w:p w14:paraId="2019ECE6" w14:textId="77777777" w:rsidR="007D7789" w:rsidRDefault="007D7789" w:rsidP="007D7789">
      <w:pPr>
        <w:pStyle w:val="3"/>
      </w:pPr>
      <w:bookmarkStart w:id="20" w:name="_Toc144910407"/>
      <w:r>
        <w:t xml:space="preserve">E2. Hankel </w:t>
      </w:r>
      <w:proofErr w:type="spellStart"/>
      <w:r>
        <w:t>变换法</w:t>
      </w:r>
      <w:bookmarkEnd w:id="20"/>
      <w:proofErr w:type="spellEnd"/>
    </w:p>
    <w:p w14:paraId="276CBDFE" w14:textId="77777777" w:rsidR="00536BE6" w:rsidRDefault="00256D37">
      <w:pPr>
        <w:pStyle w:val="FirstParagraph"/>
      </w:pPr>
      <w:r>
        <w:t>记</w:t>
      </w:r>
    </w:p>
    <w:p w14:paraId="11C17332" w14:textId="52812C34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β,t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e>
          </m:nary>
        </m:oMath>
      </m:oMathPara>
    </w:p>
    <w:p w14:paraId="456D084D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0 </w:t>
      </w:r>
      <w:r>
        <w:rPr>
          <w:lang w:eastAsia="zh-CN"/>
        </w:rPr>
        <w:t>阶</w:t>
      </w:r>
      <w:r>
        <w:rPr>
          <w:lang w:eastAsia="zh-CN"/>
        </w:rPr>
        <w:t xml:space="preserve"> Hankel </w:t>
      </w:r>
      <w:r>
        <w:rPr>
          <w:lang w:eastAsia="zh-CN"/>
        </w:rPr>
        <w:t>变换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βr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第</w:t>
      </w:r>
      <w:proofErr w:type="gramStart"/>
      <w:r>
        <w:rPr>
          <w:lang w:eastAsia="zh-CN"/>
        </w:rPr>
        <w:t>一类零阶</w:t>
      </w:r>
      <w:proofErr w:type="gramEnd"/>
      <w:r>
        <w:rPr>
          <w:lang w:eastAsia="zh-CN"/>
        </w:rPr>
        <w:t xml:space="preserve"> Bessel </w:t>
      </w:r>
      <w:r>
        <w:rPr>
          <w:lang w:eastAsia="zh-CN"/>
        </w:rPr>
        <w:t>函数。</w:t>
      </w:r>
    </w:p>
    <w:p w14:paraId="02E4423A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将方程两端同乘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βr</m:t>
            </m:r>
          </m:e>
        </m:d>
      </m:oMath>
      <w:r>
        <w:rPr>
          <w:lang w:eastAsia="zh-CN"/>
        </w:rPr>
        <w:t>，并从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∞</m:t>
        </m:r>
      </m:oMath>
      <w:r>
        <w:rPr>
          <w:lang w:eastAsia="zh-CN"/>
        </w:rPr>
        <w:t xml:space="preserve"> </w:t>
      </w:r>
      <w:r>
        <w:rPr>
          <w:lang w:eastAsia="zh-CN"/>
        </w:rPr>
        <w:t>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积分：</w:t>
      </w:r>
    </w:p>
    <w:p w14:paraId="09CD4CCB" w14:textId="12099D6F" w:rsidR="00536BE6" w:rsidRDefault="0049050C">
      <w:pPr>
        <w:pStyle w:val="a0"/>
      </w:pPr>
      <m:oMathPara>
        <m:oMath>
          <m:r>
            <w:rPr>
              <w:rFonts w:ascii="Cambria Math" w:hAnsi="Cambria Math"/>
            </w:rPr>
            <m:t>a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</m:num>
                <m:den>
                  <m:r>
                    <w:rPr>
                      <w:rFonts w:ascii="Cambria Math" w:hAnsi="Cambria Math"/>
                    </w:rPr>
                    <m:t>∂r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s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∂r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s</m:t>
                  </m:r>
                </m:num>
                <m:den>
                  <m:r>
                    <w:rPr>
                      <w:rFonts w:ascii="Cambria Math" w:hAnsi="Cambria Math"/>
                    </w:rPr>
                    <m:t>∂t</m:t>
                  </m:r>
                </m:den>
              </m:f>
              <m:r>
                <w:rPr>
                  <w:rFonts w:ascii="Cambria Math" w:hAnsi="Cambria Math"/>
                </w:rPr>
                <m:t>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e>
          </m:nary>
        </m:oMath>
      </m:oMathPara>
    </w:p>
    <w:p w14:paraId="2407B130" w14:textId="77777777" w:rsidR="00536BE6" w:rsidRDefault="00256D37">
      <w:pPr>
        <w:pStyle w:val="FirstParagraph"/>
      </w:pPr>
      <w:r>
        <w:t>等式右端：</w:t>
      </w:r>
    </w:p>
    <w:p w14:paraId="562533B3" w14:textId="0232B40F" w:rsidR="00536BE6" w:rsidRDefault="00D81865">
      <w:pPr>
        <w:pStyle w:val="a0"/>
      </w:pPr>
      <m:oMathPara>
        <m:oMath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s</m:t>
                  </m:r>
                </m:num>
                <m:den>
                  <m:r>
                    <w:rPr>
                      <w:rFonts w:ascii="Cambria Math" w:hAnsi="Cambria Math"/>
                    </w:rPr>
                    <m:t>∂t</m:t>
                  </m:r>
                </m:den>
              </m:f>
              <m:r>
                <w:rPr>
                  <w:rFonts w:ascii="Cambria Math" w:hAnsi="Cambria Math"/>
                </w:rPr>
                <m:t>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6C3D5099" w14:textId="77777777" w:rsidR="00536BE6" w:rsidRDefault="00256D37">
      <w:pPr>
        <w:pStyle w:val="FirstParagraph"/>
      </w:pPr>
      <w:r>
        <w:t>等式左端分部积分：</w:t>
      </w:r>
    </w:p>
    <w:p w14:paraId="0749FBC4" w14:textId="39E098C6" w:rsidR="00536BE6" w:rsidRPr="0096351F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a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e>
                </m:nary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r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βr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r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a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∂s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∂r</m:t>
                                </m:r>
                              </m:den>
                            </m:f>
                          </m:e>
                        </m:d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βr)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  <m:r>
                  <w:rPr>
                    <w:rFonts w:ascii="Cambria Math" w:hAnsi="Cambria Math"/>
                  </w:rPr>
                  <m:t>-a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[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]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T</m:t>
                    </m:r>
                  </m:den>
                </m:f>
                <m:r>
                  <w:rPr>
                    <w:rFonts w:ascii="Cambria Math" w:hAnsi="Cambria Math"/>
                  </w:rPr>
                  <m:t>+a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∂s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a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s|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  <m:r>
                  <w:rPr>
                    <w:rFonts w:ascii="Cambria Math" w:hAnsi="Cambria Math"/>
                  </w:rPr>
                  <m:t>-a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[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]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T</m:t>
                    </m:r>
                  </m:den>
                </m:f>
                <m:r>
                  <w:rPr>
                    <w:rFonts w:ascii="Cambria Math" w:hAnsi="Cambria Math"/>
                  </w:rPr>
                  <m:t>-a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s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[βr]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T</m:t>
                    </m:r>
                  </m:den>
                </m:f>
                <m:r>
                  <w:rPr>
                    <w:rFonts w:ascii="Cambria Math" w:hAnsi="Cambria Math"/>
                  </w:rPr>
                  <m:t>-a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bar>
              </m:e>
            </m:mr>
          </m:m>
        </m:oMath>
      </m:oMathPara>
    </w:p>
    <w:p w14:paraId="3C4C3D2F" w14:textId="77777777" w:rsidR="00536BE6" w:rsidRDefault="00256D37">
      <w:pPr>
        <w:pStyle w:val="FirstParagraph"/>
      </w:pPr>
      <w:r>
        <w:t>式中使用了</w:t>
      </w:r>
      <w:r>
        <w:t xml:space="preserve"> Bessel </w:t>
      </w:r>
      <w:r>
        <w:t>函数的如下性质：</w:t>
      </w:r>
    </w:p>
    <w:p w14:paraId="53D409A4" w14:textId="3DAF5777" w:rsidR="00536BE6" w:rsidRDefault="00D8186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0)=1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(x)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x)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(x)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(x)</m:t>
          </m:r>
        </m:oMath>
      </m:oMathPara>
    </w:p>
    <w:p w14:paraId="0882C30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 xml:space="preserve">Hankel </w:t>
      </w:r>
      <w:r>
        <w:rPr>
          <w:lang w:eastAsia="zh-CN"/>
        </w:rPr>
        <w:t>变换将原定</w:t>
      </w:r>
      <w:proofErr w:type="gramStart"/>
      <w:r>
        <w:rPr>
          <w:lang w:eastAsia="zh-CN"/>
        </w:rPr>
        <w:t>解问题</w:t>
      </w:r>
      <w:proofErr w:type="gramEnd"/>
      <w:r>
        <w:rPr>
          <w:lang w:eastAsia="zh-CN"/>
        </w:rPr>
        <w:t>化为常微分方程的初值问题：</w:t>
      </w:r>
    </w:p>
    <w:p w14:paraId="1B81A7D6" w14:textId="0A89DAD9" w:rsidR="00536BE6" w:rsidRDefault="00D81865">
      <w:pPr>
        <w:pStyle w:val="a0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ba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a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a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</m:e>
                </m:mr>
                <m:mr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|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t=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</m:m>
            </m:e>
          </m:d>
        </m:oMath>
      </m:oMathPara>
    </w:p>
    <w:p w14:paraId="5810759D" w14:textId="77777777" w:rsidR="00536BE6" w:rsidRDefault="00256D37">
      <w:pPr>
        <w:pStyle w:val="FirstParagraph"/>
      </w:pPr>
      <w:r>
        <w:lastRenderedPageBreak/>
        <w:t>其解为：</w:t>
      </w:r>
    </w:p>
    <w:p w14:paraId="0A7CDCB5" w14:textId="01AB36E0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t-τ)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τ</m:t>
              </m:r>
            </m:e>
          </m:nary>
        </m:oMath>
      </m:oMathPara>
    </w:p>
    <w:p w14:paraId="732BC8F8" w14:textId="77777777" w:rsidR="00536BE6" w:rsidRDefault="00256D37">
      <w:pPr>
        <w:pStyle w:val="FirstParagraph"/>
      </w:pPr>
      <w:r>
        <w:t>通过</w:t>
      </w:r>
      <w:r>
        <w:t xml:space="preserve"> Hankel </w:t>
      </w:r>
      <w:r>
        <w:t>逆变换求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>：</w:t>
      </w:r>
    </w:p>
    <w:p w14:paraId="71C9BB4A" w14:textId="52E9EDCF" w:rsidR="00536BE6" w:rsidRDefault="00D81865">
      <w:pPr>
        <w:pStyle w:val="a0"/>
      </w:pPr>
      <m:oMathPara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s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</m:e>
                </m:nary>
                <m:r>
                  <w:rPr>
                    <w:rFonts w:ascii="Cambria Math" w:hAnsi="Cambria Math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βr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β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πT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nary>
                          <m:naryPr>
                            <m:limLoc m:val="subSup"/>
                            <m:grow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∞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-a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β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</w:rPr>
                                  <m:t>(t-τ)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(βr)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nary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τ</m:t>
                </m:r>
              </m:e>
            </m:mr>
          </m:m>
        </m:oMath>
      </m:oMathPara>
    </w:p>
    <w:p w14:paraId="632306FC" w14:textId="77777777" w:rsidR="00536BE6" w:rsidRDefault="00256D37">
      <w:pPr>
        <w:pStyle w:val="FirstParagraph"/>
      </w:pPr>
      <w:r>
        <w:t>记</w:t>
      </w:r>
    </w:p>
    <w:p w14:paraId="51CFCA30" w14:textId="69E8E1EC" w:rsidR="00536BE6" w:rsidRDefault="00084993">
      <w:pPr>
        <w:pStyle w:val="a0"/>
      </w:pPr>
      <m:oMathPara>
        <m:oMath>
          <m:r>
            <w:rPr>
              <w:rFonts w:ascii="Cambria Math" w:hAnsi="Cambria Math"/>
            </w:rPr>
            <m:t>F(r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t-τ)</m:t>
                  </m:r>
                </m:sup>
              </m:sSup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βr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β</m:t>
              </m:r>
            </m:e>
          </m:nary>
        </m:oMath>
      </m:oMathPara>
    </w:p>
    <w:p w14:paraId="2B8C68B5" w14:textId="77777777" w:rsidR="00536BE6" w:rsidRDefault="00256D37">
      <w:pPr>
        <w:pStyle w:val="FirstParagraph"/>
      </w:pPr>
      <w:r>
        <w:t>对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</m:e>
        </m:d>
      </m:oMath>
      <w:r>
        <w:t xml:space="preserve"> </w:t>
      </w:r>
      <w:r>
        <w:t>求导：</w:t>
      </w:r>
      <w:r>
        <w:t xml:space="preserve"> </w:t>
      </w:r>
    </w:p>
    <w:p w14:paraId="4499B65B" w14:textId="4D29DDA8" w:rsidR="00536BE6" w:rsidRDefault="00D81865">
      <w:pPr>
        <w:pStyle w:val="a0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r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a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t-τ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β[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β]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(t-τ)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a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t-τ)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(βr)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a(t-τ)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-a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β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(t-τ)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(t-τ)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a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t-τ)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[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]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(t-τ)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a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t-τ)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[βr]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(t-τ)</m:t>
                    </m:r>
                  </m:den>
                </m:f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a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(t-τ)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β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e>
                </m:nary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r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a(t-τ)</m:t>
                    </m:r>
                  </m:den>
                </m:f>
                <m:r>
                  <w:rPr>
                    <w:rFonts w:ascii="Cambria Math" w:hAnsi="Cambria Math"/>
                  </w:rPr>
                  <m:t>F(r)</m:t>
                </m:r>
              </m:e>
            </m:mr>
          </m:m>
        </m:oMath>
      </m:oMathPara>
    </w:p>
    <w:p w14:paraId="57F5894A" w14:textId="77777777" w:rsidR="00536BE6" w:rsidRDefault="00256D37">
      <w:pPr>
        <w:pStyle w:val="FirstParagraph"/>
      </w:pPr>
      <w:r>
        <w:t>式中使用了</w:t>
      </w:r>
      <w:r>
        <w:t xml:space="preserve"> Bessel </w:t>
      </w:r>
      <w:r>
        <w:t>函数的如下性质：</w:t>
      </w:r>
    </w:p>
    <w:p w14:paraId="01A0B99F" w14:textId="5AE825A0" w:rsidR="00536BE6" w:rsidRDefault="00D8186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(0)=1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r>
            <w:rPr>
              <w:rFonts w:ascii="Cambria Math" w:hAnsi="Cambria Math"/>
            </w:rPr>
            <m:t>(x)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x)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[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(x)]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n-1</m:t>
              </m:r>
            </m:sub>
          </m:sSub>
          <m:r>
            <w:rPr>
              <w:rFonts w:ascii="Cambria Math" w:hAnsi="Cambria Math"/>
            </w:rPr>
            <m:t>(x)</m:t>
          </m:r>
        </m:oMath>
      </m:oMathPara>
    </w:p>
    <w:p w14:paraId="0DFDC528" w14:textId="77777777" w:rsidR="00536BE6" w:rsidRDefault="00256D37">
      <w:pPr>
        <w:pStyle w:val="FirstParagraph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满足如下的常微分方程：</w:t>
      </w:r>
    </w:p>
    <w:p w14:paraId="5B815271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2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τ</m:t>
                  </m:r>
                </m:e>
              </m:d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0B44A643" w14:textId="77777777" w:rsidR="00536BE6" w:rsidRDefault="00256D37">
      <w:pPr>
        <w:pStyle w:val="FirstParagraph"/>
      </w:pPr>
      <w:r>
        <w:t>分离变量：</w:t>
      </w:r>
    </w:p>
    <w:p w14:paraId="63AB1508" w14:textId="4F8E8127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F(r)</m:t>
              </m:r>
            </m:num>
            <m:den>
              <m:r>
                <w:rPr>
                  <w:rFonts w:ascii="Cambria Math" w:hAnsi="Cambria Math"/>
                </w:rPr>
                <m:t>F(r)</m:t>
              </m:r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r</m:t>
              </m:r>
            </m:num>
            <m:den>
              <m:r>
                <w:rPr>
                  <w:rFonts w:ascii="Cambria Math" w:hAnsi="Cambria Math"/>
                </w:rPr>
                <m:t>2a(t-τ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r</m:t>
          </m:r>
        </m:oMath>
      </m:oMathPara>
    </w:p>
    <w:p w14:paraId="3552B2B1" w14:textId="77777777" w:rsidR="00536BE6" w:rsidRDefault="00256D37">
      <w:pPr>
        <w:pStyle w:val="FirstParagraph"/>
      </w:pPr>
      <w:r>
        <w:t>两边积分：</w:t>
      </w:r>
    </w:p>
    <w:p w14:paraId="409E0186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ln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τ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⟹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</m:den>
              </m:f>
            </m:sup>
          </m:sSup>
        </m:oMath>
      </m:oMathPara>
    </w:p>
    <w:p w14:paraId="08AD47A0" w14:textId="5B1ECB29" w:rsidR="00536BE6" w:rsidRDefault="00084993">
      <w:pPr>
        <w:pStyle w:val="FirstParagraph"/>
      </w:pPr>
      <m:oMathPara>
        <m:oMath>
          <m:r>
            <w:rPr>
              <w:rFonts w:ascii="Cambria Math" w:hAnsi="Cambria Math"/>
            </w:rPr>
            <m:t>F(0)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(t-τ)</m:t>
                  </m:r>
                </m:sup>
              </m:sSup>
              <m:r>
                <w:rPr>
                  <w:rFonts w:ascii="Cambria Math" w:hAnsi="Cambria Math"/>
                </w:rPr>
                <m:t>β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(0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β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a(t-τ)</m:t>
              </m:r>
            </m:den>
          </m:f>
          <m:r>
            <w:rPr>
              <w:rFonts w:ascii="Cambria Math" w:hAnsi="Cambria Math"/>
            </w:rPr>
            <m:t>⟹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a(t-τ)</m:t>
              </m:r>
            </m:den>
          </m:f>
        </m:oMath>
      </m:oMathPara>
    </w:p>
    <w:p w14:paraId="7AA185B6" w14:textId="77777777" w:rsidR="00536BE6" w:rsidRDefault="00256D37">
      <w:pPr>
        <w:pStyle w:val="FirstParagraph"/>
      </w:pPr>
      <w:r>
        <w:t>因此</w:t>
      </w:r>
    </w:p>
    <w:p w14:paraId="219386FD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τ</m:t>
                  </m:r>
                </m:e>
              </m: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τ</m:t>
                      </m:r>
                    </m:e>
                  </m:d>
                </m:den>
              </m:f>
            </m:sup>
          </m:sSup>
        </m:oMath>
      </m:oMathPara>
    </w:p>
    <w:p w14:paraId="33AE52BB" w14:textId="77777777" w:rsidR="00536BE6" w:rsidRDefault="00256D37">
      <w:pPr>
        <w:pStyle w:val="FirstParagraph"/>
      </w:pPr>
      <w:r>
        <w:t>原问题的解</w:t>
      </w:r>
    </w:p>
    <w:p w14:paraId="41A899F7" w14:textId="73DEFF21" w:rsidR="00536BE6" w:rsidRDefault="00084993">
      <w:pPr>
        <w:pStyle w:val="a0"/>
      </w:pPr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a(t-τ)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a(t-τ)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τ</m:t>
              </m:r>
            </m:e>
          </m:nary>
        </m:oMath>
      </m:oMathPara>
    </w:p>
    <w:p w14:paraId="7C275DE3" w14:textId="77777777" w:rsidR="00536BE6" w:rsidRDefault="00256D37">
      <w:pPr>
        <w:pStyle w:val="FirstParagraph"/>
      </w:pPr>
      <w:r>
        <w:t>做变量代换，令</w:t>
      </w:r>
    </w:p>
    <w:p w14:paraId="0D49C069" w14:textId="35E8D3A3" w:rsidR="00536BE6" w:rsidRDefault="00084993">
      <w:pPr>
        <w:pStyle w:val="a0"/>
      </w:pPr>
      <m:oMathPara>
        <m:oMath>
          <m:r>
            <w:rPr>
              <w:rFonts w:ascii="Cambria Math" w:hAnsi="Cambria Math"/>
            </w:rPr>
            <m:t>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(t-τ)</m:t>
              </m:r>
            </m:den>
          </m:f>
          <m:r>
            <w:rPr>
              <w:rFonts w:ascii="Cambria Math" w:hAnsi="Cambria Math"/>
            </w:rPr>
            <m:t>,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τ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</m:t>
          </m:r>
        </m:oMath>
      </m:oMathPara>
    </w:p>
    <w:p w14:paraId="616721D5" w14:textId="77777777" w:rsidR="00536BE6" w:rsidRDefault="00256D37">
      <w:pPr>
        <w:pStyle w:val="FirstParagraph"/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τ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at</m:t>
            </m:r>
          </m:den>
        </m:f>
      </m:oMath>
      <w:r>
        <w:rPr>
          <w:lang w:eastAsia="zh-CN"/>
        </w:rPr>
        <w:t>，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τ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∞</m:t>
        </m:r>
      </m:oMath>
      <w:r>
        <w:rPr>
          <w:lang w:eastAsia="zh-CN"/>
        </w:rPr>
        <w:t>。</w:t>
      </w:r>
      <w:proofErr w:type="spellStart"/>
      <w:r>
        <w:t>因此</w:t>
      </w:r>
      <w:proofErr w:type="spellEnd"/>
    </w:p>
    <w:p w14:paraId="4C89D03B" w14:textId="7DF43047" w:rsidR="00536BE6" w:rsidRDefault="00084993">
      <w:pPr>
        <w:pStyle w:val="a0"/>
      </w:pPr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t</m:t>
                  </m:r>
                </m:den>
              </m:f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y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e>
          </m:nary>
        </m:oMath>
      </m:oMathPara>
    </w:p>
    <w:p w14:paraId="33BFB985" w14:textId="5D3CE088" w:rsidR="00DB7946" w:rsidRDefault="00256D37" w:rsidP="006C16FE">
      <w:pPr>
        <w:pStyle w:val="FirstParagraph"/>
      </w:pPr>
      <w:r>
        <w:t>式中，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t</m:t>
            </m:r>
          </m:den>
        </m:f>
      </m:oMath>
      <w:r>
        <w:t>。</w:t>
      </w:r>
      <w:bookmarkStart w:id="21" w:name="header-n451"/>
      <w:bookmarkEnd w:id="19"/>
    </w:p>
    <w:p w14:paraId="65D45E7F" w14:textId="77777777" w:rsidR="006C16FE" w:rsidRDefault="006C16FE" w:rsidP="006C16FE">
      <w:pPr>
        <w:pStyle w:val="3"/>
      </w:pPr>
      <w:bookmarkStart w:id="22" w:name="_Toc144910408"/>
      <w:r>
        <w:t xml:space="preserve">E3. Laplace </w:t>
      </w:r>
      <w:proofErr w:type="spellStart"/>
      <w:r>
        <w:t>变换法</w:t>
      </w:r>
      <w:bookmarkEnd w:id="22"/>
      <w:proofErr w:type="spellEnd"/>
    </w:p>
    <w:p w14:paraId="11805C9D" w14:textId="77777777" w:rsidR="00536BE6" w:rsidRDefault="00256D37">
      <w:pPr>
        <w:pStyle w:val="FirstParagraph"/>
      </w:pPr>
      <w:proofErr w:type="spellStart"/>
      <w:r>
        <w:t>偏微分方程</w:t>
      </w:r>
      <w:proofErr w:type="spellEnd"/>
      <w:r>
        <w:t>：</w:t>
      </w:r>
    </w:p>
    <w:p w14:paraId="046DB86C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0048C25B" w14:textId="1F3A08A7" w:rsidR="00536BE6" w:rsidRDefault="00256D37">
      <w:pPr>
        <w:pStyle w:val="FirstParagraph"/>
      </w:pPr>
      <w:r>
        <w:t>记</w:t>
      </w:r>
    </w:p>
    <w:p w14:paraId="0254DC9A" w14:textId="1F85A8AB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r,p</m:t>
          </m:r>
          <m:r>
            <m:rPr>
              <m:scr m:val="script"/>
            </m:rPr>
            <w:rPr>
              <w:rFonts w:ascii="Cambria Math" w:hAnsi="Cambria Math"/>
            </w:rPr>
            <m:t>)=L{</m:t>
          </m:r>
          <m:r>
            <w:rPr>
              <w:rFonts w:ascii="Cambria Math" w:hAnsi="Cambria Math"/>
            </w:rPr>
            <m:t>s}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(r,t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p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0C9FB4A0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方程两边做</w:t>
      </w:r>
      <w:r>
        <w:rPr>
          <w:lang w:eastAsia="zh-CN"/>
        </w:rPr>
        <w:t xml:space="preserve"> Laplace </w:t>
      </w:r>
      <w:r>
        <w:rPr>
          <w:lang w:eastAsia="zh-CN"/>
        </w:rPr>
        <w:t>变换：</w:t>
      </w:r>
    </w:p>
    <w:p w14:paraId="65E11436" w14:textId="4C3B27FB" w:rsidR="00536BE6" w:rsidRDefault="00084993">
      <w:pPr>
        <w:pStyle w:val="a0"/>
      </w:pPr>
      <w:proofErr w:type="spellStart"/>
      <m:oMathPara>
        <m:oMath>
          <m:r>
            <m:rPr>
              <m:nor/>
            </m:rPr>
            <m:t>左端</m:t>
          </m:r>
          <w:proofErr w:type="spellEnd"/>
          <m:r>
            <w:rPr>
              <w:rFonts w:ascii="Cambria Math" w:hAnsi="Cambria Math"/>
            </w:rPr>
            <m:t>=a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ba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ba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,  </m:t>
          </m:r>
          <m:r>
            <m:rPr>
              <m:nor/>
            </m:rPr>
            <m:t>右端</m:t>
          </m:r>
          <m:r>
            <w:rPr>
              <w:rFonts w:ascii="Cambria Math" w:hAnsi="Cambria Math"/>
            </w:rPr>
            <m:t>=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-s(r,0)</m:t>
          </m:r>
        </m:oMath>
      </m:oMathPara>
    </w:p>
    <w:p w14:paraId="06D13B1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利用初始条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有：</w:t>
      </w:r>
    </w:p>
    <w:p w14:paraId="23D5A173" w14:textId="10602005" w:rsidR="00536BE6" w:rsidRDefault="00D81865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r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14:paraId="559F916B" w14:textId="77777777" w:rsidR="00536BE6" w:rsidRDefault="00256D37">
      <w:pPr>
        <w:pStyle w:val="FirstParagraph"/>
      </w:pPr>
      <w:r>
        <w:t>此为</w:t>
      </w:r>
      <w:r>
        <w:t xml:space="preserve"> 0 </w:t>
      </w:r>
      <w:r>
        <w:t>阶修正</w:t>
      </w:r>
      <w:r>
        <w:t xml:space="preserve"> Bessel </w:t>
      </w:r>
      <w:r>
        <w:t>方程，通解为：</w:t>
      </w:r>
    </w:p>
    <w:p w14:paraId="659A8B23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74D8B2AD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⟹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s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又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</m:e>
            </m:rad>
            <m:r>
              <w:rPr>
                <w:rFonts w:ascii="Cambria Math" w:hAnsi="Cambria Math"/>
                <w:lang w:eastAsia="zh-CN"/>
              </w:rPr>
              <m:t>r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→∞</m:t>
        </m:r>
      </m:oMath>
      <w:r>
        <w:rPr>
          <w:lang w:eastAsia="zh-CN"/>
        </w:rPr>
        <w:t>，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</w:t>
      </w:r>
    </w:p>
    <w:p w14:paraId="384B8571" w14:textId="77777777" w:rsidR="00536BE6" w:rsidRDefault="00256D37">
      <w:pPr>
        <w:pStyle w:val="a0"/>
      </w:pPr>
      <w:proofErr w:type="spellStart"/>
      <w:r>
        <w:t>因此</w:t>
      </w:r>
      <w:proofErr w:type="spellEnd"/>
    </w:p>
    <w:p w14:paraId="444B1DC9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10C28AC7" w14:textId="2B13CFAC" w:rsidR="00536BE6" w:rsidRDefault="00D81865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ra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1252B735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由内边界条件（抽水井），有</w:t>
      </w:r>
    </w:p>
    <w:p w14:paraId="0A4B279A" w14:textId="1F1F1159" w:rsidR="00536BE6" w:rsidRPr="00084993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</m:ba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d</m:t>
                      </m:r>
                      <m:r>
                        <w:rPr>
                          <w:rFonts w:ascii="Cambria Math" w:hAnsi="Cambria Math"/>
                        </w:rPr>
                        <m:t>r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r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sub>
          </m:sSub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003AED08" w14:textId="26C85169" w:rsidR="00536BE6" w:rsidRDefault="00D81865">
      <w:pPr>
        <w:pStyle w:val="FirstParagraph"/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ba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/>
                      </w:rPr>
                      <m:t>+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bar>
                          <m:barPr>
                            <m:pos m:val="top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bar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ba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r→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</m:t>
                        </m:r>
                      </m:lim>
                    </m:limLow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  <m:r>
                      <w:rPr>
                        <w:rFonts w:ascii="Cambria Math" w:hAnsi="Cambria Math"/>
                      </w:rPr>
                      <m:t>=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r→0</m:t>
                        </m: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  <m:bar>
                              <m:barPr>
                                <m:pos m:val="top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bar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</m:ba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d</m:t>
                            </m:r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e>
                </m:mr>
              </m:m>
            </m:e>
          </m:d>
        </m:oMath>
      </m:oMathPara>
    </w:p>
    <w:p w14:paraId="6FA3F437" w14:textId="77777777" w:rsidR="00536BE6" w:rsidRDefault="00256D37">
      <w:pPr>
        <w:pStyle w:val="FirstParagraph"/>
      </w:pPr>
      <w:r>
        <w:t>得</w:t>
      </w:r>
    </w:p>
    <w:p w14:paraId="7FDCD78A" w14:textId="77777777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</m:e>
                  </m:ra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</m:e>
              </m:d>
            </m:den>
          </m:f>
        </m:oMath>
      </m:oMathPara>
    </w:p>
    <w:p w14:paraId="5645D792" w14:textId="77777777" w:rsidR="00536BE6" w:rsidRDefault="00256D37">
      <w:pPr>
        <w:pStyle w:val="FirstParagraph"/>
      </w:pPr>
      <w:r>
        <w:t>取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>
        <w:t>，根据</w:t>
      </w:r>
      <w:r>
        <w:t xml:space="preserve"> Bessel </w:t>
      </w:r>
      <w:r>
        <w:t>函数的性质，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，有</w:t>
      </w:r>
    </w:p>
    <w:p w14:paraId="506BE16B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≐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</m:t>
                  </m:r>
                </m:den>
              </m:f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a</m:t>
                      </m:r>
                    </m:den>
                  </m:f>
                  <m:r>
                    <w:rPr>
                      <w:rFonts w:ascii="Cambria Math" w:hAnsi="Cambria Math"/>
                    </w:rPr>
                    <m:t>p</m:t>
                  </m:r>
                </m:e>
              </m:rad>
            </m:e>
          </m:d>
        </m:oMath>
      </m:oMathPara>
    </w:p>
    <w:p w14:paraId="55B3967E" w14:textId="77777777" w:rsidR="00536BE6" w:rsidRDefault="00256D37">
      <w:pPr>
        <w:pStyle w:val="FirstParagraph"/>
      </w:pPr>
      <w:r>
        <w:t>由</w:t>
      </w:r>
      <w:r>
        <w:t xml:space="preserve"> Laplace </w:t>
      </w:r>
      <w:r>
        <w:t>逆变换</w:t>
      </w:r>
    </w:p>
    <w:p w14:paraId="65A14AB2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</m:oMath>
      </m:oMathPara>
    </w:p>
    <w:p w14:paraId="77BB7038" w14:textId="77777777" w:rsidR="00536BE6" w:rsidRDefault="00256D37">
      <w:pPr>
        <w:pStyle w:val="FirstParagraph"/>
      </w:pPr>
      <w:r>
        <w:lastRenderedPageBreak/>
        <w:t>及</w:t>
      </w:r>
      <w:r>
        <w:t xml:space="preserve"> Laplace </w:t>
      </w:r>
      <w:r>
        <w:t>变换性质</w:t>
      </w:r>
    </w:p>
    <w:p w14:paraId="6CCD0136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p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0FB471FA" w14:textId="77777777" w:rsidR="00536BE6" w:rsidRDefault="00256D37">
      <w:pPr>
        <w:pStyle w:val="FirstParagraph"/>
      </w:pPr>
      <w:r>
        <w:t>取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</m:t>
            </m:r>
          </m:den>
        </m:f>
      </m:oMath>
      <w:r>
        <w:t>，有</w:t>
      </w:r>
    </w:p>
    <w:p w14:paraId="188532F4" w14:textId="191FACE3" w:rsidR="00536BE6" w:rsidRDefault="00084993">
      <w:pPr>
        <w:pStyle w:val="a0"/>
      </w:pPr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t</m:t>
              </m:r>
            </m:den>
          </m:f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Tt</m:t>
                  </m:r>
                </m:den>
              </m:f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e>
          </m:nary>
        </m:oMath>
      </m:oMathPara>
    </w:p>
    <w:p w14:paraId="490077C8" w14:textId="77777777" w:rsidR="00536BE6" w:rsidRDefault="00256D37">
      <w:pPr>
        <w:pStyle w:val="3"/>
      </w:pPr>
      <w:bookmarkStart w:id="23" w:name="header-n479"/>
      <w:bookmarkStart w:id="24" w:name="_Toc144910409"/>
      <w:bookmarkEnd w:id="21"/>
      <w:r>
        <w:t xml:space="preserve">E4. </w:t>
      </w:r>
      <w:r>
        <w:t>总结</w:t>
      </w:r>
      <w:bookmarkEnd w:id="24"/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2802"/>
        <w:gridCol w:w="2780"/>
        <w:gridCol w:w="2981"/>
      </w:tblGrid>
      <w:tr w:rsidR="00536BE6" w14:paraId="5FC8CDCA" w14:textId="77777777" w:rsidTr="006C1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802" w:type="dxa"/>
            <w:tcBorders>
              <w:bottom w:val="none" w:sz="0" w:space="0" w:color="auto"/>
            </w:tcBorders>
            <w:vAlign w:val="center"/>
          </w:tcPr>
          <w:p w14:paraId="320015E3" w14:textId="77777777" w:rsidR="00536BE6" w:rsidRDefault="00256D37">
            <w:pPr>
              <w:pStyle w:val="Compact"/>
            </w:pPr>
            <w:r>
              <w:t>Bolttzmann</w:t>
            </w:r>
            <w:r>
              <w:t>变换法</w:t>
            </w:r>
          </w:p>
        </w:tc>
        <w:tc>
          <w:tcPr>
            <w:tcW w:w="2780" w:type="dxa"/>
            <w:tcBorders>
              <w:bottom w:val="none" w:sz="0" w:space="0" w:color="auto"/>
            </w:tcBorders>
            <w:vAlign w:val="center"/>
          </w:tcPr>
          <w:p w14:paraId="48548453" w14:textId="77777777" w:rsidR="00536BE6" w:rsidRDefault="00256D37">
            <w:pPr>
              <w:pStyle w:val="Compact"/>
            </w:pPr>
            <w:r>
              <w:t xml:space="preserve">Hankel </w:t>
            </w:r>
            <w:r>
              <w:t>变换法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D653C57" w14:textId="77777777" w:rsidR="00536BE6" w:rsidRDefault="00256D37">
            <w:pPr>
              <w:pStyle w:val="Compact"/>
            </w:pPr>
            <w:r>
              <w:t xml:space="preserve">Laplace </w:t>
            </w:r>
            <w:r>
              <w:t>变换法</w:t>
            </w:r>
          </w:p>
        </w:tc>
      </w:tr>
      <w:tr w:rsidR="00536BE6" w14:paraId="65772136" w14:textId="77777777" w:rsidTr="006C16FE">
        <w:trPr>
          <w:jc w:val="center"/>
        </w:trPr>
        <w:tc>
          <w:tcPr>
            <w:tcW w:w="2802" w:type="dxa"/>
            <w:vAlign w:val="center"/>
          </w:tcPr>
          <w:p w14:paraId="358BA5B6" w14:textId="77777777" w:rsidR="00536BE6" w:rsidRPr="00314AC1" w:rsidRDefault="00256D37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d>
                <m: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4at</m:t>
                    </m:r>
                  </m:den>
                </m:f>
              </m:oMath>
            </m:oMathPara>
          </w:p>
        </w:tc>
        <w:tc>
          <w:tcPr>
            <w:tcW w:w="2780" w:type="dxa"/>
            <w:vAlign w:val="center"/>
          </w:tcPr>
          <w:p w14:paraId="4960FD1A" w14:textId="5D13EA28" w:rsidR="00536BE6" w:rsidRPr="00C11E9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bar>
                <m:r>
                  <w:rPr>
                    <w:rFonts w:ascii="Cambria Math" w:hAnsi="Cambria Math"/>
                  </w:rPr>
                  <m:t>(β,t)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sr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βr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</m:e>
                </m:nary>
              </m:oMath>
            </m:oMathPara>
          </w:p>
        </w:tc>
        <w:tc>
          <w:tcPr>
            <w:tcW w:w="0" w:type="auto"/>
            <w:vAlign w:val="center"/>
          </w:tcPr>
          <w:p w14:paraId="28DA9AF3" w14:textId="47C4846A" w:rsidR="00536BE6" w:rsidRPr="00C11E9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bar>
                <m:r>
                  <w:rPr>
                    <w:rFonts w:ascii="Cambria Math" w:hAnsi="Cambria Math"/>
                  </w:rPr>
                  <m:t>(r,p)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s(r,t)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p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nary>
              </m:oMath>
            </m:oMathPara>
          </w:p>
        </w:tc>
      </w:tr>
      <w:tr w:rsidR="00536BE6" w14:paraId="56E2D73D" w14:textId="77777777" w:rsidTr="006C16FE">
        <w:trPr>
          <w:jc w:val="center"/>
        </w:trPr>
        <w:tc>
          <w:tcPr>
            <w:tcW w:w="2802" w:type="dxa"/>
            <w:vAlign w:val="center"/>
          </w:tcPr>
          <w:p w14:paraId="2641F2A7" w14:textId="77777777" w:rsidR="00536BE6" w:rsidRDefault="00256D37">
            <w:pPr>
              <w:pStyle w:val="Compact"/>
            </w:pPr>
            <w:r>
              <w:t>边值问题</w:t>
            </w:r>
          </w:p>
        </w:tc>
        <w:tc>
          <w:tcPr>
            <w:tcW w:w="2780" w:type="dxa"/>
            <w:vAlign w:val="center"/>
          </w:tcPr>
          <w:p w14:paraId="4B06C8EF" w14:textId="77777777" w:rsidR="00536BE6" w:rsidRDefault="00256D37">
            <w:pPr>
              <w:pStyle w:val="Compact"/>
            </w:pPr>
            <w:r>
              <w:t>初值问题</w:t>
            </w:r>
          </w:p>
        </w:tc>
        <w:tc>
          <w:tcPr>
            <w:tcW w:w="0" w:type="auto"/>
            <w:vAlign w:val="center"/>
          </w:tcPr>
          <w:p w14:paraId="5E57519D" w14:textId="77777777" w:rsidR="00536BE6" w:rsidRDefault="00256D37">
            <w:pPr>
              <w:pStyle w:val="Compact"/>
            </w:pPr>
            <w:r>
              <w:t>边值问题</w:t>
            </w:r>
          </w:p>
        </w:tc>
      </w:tr>
      <w:tr w:rsidR="00536BE6" w14:paraId="38DCABB3" w14:textId="77777777" w:rsidTr="006C16FE">
        <w:trPr>
          <w:jc w:val="center"/>
        </w:trPr>
        <w:tc>
          <w:tcPr>
            <w:tcW w:w="2802" w:type="dxa"/>
            <w:vAlign w:val="center"/>
          </w:tcPr>
          <w:p w14:paraId="57682BE1" w14:textId="44F3E588" w:rsidR="00536BE6" w:rsidRPr="00314AC1" w:rsidRDefault="00D81865">
            <w:pPr>
              <w:pStyle w:val="Compact"/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+(1+u)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=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u→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s=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u→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(2u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)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2780" w:type="dxa"/>
            <w:vAlign w:val="center"/>
          </w:tcPr>
          <w:p w14:paraId="52684615" w14:textId="266970B0" w:rsidR="00536BE6" w:rsidRPr="00C11E9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ba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+a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</m:bar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a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t→0</m:t>
                              </m:r>
                            </m:lim>
                          </m:limLow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</m:bar>
                          <m:r>
                            <w:rPr>
                              <w:rFonts w:ascii="Cambria Math" w:hAnsi="Cambria Math"/>
                            </w:rPr>
                            <m:t>=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5556A53" w14:textId="2C1988BE" w:rsidR="00536BE6" w:rsidRPr="00C11E9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ba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+r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ba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</m:bar>
                          <m:r>
                            <w:rPr>
                              <w:rFonts w:ascii="Cambria Math" w:hAnsi="Cambria Math"/>
                            </w:rPr>
                            <m:t>=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→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∞</m:t>
                              </m:r>
                            </m:lim>
                          </m:limLow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s</m:t>
                              </m:r>
                            </m:e>
                          </m:bar>
                          <m:r>
                            <w:rPr>
                              <w:rFonts w:ascii="Cambria Math" w:hAnsi="Cambria Math"/>
                            </w:rPr>
                            <m:t>=0</m:t>
                          </m:r>
                        </m:e>
                      </m:mr>
                      <m:mr>
                        <m:e>
                          <m:limLow>
                            <m:limLow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/>
                                </w:rPr>
                                <m:t>r→0</m:t>
                              </m:r>
                            </m:lim>
                          </m:limLow>
                          <m:r>
                            <w:rPr>
                              <w:rFonts w:ascii="Cambria Math" w:hAnsi="Cambria Math"/>
                            </w:rPr>
                            <m:t>r(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s</m:t>
                                  </m:r>
                                </m:e>
                              </m:ba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d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)=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πT</m:t>
                              </m:r>
                            </m:den>
                          </m:f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den>
                          </m:f>
                        </m:e>
                      </m:mr>
                    </m:m>
                  </m:e>
                </m:d>
              </m:oMath>
            </m:oMathPara>
          </w:p>
        </w:tc>
      </w:tr>
      <w:tr w:rsidR="00536BE6" w14:paraId="089F731B" w14:textId="77777777" w:rsidTr="006C16FE">
        <w:trPr>
          <w:jc w:val="center"/>
        </w:trPr>
        <w:tc>
          <w:tcPr>
            <w:tcW w:w="2802" w:type="dxa"/>
            <w:vAlign w:val="center"/>
          </w:tcPr>
          <w:p w14:paraId="04B3B8B0" w14:textId="77777777" w:rsidR="00536BE6" w:rsidRDefault="00536BE6">
            <w:pPr>
              <w:pStyle w:val="Compact"/>
            </w:pPr>
          </w:p>
        </w:tc>
        <w:tc>
          <w:tcPr>
            <w:tcW w:w="2780" w:type="dxa"/>
            <w:vAlign w:val="center"/>
          </w:tcPr>
          <w:p w14:paraId="7DC0F66D" w14:textId="77777777" w:rsidR="00536BE6" w:rsidRDefault="00256D37">
            <w:pPr>
              <w:pStyle w:val="Compact"/>
            </w:pPr>
            <w:r>
              <w:t xml:space="preserve">Hankel </w:t>
            </w:r>
            <w:r>
              <w:t>逆变换</w:t>
            </w:r>
          </w:p>
        </w:tc>
        <w:tc>
          <w:tcPr>
            <w:tcW w:w="0" w:type="auto"/>
            <w:vAlign w:val="center"/>
          </w:tcPr>
          <w:p w14:paraId="6EBAA02B" w14:textId="77777777" w:rsidR="00536BE6" w:rsidRDefault="00256D37">
            <w:pPr>
              <w:pStyle w:val="Compact"/>
            </w:pPr>
            <w:r>
              <w:t xml:space="preserve">Laplace </w:t>
            </w:r>
            <w:r>
              <w:t>逆变换</w:t>
            </w:r>
          </w:p>
        </w:tc>
      </w:tr>
      <w:tr w:rsidR="00536BE6" w14:paraId="2FD9A3E0" w14:textId="77777777" w:rsidTr="006C16FE">
        <w:trPr>
          <w:jc w:val="center"/>
        </w:trPr>
        <w:tc>
          <w:tcPr>
            <w:tcW w:w="2802" w:type="dxa"/>
            <w:vAlign w:val="center"/>
          </w:tcPr>
          <w:p w14:paraId="680F926C" w14:textId="77777777" w:rsidR="00536BE6" w:rsidRDefault="00536BE6">
            <w:pPr>
              <w:pStyle w:val="Compact"/>
            </w:pPr>
          </w:p>
        </w:tc>
        <w:tc>
          <w:tcPr>
            <w:tcW w:w="2780" w:type="dxa"/>
            <w:vAlign w:val="center"/>
          </w:tcPr>
          <w:p w14:paraId="38711B3E" w14:textId="52A14668" w:rsidR="00536BE6" w:rsidRPr="00C11E99" w:rsidRDefault="00314AC1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(r,t)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bar>
                      <m:barPr>
                        <m:pos m:val="top"/>
                        <m:ctrlPr>
                          <w:rPr>
                            <w:rFonts w:ascii="Cambria Math" w:hAnsi="Cambria Math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bar>
                  </m:e>
                </m:nary>
                <m:r>
                  <w:rPr>
                    <w:rFonts w:ascii="Cambria Math" w:hAnsi="Cambria Math"/>
                  </w:rPr>
                  <m:t>β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(βr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β</m:t>
                </m:r>
              </m:oMath>
            </m:oMathPara>
          </w:p>
        </w:tc>
        <w:tc>
          <w:tcPr>
            <w:tcW w:w="0" w:type="auto"/>
            <w:vAlign w:val="center"/>
          </w:tcPr>
          <w:p w14:paraId="662EE37A" w14:textId="77777777" w:rsidR="00536BE6" w:rsidRPr="00C11E99" w:rsidRDefault="00256D37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acc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</w:tbl>
    <w:p w14:paraId="75DBF0D7" w14:textId="77777777" w:rsidR="00DB7946" w:rsidRDefault="00DB7946">
      <w:pPr>
        <w:pStyle w:val="2"/>
        <w:rPr>
          <w:lang w:eastAsia="zh-CN"/>
        </w:rPr>
        <w:sectPr w:rsidR="00DB7946">
          <w:pgSz w:w="12240" w:h="15840"/>
          <w:pgMar w:top="1440" w:right="1800" w:bottom="1440" w:left="1800" w:header="720" w:footer="720" w:gutter="0"/>
          <w:cols w:space="720"/>
        </w:sectPr>
      </w:pPr>
      <w:bookmarkStart w:id="25" w:name="header-n505"/>
      <w:bookmarkEnd w:id="15"/>
      <w:bookmarkEnd w:id="23"/>
    </w:p>
    <w:p w14:paraId="4B709913" w14:textId="6DE7EF80" w:rsidR="00536BE6" w:rsidRDefault="00256D37">
      <w:pPr>
        <w:pStyle w:val="2"/>
        <w:rPr>
          <w:lang w:eastAsia="zh-CN"/>
        </w:rPr>
      </w:pPr>
      <w:bookmarkStart w:id="26" w:name="_Toc144910410"/>
      <w:r>
        <w:rPr>
          <w:lang w:eastAsia="zh-CN"/>
        </w:rPr>
        <w:lastRenderedPageBreak/>
        <w:t xml:space="preserve">F. Laplace </w:t>
      </w:r>
      <w:r>
        <w:rPr>
          <w:lang w:eastAsia="zh-CN"/>
        </w:rPr>
        <w:t>变换及应用</w:t>
      </w:r>
      <w:bookmarkEnd w:id="26"/>
    </w:p>
    <w:p w14:paraId="39AD396E" w14:textId="77777777" w:rsidR="00536BE6" w:rsidRDefault="00256D37">
      <w:pPr>
        <w:pStyle w:val="3"/>
        <w:rPr>
          <w:lang w:eastAsia="zh-CN"/>
        </w:rPr>
      </w:pPr>
      <w:bookmarkStart w:id="27" w:name="header-n506"/>
      <w:bookmarkStart w:id="28" w:name="_Toc144910411"/>
      <w:r>
        <w:rPr>
          <w:lang w:eastAsia="zh-CN"/>
        </w:rPr>
        <w:t xml:space="preserve">F1. Laplace </w:t>
      </w:r>
      <w:r>
        <w:rPr>
          <w:lang w:eastAsia="zh-CN"/>
        </w:rPr>
        <w:t>变换简介</w:t>
      </w:r>
      <w:bookmarkEnd w:id="28"/>
    </w:p>
    <w:p w14:paraId="45810E66" w14:textId="77777777" w:rsidR="00536BE6" w:rsidRDefault="00256D3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Laplace </w:t>
      </w:r>
      <w:r>
        <w:rPr>
          <w:b/>
          <w:bCs/>
          <w:lang w:eastAsia="zh-CN"/>
        </w:rPr>
        <w:t>变换定义</w:t>
      </w:r>
    </w:p>
    <w:p w14:paraId="031225F1" w14:textId="25BB08B0" w:rsidR="00536BE6" w:rsidRDefault="00256D37">
      <w:pPr>
        <w:pStyle w:val="a0"/>
        <w:rPr>
          <w:lang w:eastAsia="zh-CN"/>
        </w:rPr>
      </w:pP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是定义在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∞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上的实值函数，如果对于复参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β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jω</m:t>
        </m:r>
      </m:oMath>
      <w:r>
        <w:rPr>
          <w:lang w:eastAsia="zh-CN"/>
        </w:rPr>
        <w:t>，积分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p)=</m:t>
        </m:r>
        <m:nary>
          <m:naryPr>
            <m:limLoc m:val="subSup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lang w:eastAsia="zh-CN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∞</m:t>
            </m:r>
          </m:sup>
          <m:e>
            <m:r>
              <w:rPr>
                <w:rFonts w:ascii="Cambria Math" w:hAnsi="Cambria Math"/>
                <w:lang w:eastAsia="zh-CN"/>
              </w:rPr>
              <m:t>f(t)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-pt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d</m:t>
            </m:r>
            <m:r>
              <w:rPr>
                <w:rFonts w:ascii="Cambria Math" w:hAnsi="Cambria Math"/>
                <w:lang w:eastAsia="zh-CN"/>
              </w:rPr>
              <m:t>t</m:t>
            </m:r>
          </m:e>
        </m:nary>
      </m:oMath>
      <w:r>
        <w:rPr>
          <w:lang w:eastAsia="zh-CN"/>
        </w:rPr>
        <w:t>在复平面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的某一区域内收敛，则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Laplace </w:t>
      </w:r>
      <w:r>
        <w:rPr>
          <w:lang w:eastAsia="zh-CN"/>
        </w:rPr>
        <w:t>变换，记为</w:t>
      </w:r>
    </w:p>
    <w:p w14:paraId="6A463B95" w14:textId="4D77DF25" w:rsidR="00536BE6" w:rsidRDefault="00314AC1">
      <w:pPr>
        <w:pStyle w:val="a0"/>
      </w:pPr>
      <m:oMathPara>
        <m:oMath>
          <m:r>
            <w:rPr>
              <w:rFonts w:ascii="Cambria Math" w:hAnsi="Cambria Math"/>
            </w:rPr>
            <m:t>F(p</m:t>
          </m:r>
          <m:r>
            <m:rPr>
              <m:scr m:val="script"/>
            </m:rPr>
            <w:rPr>
              <w:rFonts w:ascii="Cambria Math" w:hAnsi="Cambria Math"/>
            </w:rPr>
            <m:t>)=L{</m:t>
          </m:r>
          <m:r>
            <w:rPr>
              <w:rFonts w:ascii="Cambria Math" w:hAnsi="Cambria Math"/>
            </w:rPr>
            <m:t>f(t)}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f(t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p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2368A357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相应地，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Laplace </w:t>
      </w:r>
      <w:r>
        <w:rPr>
          <w:lang w:eastAsia="zh-CN"/>
        </w:rPr>
        <w:t>逆变换，记为</w:t>
      </w:r>
    </w:p>
    <w:p w14:paraId="004F13C8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74B68498" w14:textId="77777777" w:rsidR="00536BE6" w:rsidRDefault="00256D3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简单函数的</w:t>
      </w:r>
      <w:r>
        <w:rPr>
          <w:b/>
          <w:bCs/>
          <w:lang w:eastAsia="zh-CN"/>
        </w:rPr>
        <w:t xml:space="preserve"> Laplace </w:t>
      </w:r>
      <w:r>
        <w:rPr>
          <w:b/>
          <w:bCs/>
          <w:lang w:eastAsia="zh-CN"/>
        </w:rPr>
        <w:t>变换</w:t>
      </w:r>
    </w:p>
    <w:p w14:paraId="1909AA1E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t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pt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∞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a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at</m:t>
                        </m:r>
                      </m:sup>
                    </m:sSup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</m:sSup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∞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{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t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t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</m:e>
            </m:mr>
            <m:mr>
              <m:e/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a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{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at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t</m:t>
                        </m:r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a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</m:sSubSup>
              </m:e>
            </m:mr>
            <m:mr>
              <m:e/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 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e>
            </m:m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</m:sSup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m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sup>
                                </m:sSup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n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!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m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</m:t>
                        </m:r>
                      </m:sup>
                    </m:sSubSup>
                  </m:e>
                </m:nary>
              </m:e>
            </m:mr>
            <m:mr>
              <m:e/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 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e>
            </m:mr>
            <m:mr>
              <m:e/>
              <m:e/>
              <m:e/>
            </m:mr>
          </m:m>
        </m:oMath>
      </m:oMathPara>
    </w:p>
    <w:p w14:paraId="22CFFC2B" w14:textId="77777777" w:rsidR="00536BE6" w:rsidRDefault="00256D37">
      <w:pPr>
        <w:pStyle w:val="FirstParagraph"/>
      </w:pPr>
      <w:r>
        <w:rPr>
          <w:b/>
          <w:bCs/>
        </w:rPr>
        <w:t>特殊函数的</w:t>
      </w:r>
      <w:r>
        <w:rPr>
          <w:b/>
          <w:bCs/>
        </w:rPr>
        <w:t xml:space="preserve"> Laplace </w:t>
      </w:r>
      <w:r>
        <w:rPr>
          <w:b/>
          <w:bCs/>
        </w:rPr>
        <w:t>变换</w:t>
      </w:r>
    </w:p>
    <w:p w14:paraId="2009CB19" w14:textId="77777777" w:rsidR="00536BE6" w:rsidRDefault="00256D37">
      <w:pPr>
        <w:numPr>
          <w:ilvl w:val="0"/>
          <w:numId w:val="21"/>
        </w:numPr>
      </w:pPr>
      <w:r>
        <w:t xml:space="preserve">Heaviside </w:t>
      </w:r>
      <w:r>
        <w:t>阶跃函数</w:t>
      </w:r>
      <w:r>
        <w:t xml:space="preserve"> (Heaviside step function)</w:t>
      </w:r>
      <w:r>
        <w:t>：</w:t>
      </w:r>
    </w:p>
    <w:p w14:paraId="32C150E1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for 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for 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3D489690" w14:textId="77777777" w:rsidR="00536BE6" w:rsidRDefault="00256D37">
      <w:pPr>
        <w:pStyle w:val="FirstParagraph"/>
      </w:pPr>
      <w:r>
        <w:lastRenderedPageBreak/>
        <w:t>Laplace</w:t>
      </w:r>
      <w:r>
        <w:t>变换：</w:t>
      </w:r>
    </w:p>
    <w:p w14:paraId="24C4EF73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s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</m:oMath>
      </m:oMathPara>
    </w:p>
    <w:p w14:paraId="3222E027" w14:textId="77777777" w:rsidR="00536BE6" w:rsidRDefault="00256D37">
      <w:pPr>
        <w:numPr>
          <w:ilvl w:val="0"/>
          <w:numId w:val="22"/>
        </w:numPr>
      </w:pPr>
      <m:oMath>
        <m:r>
          <w:rPr>
            <w:rFonts w:ascii="Cambria Math" w:hAnsi="Cambria Math"/>
          </w:rPr>
          <m:t>δ</m:t>
        </m:r>
      </m:oMath>
      <w:r>
        <w:t xml:space="preserve"> </w:t>
      </w:r>
      <w:r>
        <w:t>函数</w:t>
      </w:r>
      <w:r>
        <w:t xml:space="preserve"> (Dirac Delta function) </w:t>
      </w:r>
      <w:r>
        <w:t>或脉冲函数</w:t>
      </w:r>
      <w:r>
        <w:t xml:space="preserve"> (Impulse function)</w:t>
      </w:r>
      <w:r>
        <w:t>：</w:t>
      </w:r>
    </w:p>
    <w:p w14:paraId="7EFDF5AE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for 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e>
                  <m:e>
                    <m:r>
                      <w:rPr>
                        <w:rFonts w:ascii="Cambria Math" w:hAnsi="Cambria Math"/>
                      </w:rPr>
                      <m:t>for 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ε</m:t>
              </m:r>
            </m:sub>
            <m:sup>
              <m:r>
                <w:rPr>
                  <w:rFonts w:ascii="Cambria Math" w:hAnsi="Cambria Math"/>
                </w:rPr>
                <m:t>ε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6FC71948" w14:textId="77777777" w:rsidR="00536BE6" w:rsidRDefault="00256D37">
      <w:pPr>
        <w:pStyle w:val="FirstParagraph"/>
      </w:pPr>
      <w:r>
        <w:t>也可表示为</w:t>
      </w:r>
    </w:p>
    <w:p w14:paraId="4421CFC6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for 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ε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for 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ε</m:t>
          </m:r>
          <m:r>
            <m:rPr>
              <m:sty m:val="p"/>
            </m:rPr>
            <w:rPr>
              <w:rFonts w:ascii="Cambria Math" w:hAnsi="Cambria Math"/>
            </w:rPr>
            <m:t>→</m:t>
          </m:r>
          <m:r>
            <w:rPr>
              <w:rFonts w:ascii="Cambria Math" w:hAnsi="Cambria Math"/>
            </w:rPr>
            <m:t>0</m:t>
          </m:r>
        </m:oMath>
      </m:oMathPara>
    </w:p>
    <w:p w14:paraId="602CB911" w14:textId="77777777" w:rsidR="00536BE6" w:rsidRDefault="00256D37">
      <w:pPr>
        <w:pStyle w:val="FirstParagraph"/>
      </w:pPr>
      <m:oMath>
        <m:r>
          <w:rPr>
            <w:rFonts w:ascii="Cambria Math" w:hAnsi="Cambria Math"/>
          </w:rPr>
          <m:t>δ</m:t>
        </m:r>
      </m:oMath>
      <w:r>
        <w:t xml:space="preserve"> </w:t>
      </w:r>
      <w:r>
        <w:t>函数性质</w:t>
      </w:r>
      <w:r>
        <w:t>:</w:t>
      </w:r>
    </w:p>
    <w:p w14:paraId="2EC4AEB9" w14:textId="77777777" w:rsidR="00536BE6" w:rsidRDefault="00D81865">
      <w:pPr>
        <w:pStyle w:val="a0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</w:rPr>
                <m:t>-∞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δ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</m:oMath>
      </m:oMathPara>
    </w:p>
    <w:p w14:paraId="4A6FB81D" w14:textId="77777777" w:rsidR="00536BE6" w:rsidRDefault="00256D37">
      <w:pPr>
        <w:pStyle w:val="FirstParagraph"/>
      </w:pPr>
      <w:r>
        <w:t xml:space="preserve">Laplace </w:t>
      </w:r>
      <w:r>
        <w:t>变换</w:t>
      </w:r>
      <w:r>
        <w:t>:</w:t>
      </w:r>
    </w:p>
    <w:p w14:paraId="3AF70042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r>
                  <w:rPr>
                    <w:rFonts w:ascii="Cambria Math" w:hAnsi="Cambria Math"/>
                  </w:rPr>
                  <m:t>δ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ε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pt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ε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ε</m:t>
                            </m:r>
                          </m:e>
                        </m:d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pε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sup>
                </m:sSup>
              </m:e>
            </m:mr>
            <m:mr>
              <m:e/>
              <m:e/>
            </m:mr>
          </m:m>
        </m:oMath>
      </m:oMathPara>
    </w:p>
    <w:p w14:paraId="30D1C802" w14:textId="77777777" w:rsidR="00536BE6" w:rsidRDefault="00256D37">
      <w:pPr>
        <w:pStyle w:val="FirstParagraph"/>
      </w:pPr>
      <w:r>
        <w:t>即</w:t>
      </w:r>
    </w:p>
    <w:p w14:paraId="7AF2BB02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r>
            <w:rPr>
              <w:rFonts w:ascii="Cambria Math" w:hAnsi="Cambria Math"/>
            </w:rPr>
            <m:t>δ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}=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4CFD241A" w14:textId="77777777" w:rsidR="00536BE6" w:rsidRDefault="00256D3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Laplace </w:t>
      </w:r>
      <w:r>
        <w:rPr>
          <w:b/>
          <w:bCs/>
          <w:lang w:eastAsia="zh-CN"/>
        </w:rPr>
        <w:t>变换存在定理</w:t>
      </w:r>
    </w:p>
    <w:p w14:paraId="265ED456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设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满足：</w:t>
      </w:r>
    </w:p>
    <w:p w14:paraId="1F04A762" w14:textId="77777777" w:rsidR="00536BE6" w:rsidRDefault="00256D37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在任何有限区间上分段连续；</w:t>
      </w:r>
    </w:p>
    <w:p w14:paraId="109620AA" w14:textId="77777777" w:rsidR="00536BE6" w:rsidRDefault="00256D37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即存在常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 xml:space="preserve"> </w:t>
      </w:r>
      <w:r>
        <w:rPr>
          <w:lang w:eastAsia="zh-CN"/>
        </w:rPr>
        <w:t>及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使得</w:t>
      </w:r>
      <w:r>
        <w:rPr>
          <w:lang w:eastAsia="zh-C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ct</m:t>
            </m:r>
          </m:sup>
        </m:sSup>
      </m:oMath>
      <w:r>
        <w:rPr>
          <w:lang w:eastAsia="zh-CN"/>
        </w:rPr>
        <w:t>。</w:t>
      </w:r>
    </w:p>
    <w:p w14:paraId="6A6FC6DD" w14:textId="1661D4CA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则</w:t>
      </w:r>
      <w:proofErr w:type="gramStart"/>
      <w:r>
        <w:rPr>
          <w:lang w:eastAsia="zh-CN"/>
        </w:rPr>
        <w:t>象</w:t>
      </w:r>
      <w:proofErr w:type="gramEnd"/>
      <w:r>
        <w:rPr>
          <w:lang w:eastAsia="zh-CN"/>
        </w:rPr>
        <w:t>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半平面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Re</m:t>
        </m:r>
        <m:r>
          <w:rPr>
            <w:rFonts w:ascii="Cambria Math" w:hAnsi="Cambria Math"/>
            <w:lang w:eastAsia="zh-CN"/>
          </w:rPr>
          <m:t>p&gt;c</m:t>
        </m:r>
      </m:oMath>
      <w:r>
        <w:rPr>
          <w:lang w:eastAsia="zh-CN"/>
        </w:rPr>
        <w:t>上一定存在且解析。</w:t>
      </w:r>
    </w:p>
    <w:p w14:paraId="5D2CF376" w14:textId="77777777" w:rsidR="00536BE6" w:rsidRDefault="00256D37">
      <w:pPr>
        <w:pStyle w:val="a0"/>
        <w:rPr>
          <w:lang w:eastAsia="zh-CN"/>
        </w:rPr>
      </w:pPr>
      <w:r>
        <w:rPr>
          <w:b/>
          <w:bCs/>
          <w:lang w:eastAsia="zh-CN"/>
        </w:rPr>
        <w:t xml:space="preserve">Laplace </w:t>
      </w:r>
      <w:r>
        <w:rPr>
          <w:b/>
          <w:bCs/>
          <w:lang w:eastAsia="zh-CN"/>
        </w:rPr>
        <w:t>变换性质</w:t>
      </w:r>
      <w:r>
        <w:rPr>
          <w:lang w:eastAsia="zh-CN"/>
        </w:rPr>
        <w:br/>
      </w:r>
      <w:r>
        <w:rPr>
          <w:lang w:eastAsia="zh-CN"/>
        </w:rPr>
        <w:t>设</w:t>
      </w:r>
    </w:p>
    <w:p w14:paraId="2084D447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cr m:val="script"/>
              <m:sty m:val="p"/>
            </m:rPr>
            <w:rPr>
              <w:rFonts w:ascii="Cambria Math" w:hAnsi="Cambria Math"/>
            </w:rPr>
            <m:t>=L{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.</m:t>
          </m:r>
          <m:r>
            <w:rPr>
              <w:rFonts w:ascii="Cambria Math" w:hAnsi="Cambria Math"/>
            </w:rPr>
            <m:t> 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cr m:val="script"/>
              <m:sty m:val="p"/>
            </m:rPr>
            <w:rPr>
              <w:rFonts w:ascii="Cambria Math" w:hAnsi="Cambria Math"/>
            </w:rPr>
            <m:t>=L{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2D07C8A" w14:textId="77777777" w:rsidR="00536BE6" w:rsidRDefault="00256D37">
      <w:pPr>
        <w:numPr>
          <w:ilvl w:val="0"/>
          <w:numId w:val="24"/>
        </w:numPr>
      </w:pPr>
      <w:r>
        <w:t>线性性质</w:t>
      </w:r>
    </w:p>
    <w:p w14:paraId="33467E52" w14:textId="77777777" w:rsidR="00536BE6" w:rsidRDefault="00256D37">
      <w:pPr>
        <w:pStyle w:val="FirstParagraph"/>
      </w:pPr>
      <w:r>
        <w:lastRenderedPageBreak/>
        <w:t>设</w:t>
      </w:r>
      <w: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b</m:t>
        </m:r>
      </m:oMath>
      <w:r>
        <w:t xml:space="preserve"> </w:t>
      </w:r>
      <w:r>
        <w:t>为常数，则有</w:t>
      </w:r>
    </w:p>
    <w:p w14:paraId="3268CE81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r>
            <w:rPr>
              <w:rFonts w:ascii="Cambria Math" w:hAnsi="Cambria Math"/>
            </w:rPr>
            <m:t>a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a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79C705F9" w14:textId="77777777" w:rsidR="00536BE6" w:rsidRDefault="00D8186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a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a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633D1CDD" w14:textId="77777777" w:rsidR="00536BE6" w:rsidRDefault="00256D37">
      <w:pPr>
        <w:numPr>
          <w:ilvl w:val="0"/>
          <w:numId w:val="25"/>
        </w:numPr>
      </w:pPr>
      <w:r>
        <w:t>相似性质</w:t>
      </w:r>
    </w:p>
    <w:p w14:paraId="3A892A6B" w14:textId="77777777" w:rsidR="00536BE6" w:rsidRDefault="00256D37">
      <w:pPr>
        <w:pStyle w:val="FirstParagraph"/>
      </w:pPr>
      <w:r>
        <w:t>设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为任一正实数，则</w:t>
      </w:r>
    </w:p>
    <w:p w14:paraId="3B2D266F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d>
        </m:oMath>
      </m:oMathPara>
    </w:p>
    <w:p w14:paraId="4E2848D0" w14:textId="77777777" w:rsidR="00536BE6" w:rsidRDefault="00D8186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</m:e>
          </m:d>
        </m:oMath>
      </m:oMathPara>
    </w:p>
    <w:p w14:paraId="7A7E4141" w14:textId="77777777" w:rsidR="00536BE6" w:rsidRDefault="00256D37">
      <w:pPr>
        <w:numPr>
          <w:ilvl w:val="0"/>
          <w:numId w:val="26"/>
        </w:numPr>
      </w:pPr>
      <w:r>
        <w:t>延迟性质</w:t>
      </w:r>
    </w:p>
    <w:p w14:paraId="589A57D1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对任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非负实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τ</m:t>
        </m:r>
      </m:oMath>
      <w:r>
        <w:rPr>
          <w:lang w:eastAsia="zh-CN"/>
        </w:rPr>
        <w:t xml:space="preserve"> </w:t>
      </w:r>
      <w:r>
        <w:rPr>
          <w:lang w:eastAsia="zh-CN"/>
        </w:rPr>
        <w:t>有</w:t>
      </w:r>
    </w:p>
    <w:p w14:paraId="3427DAD9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τ</m:t>
              </m:r>
            </m:e>
          </m:d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τ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τ</m:t>
              </m:r>
            </m:sup>
          </m:sSup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78037C36" w14:textId="77777777" w:rsidR="00536BE6" w:rsidRDefault="00256D37">
      <w:pPr>
        <w:numPr>
          <w:ilvl w:val="0"/>
          <w:numId w:val="27"/>
        </w:numPr>
      </w:pPr>
      <w:r>
        <w:t>位移性质</w:t>
      </w:r>
    </w:p>
    <w:p w14:paraId="38C12B77" w14:textId="77777777" w:rsidR="00536BE6" w:rsidRDefault="00256D37">
      <w:pPr>
        <w:pStyle w:val="FirstParagraph"/>
      </w:pPr>
      <w:r>
        <w:t>设</w:t>
      </w:r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为任一复常数，则</w:t>
      </w:r>
    </w:p>
    <w:p w14:paraId="65AD33D8" w14:textId="77777777" w:rsidR="00536BE6" w:rsidRDefault="00256D37">
      <w:pPr>
        <w:pStyle w:val="a0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at</m:t>
              </m:r>
            </m:sup>
          </m:sSup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40AAC77A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t</m:t>
              </m:r>
            </m:sup>
          </m:sSup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14:paraId="72B35D46" w14:textId="77777777" w:rsidR="00536BE6" w:rsidRDefault="00256D37">
      <w:pPr>
        <w:numPr>
          <w:ilvl w:val="0"/>
          <w:numId w:val="28"/>
        </w:numPr>
      </w:pPr>
      <w:r>
        <w:t>微分性质</w:t>
      </w:r>
    </w:p>
    <w:p w14:paraId="660E2AFB" w14:textId="77777777" w:rsidR="00536BE6" w:rsidRDefault="00D8186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e>
            </m:m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⋯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e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=-L{</m:t>
                </m:r>
                <m:r>
                  <w:rPr>
                    <w:rFonts w:ascii="Cambria Math" w:hAnsi="Cambria Math"/>
                  </w:rPr>
                  <m:t>t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  <m:mr>
              <m:e/>
              <m:e/>
            </m:mr>
          </m:m>
        </m:oMath>
      </m:oMathPara>
    </w:p>
    <w:p w14:paraId="4893D665" w14:textId="77777777" w:rsidR="00536BE6" w:rsidRDefault="00256D37">
      <w:pPr>
        <w:numPr>
          <w:ilvl w:val="0"/>
          <w:numId w:val="29"/>
        </w:numPr>
      </w:pPr>
      <w:r>
        <w:t>积分性质</w:t>
      </w:r>
    </w:p>
    <w:p w14:paraId="6A94BA27" w14:textId="77777777" w:rsidR="00536BE6" w:rsidRDefault="00D8186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nary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e>
            </m:mr>
            <m:mr>
              <m:e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p</m:t>
                </m:r>
              </m:e>
            </m:mr>
          </m:m>
        </m:oMath>
      </m:oMathPara>
    </w:p>
    <w:p w14:paraId="66B665B9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函数满足：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则定义卷积如下：</w:t>
      </w:r>
    </w:p>
    <w:p w14:paraId="7E695833" w14:textId="4D492B1D" w:rsidR="00536BE6" w:rsidRDefault="00D81865">
      <w:pPr>
        <w:pStyle w:val="a0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(t)*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(t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τ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-τ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</m:e>
                </m:nary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grow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-τ)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τ)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τ</m:t>
                    </m:r>
                  </m:e>
                </m:nary>
              </m:e>
            </m:mr>
          </m:m>
        </m:oMath>
      </m:oMathPara>
    </w:p>
    <w:p w14:paraId="2A698F3F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由上式给出的卷积满足交换律、结合律及分配律等性质。</w:t>
      </w:r>
    </w:p>
    <w:p w14:paraId="2EA91AF6" w14:textId="77777777" w:rsidR="00536BE6" w:rsidRDefault="00256D37">
      <w:pPr>
        <w:numPr>
          <w:ilvl w:val="0"/>
          <w:numId w:val="30"/>
        </w:numPr>
      </w:pPr>
      <w:proofErr w:type="spellStart"/>
      <w:r>
        <w:t>卷积定理</w:t>
      </w:r>
      <w:proofErr w:type="spellEnd"/>
    </w:p>
    <w:p w14:paraId="287C1640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{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3B6E68A5" w14:textId="77777777" w:rsidR="00536BE6" w:rsidRDefault="00256D37">
      <w:pPr>
        <w:pStyle w:val="FirstParagraph"/>
        <w:rPr>
          <w:lang w:eastAsia="zh-CN"/>
        </w:rPr>
      </w:pPr>
      <w:r>
        <w:rPr>
          <w:b/>
          <w:bCs/>
          <w:lang w:eastAsia="zh-CN"/>
        </w:rPr>
        <w:t xml:space="preserve">Laplace </w:t>
      </w:r>
      <w:r>
        <w:rPr>
          <w:b/>
          <w:bCs/>
          <w:lang w:eastAsia="zh-CN"/>
        </w:rPr>
        <w:t>变换与逆变换简表</w:t>
      </w:r>
    </w:p>
    <w:tbl>
      <w:tblPr>
        <w:tblStyle w:val="Table"/>
        <w:tblW w:w="0" w:type="auto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ook w:val="0020" w:firstRow="1" w:lastRow="0" w:firstColumn="0" w:lastColumn="0" w:noHBand="0" w:noVBand="0"/>
      </w:tblPr>
      <w:tblGrid>
        <w:gridCol w:w="898"/>
        <w:gridCol w:w="3658"/>
        <w:gridCol w:w="2194"/>
      </w:tblGrid>
      <w:tr w:rsidR="00536BE6" w14:paraId="7086E7BD" w14:textId="77777777" w:rsidTr="006C16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898" w:type="dxa"/>
            <w:tcBorders>
              <w:bottom w:val="none" w:sz="0" w:space="0" w:color="auto"/>
            </w:tcBorders>
            <w:vAlign w:val="center"/>
          </w:tcPr>
          <w:p w14:paraId="15B16227" w14:textId="77777777" w:rsidR="00536BE6" w:rsidRDefault="00256D37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tcW w:w="3658" w:type="dxa"/>
            <w:tcBorders>
              <w:bottom w:val="none" w:sz="0" w:space="0" w:color="auto"/>
            </w:tcBorders>
            <w:vAlign w:val="center"/>
          </w:tcPr>
          <w:p w14:paraId="510F2E56" w14:textId="77777777" w:rsidR="00536BE6" w:rsidRDefault="00256D3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2194" w:type="dxa"/>
            <w:tcBorders>
              <w:bottom w:val="none" w:sz="0" w:space="0" w:color="auto"/>
            </w:tcBorders>
            <w:vAlign w:val="center"/>
          </w:tcPr>
          <w:p w14:paraId="4E716D9C" w14:textId="77777777" w:rsidR="00536BE6" w:rsidRDefault="00256D37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=L{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536BE6" w14:paraId="3503EE48" w14:textId="77777777" w:rsidTr="006C16FE">
        <w:trPr>
          <w:jc w:val="center"/>
        </w:trPr>
        <w:tc>
          <w:tcPr>
            <w:tcW w:w="898" w:type="dxa"/>
            <w:vAlign w:val="center"/>
          </w:tcPr>
          <w:p w14:paraId="02753759" w14:textId="77777777" w:rsidR="00536BE6" w:rsidRDefault="00256D37" w:rsidP="00DB7946">
            <w:pPr>
              <w:pStyle w:val="Compact"/>
              <w:jc w:val="center"/>
            </w:pPr>
            <w:r>
              <w:t>(1)</w:t>
            </w:r>
          </w:p>
        </w:tc>
        <w:tc>
          <w:tcPr>
            <w:tcW w:w="3658" w:type="dxa"/>
            <w:vAlign w:val="center"/>
          </w:tcPr>
          <w:p w14:paraId="65D90435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2194" w:type="dxa"/>
            <w:vAlign w:val="center"/>
          </w:tcPr>
          <w:p w14:paraId="51834BE8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</m:oMath>
            </m:oMathPara>
          </w:p>
        </w:tc>
      </w:tr>
      <w:tr w:rsidR="00536BE6" w14:paraId="7FB9B53F" w14:textId="77777777" w:rsidTr="006C16FE">
        <w:trPr>
          <w:jc w:val="center"/>
        </w:trPr>
        <w:tc>
          <w:tcPr>
            <w:tcW w:w="898" w:type="dxa"/>
            <w:vAlign w:val="center"/>
          </w:tcPr>
          <w:p w14:paraId="72D90251" w14:textId="77777777" w:rsidR="00536BE6" w:rsidRDefault="00256D37" w:rsidP="00DB7946">
            <w:pPr>
              <w:pStyle w:val="Compact"/>
              <w:jc w:val="center"/>
            </w:pPr>
            <w:r>
              <w:t>(2)</w:t>
            </w:r>
          </w:p>
        </w:tc>
        <w:tc>
          <w:tcPr>
            <w:tcW w:w="3658" w:type="dxa"/>
            <w:vAlign w:val="center"/>
          </w:tcPr>
          <w:p w14:paraId="0A3AC62E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H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0BD183CB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</w:tr>
      <w:tr w:rsidR="00536BE6" w14:paraId="72FE7C53" w14:textId="77777777" w:rsidTr="006C16FE">
        <w:trPr>
          <w:jc w:val="center"/>
        </w:trPr>
        <w:tc>
          <w:tcPr>
            <w:tcW w:w="898" w:type="dxa"/>
            <w:vAlign w:val="center"/>
          </w:tcPr>
          <w:p w14:paraId="126B1C10" w14:textId="77777777" w:rsidR="00536BE6" w:rsidRDefault="00256D37" w:rsidP="00DB7946">
            <w:pPr>
              <w:pStyle w:val="Compact"/>
              <w:jc w:val="center"/>
            </w:pPr>
            <w:r>
              <w:t>(3)</w:t>
            </w:r>
          </w:p>
        </w:tc>
        <w:tc>
          <w:tcPr>
            <w:tcW w:w="3658" w:type="dxa"/>
            <w:vAlign w:val="center"/>
          </w:tcPr>
          <w:p w14:paraId="32205420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δ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1D481FF3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d>
              </m:oMath>
            </m:oMathPara>
          </w:p>
        </w:tc>
      </w:tr>
      <w:tr w:rsidR="00536BE6" w14:paraId="4F515ED6" w14:textId="77777777" w:rsidTr="006C16FE">
        <w:trPr>
          <w:jc w:val="center"/>
        </w:trPr>
        <w:tc>
          <w:tcPr>
            <w:tcW w:w="898" w:type="dxa"/>
            <w:vAlign w:val="center"/>
          </w:tcPr>
          <w:p w14:paraId="27F46E32" w14:textId="77777777" w:rsidR="00536BE6" w:rsidRDefault="00256D37" w:rsidP="00DB7946">
            <w:pPr>
              <w:pStyle w:val="Compact"/>
              <w:jc w:val="center"/>
            </w:pPr>
            <w:r>
              <w:t>(4)</w:t>
            </w:r>
          </w:p>
        </w:tc>
        <w:tc>
          <w:tcPr>
            <w:tcW w:w="3658" w:type="dxa"/>
            <w:vAlign w:val="center"/>
          </w:tcPr>
          <w:p w14:paraId="67343952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2194" w:type="dxa"/>
            <w:vAlign w:val="center"/>
          </w:tcPr>
          <w:p w14:paraId="5987F1BA" w14:textId="77777777" w:rsidR="00536BE6" w:rsidRPr="004338E9" w:rsidRDefault="00D81865" w:rsidP="004338E9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536BE6" w14:paraId="5F782B95" w14:textId="77777777" w:rsidTr="006C16FE">
        <w:trPr>
          <w:jc w:val="center"/>
        </w:trPr>
        <w:tc>
          <w:tcPr>
            <w:tcW w:w="898" w:type="dxa"/>
            <w:vAlign w:val="center"/>
          </w:tcPr>
          <w:p w14:paraId="7FB011A7" w14:textId="77777777" w:rsidR="00536BE6" w:rsidRDefault="00256D37" w:rsidP="00DB7946">
            <w:pPr>
              <w:pStyle w:val="Compact"/>
              <w:jc w:val="center"/>
            </w:pPr>
            <w:r>
              <w:t>(5)</w:t>
            </w:r>
          </w:p>
        </w:tc>
        <w:tc>
          <w:tcPr>
            <w:tcW w:w="3658" w:type="dxa"/>
            <w:vAlign w:val="center"/>
          </w:tcPr>
          <w:p w14:paraId="20A232AC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p>
              </m:oMath>
            </m:oMathPara>
          </w:p>
        </w:tc>
        <w:tc>
          <w:tcPr>
            <w:tcW w:w="2194" w:type="dxa"/>
            <w:vAlign w:val="center"/>
          </w:tcPr>
          <w:p w14:paraId="097EC5D5" w14:textId="77777777" w:rsidR="00536BE6" w:rsidRPr="004338E9" w:rsidRDefault="00D81865" w:rsidP="004338E9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den>
                </m:f>
              </m:oMath>
            </m:oMathPara>
          </w:p>
        </w:tc>
      </w:tr>
      <w:tr w:rsidR="00536BE6" w14:paraId="63C48988" w14:textId="77777777" w:rsidTr="006C16FE">
        <w:trPr>
          <w:jc w:val="center"/>
        </w:trPr>
        <w:tc>
          <w:tcPr>
            <w:tcW w:w="898" w:type="dxa"/>
            <w:vAlign w:val="center"/>
          </w:tcPr>
          <w:p w14:paraId="202CDD9B" w14:textId="77777777" w:rsidR="00536BE6" w:rsidRDefault="00256D37" w:rsidP="00DB7946">
            <w:pPr>
              <w:pStyle w:val="Compact"/>
              <w:jc w:val="center"/>
            </w:pPr>
            <w:r>
              <w:t>(6)</w:t>
            </w:r>
          </w:p>
        </w:tc>
        <w:tc>
          <w:tcPr>
            <w:tcW w:w="3658" w:type="dxa"/>
            <w:vAlign w:val="center"/>
          </w:tcPr>
          <w:p w14:paraId="743E3B0D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t</m:t>
                    </m:r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126C6753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</m:den>
                </m:f>
              </m:oMath>
            </m:oMathPara>
          </w:p>
        </w:tc>
      </w:tr>
      <w:tr w:rsidR="00536BE6" w14:paraId="2316520D" w14:textId="77777777" w:rsidTr="006C16FE">
        <w:trPr>
          <w:jc w:val="center"/>
        </w:trPr>
        <w:tc>
          <w:tcPr>
            <w:tcW w:w="898" w:type="dxa"/>
            <w:vAlign w:val="center"/>
          </w:tcPr>
          <w:p w14:paraId="05DD10F5" w14:textId="77777777" w:rsidR="00536BE6" w:rsidRDefault="00256D37" w:rsidP="00DB7946">
            <w:pPr>
              <w:pStyle w:val="Compact"/>
              <w:jc w:val="center"/>
            </w:pPr>
            <w:r>
              <w:t>(7)</w:t>
            </w:r>
          </w:p>
        </w:tc>
        <w:tc>
          <w:tcPr>
            <w:tcW w:w="3658" w:type="dxa"/>
            <w:vAlign w:val="center"/>
          </w:tcPr>
          <w:p w14:paraId="0CE045B9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t</m:t>
                    </m:r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12DF7EF6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den>
                </m:f>
              </m:oMath>
            </m:oMathPara>
          </w:p>
        </w:tc>
      </w:tr>
      <w:tr w:rsidR="00536BE6" w14:paraId="214C456E" w14:textId="77777777" w:rsidTr="006C16FE">
        <w:trPr>
          <w:jc w:val="center"/>
        </w:trPr>
        <w:tc>
          <w:tcPr>
            <w:tcW w:w="898" w:type="dxa"/>
            <w:vAlign w:val="center"/>
          </w:tcPr>
          <w:p w14:paraId="2A56766B" w14:textId="77777777" w:rsidR="00536BE6" w:rsidRDefault="00256D37" w:rsidP="00DB7946">
            <w:pPr>
              <w:pStyle w:val="Compact"/>
              <w:jc w:val="center"/>
            </w:pPr>
            <w:r>
              <w:t>(8)</w:t>
            </w:r>
          </w:p>
        </w:tc>
        <w:tc>
          <w:tcPr>
            <w:tcW w:w="3658" w:type="dxa"/>
            <w:vAlign w:val="center"/>
          </w:tcPr>
          <w:p w14:paraId="5209BB77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t</m:t>
                        </m:r>
                      </m:e>
                    </m:rad>
                  </m:den>
                </m:f>
              </m:oMath>
            </m:oMathPara>
          </w:p>
        </w:tc>
        <w:tc>
          <w:tcPr>
            <w:tcW w:w="2194" w:type="dxa"/>
            <w:vAlign w:val="center"/>
          </w:tcPr>
          <w:p w14:paraId="5A69A0D7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den>
                </m:f>
              </m:oMath>
            </m:oMathPara>
          </w:p>
        </w:tc>
      </w:tr>
      <w:tr w:rsidR="00536BE6" w14:paraId="1A3C2F36" w14:textId="77777777" w:rsidTr="006C16FE">
        <w:trPr>
          <w:jc w:val="center"/>
        </w:trPr>
        <w:tc>
          <w:tcPr>
            <w:tcW w:w="898" w:type="dxa"/>
            <w:vAlign w:val="center"/>
          </w:tcPr>
          <w:p w14:paraId="061040F7" w14:textId="77777777" w:rsidR="00536BE6" w:rsidRDefault="00256D37" w:rsidP="00DB7946">
            <w:pPr>
              <w:pStyle w:val="Compact"/>
              <w:jc w:val="center"/>
            </w:pPr>
            <w:r>
              <w:t>(9)</w:t>
            </w:r>
          </w:p>
        </w:tc>
        <w:tc>
          <w:tcPr>
            <w:tcW w:w="3658" w:type="dxa"/>
            <w:vAlign w:val="center"/>
          </w:tcPr>
          <w:p w14:paraId="3898F974" w14:textId="77777777" w:rsidR="00536BE6" w:rsidRPr="004338E9" w:rsidRDefault="00256D37" w:rsidP="00DB7946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</m:oMath>
            </m:oMathPara>
          </w:p>
        </w:tc>
        <w:tc>
          <w:tcPr>
            <w:tcW w:w="2194" w:type="dxa"/>
            <w:vAlign w:val="center"/>
          </w:tcPr>
          <w:p w14:paraId="5FA6BA0B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</w:tr>
      <w:tr w:rsidR="00536BE6" w14:paraId="1295C10F" w14:textId="77777777" w:rsidTr="006C16FE">
        <w:trPr>
          <w:jc w:val="center"/>
        </w:trPr>
        <w:tc>
          <w:tcPr>
            <w:tcW w:w="898" w:type="dxa"/>
            <w:vAlign w:val="center"/>
          </w:tcPr>
          <w:p w14:paraId="11EBDDB9" w14:textId="77777777" w:rsidR="00536BE6" w:rsidRDefault="00256D37" w:rsidP="00DB7946">
            <w:pPr>
              <w:pStyle w:val="Compact"/>
              <w:jc w:val="center"/>
            </w:pPr>
            <w:r>
              <w:t>(10)</w:t>
            </w:r>
          </w:p>
        </w:tc>
        <w:tc>
          <w:tcPr>
            <w:tcW w:w="3658" w:type="dxa"/>
            <w:vAlign w:val="center"/>
          </w:tcPr>
          <w:p w14:paraId="20A5B10A" w14:textId="77777777" w:rsidR="00536BE6" w:rsidRPr="004338E9" w:rsidRDefault="00D81865" w:rsidP="00DB7946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t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0F859444" w14:textId="77777777" w:rsidR="00536BE6" w:rsidRPr="004338E9" w:rsidRDefault="00256D37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08846CC3" w14:textId="77777777" w:rsidTr="006C16FE">
        <w:trPr>
          <w:jc w:val="center"/>
        </w:trPr>
        <w:tc>
          <w:tcPr>
            <w:tcW w:w="898" w:type="dxa"/>
            <w:vAlign w:val="center"/>
          </w:tcPr>
          <w:p w14:paraId="161C1373" w14:textId="77777777" w:rsidR="00536BE6" w:rsidRDefault="00256D37" w:rsidP="00DB7946">
            <w:pPr>
              <w:pStyle w:val="Compact"/>
              <w:jc w:val="center"/>
            </w:pPr>
            <w:r>
              <w:t>(11)</w:t>
            </w:r>
          </w:p>
        </w:tc>
        <w:tc>
          <w:tcPr>
            <w:tcW w:w="3658" w:type="dxa"/>
            <w:vAlign w:val="center"/>
          </w:tcPr>
          <w:p w14:paraId="4E22E2B1" w14:textId="77777777" w:rsidR="00536BE6" w:rsidRPr="004338E9" w:rsidRDefault="00256D37" w:rsidP="00DB7946">
            <w:pPr>
              <w:pStyle w:val="Compac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f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rad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2B5F77D2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06885E3D" w14:textId="77777777" w:rsidTr="006C16FE">
        <w:trPr>
          <w:jc w:val="center"/>
        </w:trPr>
        <w:tc>
          <w:tcPr>
            <w:tcW w:w="898" w:type="dxa"/>
            <w:vAlign w:val="center"/>
          </w:tcPr>
          <w:p w14:paraId="5B4D3487" w14:textId="77777777" w:rsidR="00536BE6" w:rsidRDefault="00256D37" w:rsidP="00DB7946">
            <w:pPr>
              <w:pStyle w:val="Compact"/>
              <w:jc w:val="center"/>
            </w:pPr>
            <w:r>
              <w:t>(12)</w:t>
            </w:r>
          </w:p>
        </w:tc>
        <w:tc>
          <w:tcPr>
            <w:tcW w:w="3658" w:type="dxa"/>
            <w:vAlign w:val="center"/>
          </w:tcPr>
          <w:p w14:paraId="3BE50805" w14:textId="77777777" w:rsidR="00536BE6" w:rsidRPr="004338E9" w:rsidRDefault="00D81865" w:rsidP="00DB7946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t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t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5C716DA6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13309585" w14:textId="77777777" w:rsidTr="006C16FE">
        <w:trPr>
          <w:jc w:val="center"/>
        </w:trPr>
        <w:tc>
          <w:tcPr>
            <w:tcW w:w="898" w:type="dxa"/>
            <w:vAlign w:val="center"/>
          </w:tcPr>
          <w:p w14:paraId="3893F0F9" w14:textId="77777777" w:rsidR="00536BE6" w:rsidRDefault="00256D37" w:rsidP="00DB7946">
            <w:pPr>
              <w:pStyle w:val="Compact"/>
              <w:jc w:val="center"/>
            </w:pPr>
            <w:r>
              <w:t>(13)</w:t>
            </w:r>
          </w:p>
        </w:tc>
        <w:tc>
          <w:tcPr>
            <w:tcW w:w="3658" w:type="dxa"/>
            <w:vAlign w:val="center"/>
          </w:tcPr>
          <w:p w14:paraId="1E905DBF" w14:textId="77777777" w:rsidR="00536BE6" w:rsidRPr="004338E9" w:rsidRDefault="00256D37" w:rsidP="00DB7946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t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erfc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rad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23692156" w14:textId="77777777" w:rsidR="00536BE6" w:rsidRPr="004338E9" w:rsidRDefault="00D81865" w:rsidP="00DB7946">
            <w:pPr>
              <w:pStyle w:val="Compact"/>
              <w:jc w:val="both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088020C7" w14:textId="77777777" w:rsidTr="006C16FE">
        <w:trPr>
          <w:jc w:val="center"/>
        </w:trPr>
        <w:tc>
          <w:tcPr>
            <w:tcW w:w="898" w:type="dxa"/>
            <w:vAlign w:val="center"/>
          </w:tcPr>
          <w:p w14:paraId="49E4C869" w14:textId="77777777" w:rsidR="00536BE6" w:rsidRDefault="00256D37" w:rsidP="004338E9">
            <w:pPr>
              <w:pStyle w:val="Compact"/>
              <w:jc w:val="center"/>
            </w:pPr>
            <w:r>
              <w:lastRenderedPageBreak/>
              <w:t>(14)</w:t>
            </w:r>
          </w:p>
        </w:tc>
        <w:tc>
          <w:tcPr>
            <w:tcW w:w="3658" w:type="dxa"/>
            <w:vAlign w:val="center"/>
          </w:tcPr>
          <w:p w14:paraId="68E94DB7" w14:textId="77777777" w:rsidR="00536BE6" w:rsidRPr="004338E9" w:rsidRDefault="00256D37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5957630F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536BE6" w14:paraId="67E8764A" w14:textId="77777777" w:rsidTr="006C16FE">
        <w:trPr>
          <w:jc w:val="center"/>
        </w:trPr>
        <w:tc>
          <w:tcPr>
            <w:tcW w:w="898" w:type="dxa"/>
            <w:vAlign w:val="center"/>
          </w:tcPr>
          <w:p w14:paraId="36761C1B" w14:textId="77777777" w:rsidR="00536BE6" w:rsidRDefault="00256D37" w:rsidP="004338E9">
            <w:pPr>
              <w:pStyle w:val="Compact"/>
              <w:jc w:val="center"/>
            </w:pPr>
            <w:r>
              <w:t>(15)</w:t>
            </w:r>
          </w:p>
        </w:tc>
        <w:tc>
          <w:tcPr>
            <w:tcW w:w="3658" w:type="dxa"/>
            <w:vAlign w:val="center"/>
          </w:tcPr>
          <w:p w14:paraId="6C20F8EB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47FA49A7" w14:textId="77777777" w:rsidR="00536BE6" w:rsidRPr="004338E9" w:rsidRDefault="00256D37">
            <w:pPr>
              <w:pStyle w:val="Compac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63E2EE7C" w14:textId="77777777" w:rsidTr="006C16FE">
        <w:trPr>
          <w:jc w:val="center"/>
        </w:trPr>
        <w:tc>
          <w:tcPr>
            <w:tcW w:w="898" w:type="dxa"/>
            <w:vAlign w:val="center"/>
          </w:tcPr>
          <w:p w14:paraId="5C0EE0EE" w14:textId="77777777" w:rsidR="00536BE6" w:rsidRDefault="00256D37" w:rsidP="004338E9">
            <w:pPr>
              <w:pStyle w:val="Compact"/>
              <w:jc w:val="center"/>
            </w:pPr>
            <w:r>
              <w:t>(16)</w:t>
            </w:r>
          </w:p>
        </w:tc>
        <w:tc>
          <w:tcPr>
            <w:tcW w:w="3658" w:type="dxa"/>
            <w:vAlign w:val="center"/>
          </w:tcPr>
          <w:p w14:paraId="41D7E174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11F0F490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</m:den>
                </m:f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rad>
                  </m:e>
                </m:d>
              </m:oMath>
            </m:oMathPara>
          </w:p>
        </w:tc>
      </w:tr>
      <w:tr w:rsidR="00536BE6" w14:paraId="36535DE6" w14:textId="77777777" w:rsidTr="006C16FE">
        <w:trPr>
          <w:jc w:val="center"/>
        </w:trPr>
        <w:tc>
          <w:tcPr>
            <w:tcW w:w="898" w:type="dxa"/>
            <w:vAlign w:val="center"/>
          </w:tcPr>
          <w:p w14:paraId="13E3F167" w14:textId="77777777" w:rsidR="00536BE6" w:rsidRDefault="00256D37" w:rsidP="004338E9">
            <w:pPr>
              <w:pStyle w:val="Compact"/>
              <w:jc w:val="center"/>
            </w:pPr>
            <w:r>
              <w:t>(17)</w:t>
            </w:r>
          </w:p>
        </w:tc>
        <w:tc>
          <w:tcPr>
            <w:tcW w:w="3658" w:type="dxa"/>
            <w:vAlign w:val="center"/>
          </w:tcPr>
          <w:p w14:paraId="2AB0B48A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rad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580AEDD8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e>
                </m:d>
              </m:oMath>
            </m:oMathPara>
          </w:p>
        </w:tc>
      </w:tr>
      <w:tr w:rsidR="00536BE6" w14:paraId="12FDCF30" w14:textId="77777777" w:rsidTr="006C16FE">
        <w:trPr>
          <w:jc w:val="center"/>
        </w:trPr>
        <w:tc>
          <w:tcPr>
            <w:tcW w:w="898" w:type="dxa"/>
            <w:vAlign w:val="center"/>
          </w:tcPr>
          <w:p w14:paraId="3745FFA5" w14:textId="77777777" w:rsidR="00536BE6" w:rsidRDefault="00256D37" w:rsidP="004338E9">
            <w:pPr>
              <w:pStyle w:val="Compact"/>
              <w:jc w:val="center"/>
            </w:pPr>
            <w:r>
              <w:t>(18)</w:t>
            </w:r>
          </w:p>
        </w:tc>
        <w:tc>
          <w:tcPr>
            <w:tcW w:w="3658" w:type="dxa"/>
            <w:vAlign w:val="center"/>
          </w:tcPr>
          <w:p w14:paraId="136D3489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rad>
                  </m:e>
                </m:d>
              </m:oMath>
            </m:oMathPara>
          </w:p>
        </w:tc>
        <w:tc>
          <w:tcPr>
            <w:tcW w:w="2194" w:type="dxa"/>
            <w:vAlign w:val="center"/>
          </w:tcPr>
          <w:p w14:paraId="5F852C35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e>
                </m:d>
              </m:oMath>
            </m:oMathPara>
          </w:p>
        </w:tc>
      </w:tr>
      <w:tr w:rsidR="00536BE6" w14:paraId="37795D25" w14:textId="77777777" w:rsidTr="006C16FE">
        <w:trPr>
          <w:jc w:val="center"/>
        </w:trPr>
        <w:tc>
          <w:tcPr>
            <w:tcW w:w="898" w:type="dxa"/>
            <w:vAlign w:val="center"/>
          </w:tcPr>
          <w:p w14:paraId="2E02276D" w14:textId="77777777" w:rsidR="00536BE6" w:rsidRDefault="00256D37" w:rsidP="004338E9">
            <w:pPr>
              <w:pStyle w:val="Compact"/>
              <w:jc w:val="center"/>
            </w:pPr>
            <w:r>
              <w:t>(19)</w:t>
            </w:r>
          </w:p>
        </w:tc>
        <w:tc>
          <w:tcPr>
            <w:tcW w:w="3658" w:type="dxa"/>
            <w:vAlign w:val="center"/>
          </w:tcPr>
          <w:p w14:paraId="23AF42E9" w14:textId="77777777" w:rsidR="00536BE6" w:rsidRPr="004338E9" w:rsidRDefault="00256D37">
            <w:pPr>
              <w:pStyle w:val="Compact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ln</m:t>
                </m:r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2194" w:type="dxa"/>
            <w:vAlign w:val="center"/>
          </w:tcPr>
          <w:p w14:paraId="15A6B4F8" w14:textId="77777777" w:rsidR="00536BE6" w:rsidRPr="004338E9" w:rsidRDefault="00D81865">
            <w:pPr>
              <w:pStyle w:val="Compact"/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</w:tbl>
    <w:p w14:paraId="45F7201E" w14:textId="77777777" w:rsidR="00536BE6" w:rsidRPr="004338E9" w:rsidRDefault="00256D37">
      <w:pPr>
        <w:pStyle w:val="a0"/>
        <w:rPr>
          <w:sz w:val="20"/>
          <w:szCs w:val="20"/>
          <w:lang w:eastAsia="zh-CN"/>
        </w:rPr>
      </w:pPr>
      <w:r w:rsidRPr="004338E9">
        <w:rPr>
          <w:sz w:val="20"/>
          <w:szCs w:val="20"/>
          <w:lang w:eastAsia="zh-CN"/>
        </w:rPr>
        <w:t>表中：</w:t>
      </w:r>
      <m:oMath>
        <m:r>
          <w:rPr>
            <w:rFonts w:ascii="Cambria Math" w:hAnsi="Cambria Math"/>
            <w:sz w:val="20"/>
            <w:szCs w:val="20"/>
            <w:lang w:eastAsia="zh-CN"/>
          </w:rPr>
          <m:t>H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单位阶跃函数；</w:t>
      </w:r>
      <m:oMath>
        <m:r>
          <w:rPr>
            <w:rFonts w:ascii="Cambria Math" w:hAnsi="Cambria Math"/>
            <w:sz w:val="20"/>
            <w:szCs w:val="20"/>
            <w:lang w:eastAsia="zh-CN"/>
          </w:rPr>
          <m:t>δ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单位阶跃函数；</w:t>
      </w:r>
      <w:r w:rsidRPr="004338E9">
        <w:rPr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erf</m:t>
        </m:r>
        <m:r>
          <w:rPr>
            <w:rFonts w:ascii="Cambria Math" w:hAnsi="Cambria Math"/>
            <w:sz w:val="20"/>
            <w:szCs w:val="20"/>
            <w:lang w:eastAsia="zh-CN"/>
          </w:rPr>
          <m:t> 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lang w:eastAsia="zh-CN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π</m:t>
                </m:r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0</m:t>
            </m:r>
          </m:sub>
          <m:sup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sup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exp</m:t>
            </m:r>
          </m:e>
        </m:nary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0"/>
            <w:szCs w:val="20"/>
            <w:lang w:eastAsia="zh-CN"/>
          </w:rPr>
          <m:t> 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d</m:t>
        </m:r>
        <m:r>
          <w:rPr>
            <w:rFonts w:ascii="Cambria Math" w:hAnsi="Cambria Math"/>
            <w:sz w:val="20"/>
            <w:szCs w:val="20"/>
            <w:lang w:eastAsia="zh-CN"/>
          </w:rPr>
          <m:t>y</m:t>
        </m:r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误差函数；</w:t>
      </w:r>
      <w:r w:rsidRPr="004338E9">
        <w:rPr>
          <w:sz w:val="20"/>
          <w:szCs w:val="20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erfc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=</m:t>
        </m:r>
        <m:r>
          <w:rPr>
            <w:rFonts w:ascii="Cambria Math" w:hAnsi="Cambria Math"/>
            <w:sz w:val="20"/>
            <w:szCs w:val="20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-erf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  <w:lang w:eastAsia="zh-CN"/>
              </w:rPr>
              <m:t>2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π</m:t>
                </m:r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exp</m:t>
            </m:r>
          </m:e>
        </m:nary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y</m:t>
                </m:r>
              </m:e>
              <m:sup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2</m:t>
                </m:r>
              </m:sup>
            </m:sSup>
          </m:e>
        </m:d>
        <m:r>
          <w:rPr>
            <w:rFonts w:ascii="Cambria Math" w:hAnsi="Cambria Math"/>
            <w:sz w:val="20"/>
            <w:szCs w:val="20"/>
            <w:lang w:eastAsia="zh-CN"/>
          </w:rPr>
          <m:t> 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d</m:t>
        </m:r>
        <m:r>
          <w:rPr>
            <w:rFonts w:ascii="Cambria Math" w:hAnsi="Cambria Math"/>
            <w:sz w:val="20"/>
            <w:szCs w:val="20"/>
            <w:lang w:eastAsia="zh-CN"/>
          </w:rPr>
          <m:t>y</m:t>
        </m:r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余误差函数；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0</m:t>
            </m:r>
          </m:sub>
        </m:sSub>
      </m:oMath>
      <w:r w:rsidRPr="004338E9">
        <w:rPr>
          <w:sz w:val="20"/>
          <w:szCs w:val="20"/>
          <w:lang w:eastAsia="zh-CN"/>
        </w:rPr>
        <w:t xml:space="preserve"> — </w:t>
      </w:r>
      <w:proofErr w:type="gramStart"/>
      <w:r w:rsidRPr="004338E9">
        <w:rPr>
          <w:sz w:val="20"/>
          <w:szCs w:val="20"/>
          <w:lang w:eastAsia="zh-CN"/>
        </w:rPr>
        <w:t>第二类零阶修正</w:t>
      </w:r>
      <w:proofErr w:type="gramEnd"/>
      <w:r w:rsidRPr="004338E9">
        <w:rPr>
          <w:sz w:val="20"/>
          <w:szCs w:val="20"/>
          <w:lang w:eastAsia="zh-CN"/>
        </w:rPr>
        <w:t xml:space="preserve"> Bessel </w:t>
      </w:r>
      <w:r w:rsidRPr="004338E9">
        <w:rPr>
          <w:sz w:val="20"/>
          <w:szCs w:val="20"/>
          <w:lang w:eastAsia="zh-CN"/>
        </w:rPr>
        <w:t>函数；</w:t>
      </w:r>
      <w:r w:rsidRPr="004338E9">
        <w:rPr>
          <w:sz w:val="20"/>
          <w:szCs w:val="20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=</m:t>
        </m:r>
        <m:nary>
          <m:naryPr>
            <m:limLoc m:val="subSup"/>
            <m:ctrlPr>
              <w:rPr>
                <w:rFonts w:ascii="Cambria Math" w:hAnsi="Cambria Math"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  <w:lang w:eastAsia="zh-CN"/>
              </w:rPr>
              <m:t>t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0"/>
                    <w:szCs w:val="20"/>
                    <w:lang w:eastAsia="zh-CN"/>
                  </w:rPr>
                  <m:t>y</m:t>
                </m:r>
              </m:den>
            </m:f>
          </m:e>
        </m:nary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exp</m:t>
        </m:r>
        <m:d>
          <m:dPr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hAnsi="Cambria Math"/>
                <w:sz w:val="20"/>
                <w:szCs w:val="20"/>
                <w:lang w:eastAsia="zh-CN"/>
              </w:rPr>
              <m:t>y</m:t>
            </m:r>
          </m:e>
        </m:d>
        <m:r>
          <w:rPr>
            <w:rFonts w:ascii="Cambria Math" w:hAnsi="Cambria Math"/>
            <w:sz w:val="20"/>
            <w:szCs w:val="20"/>
            <w:lang w:eastAsia="zh-CN"/>
          </w:rPr>
          <m:t> 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d</m:t>
        </m:r>
        <m:r>
          <w:rPr>
            <w:rFonts w:ascii="Cambria Math" w:hAnsi="Cambria Math"/>
            <w:sz w:val="20"/>
            <w:szCs w:val="20"/>
            <w:lang w:eastAsia="zh-CN"/>
          </w:rPr>
          <m:t>y</m:t>
        </m:r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指数积分；</w:t>
      </w:r>
      <w:r w:rsidRPr="004338E9">
        <w:rPr>
          <w:sz w:val="20"/>
          <w:szCs w:val="20"/>
          <w:lang w:eastAsia="zh-CN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eastAsia="zh-CN"/>
          </w:rPr>
          <m:t>γ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=</m:t>
        </m:r>
        <m:r>
          <w:rPr>
            <w:rFonts w:ascii="Cambria Math" w:hAnsi="Cambria Math"/>
            <w:sz w:val="20"/>
            <w:szCs w:val="20"/>
            <w:lang w:eastAsia="zh-CN"/>
          </w:rPr>
          <m:t>0.577 215 6649</m:t>
        </m:r>
        <m:r>
          <m:rPr>
            <m:sty m:val="p"/>
          </m:rPr>
          <w:rPr>
            <w:rFonts w:ascii="Cambria Math" w:hAnsi="Cambria Math"/>
            <w:sz w:val="20"/>
            <w:szCs w:val="20"/>
            <w:lang w:eastAsia="zh-CN"/>
          </w:rPr>
          <m:t>⋯</m:t>
        </m:r>
      </m:oMath>
      <w:r w:rsidRPr="004338E9">
        <w:rPr>
          <w:sz w:val="20"/>
          <w:szCs w:val="20"/>
          <w:lang w:eastAsia="zh-CN"/>
        </w:rPr>
        <w:t xml:space="preserve"> — </w:t>
      </w:r>
      <w:r w:rsidRPr="004338E9">
        <w:rPr>
          <w:sz w:val="20"/>
          <w:szCs w:val="20"/>
          <w:lang w:eastAsia="zh-CN"/>
        </w:rPr>
        <w:t>欧拉常数</w:t>
      </w:r>
      <w:r w:rsidRPr="004338E9">
        <w:rPr>
          <w:sz w:val="20"/>
          <w:szCs w:val="20"/>
          <w:lang w:eastAsia="zh-CN"/>
        </w:rPr>
        <w:t>.</w:t>
      </w:r>
    </w:p>
    <w:p w14:paraId="34980A46" w14:textId="77777777" w:rsidR="00536BE6" w:rsidRDefault="00256D37">
      <w:pPr>
        <w:pStyle w:val="3"/>
        <w:rPr>
          <w:lang w:eastAsia="zh-CN"/>
        </w:rPr>
      </w:pPr>
      <w:bookmarkStart w:id="29" w:name="header-n664"/>
      <w:bookmarkStart w:id="30" w:name="_Toc144910412"/>
      <w:bookmarkEnd w:id="27"/>
      <w:r>
        <w:rPr>
          <w:lang w:eastAsia="zh-CN"/>
        </w:rPr>
        <w:t>F2. Laplace</w:t>
      </w:r>
      <w:r>
        <w:rPr>
          <w:lang w:eastAsia="zh-CN"/>
        </w:rPr>
        <w:t>变换法求解偏微分方程</w:t>
      </w:r>
      <w:bookmarkEnd w:id="30"/>
    </w:p>
    <w:p w14:paraId="47CEDE12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利用性质：</w:t>
      </w:r>
      <m:oMath>
        <m:r>
          <m:rPr>
            <m:scr m:val="script"/>
            <m:sty m:val="p"/>
          </m:rPr>
          <w:rPr>
            <w:rFonts w:ascii="Cambria Math" w:hAnsi="Cambria Math"/>
            <w:lang w:eastAsia="zh-CN"/>
          </w:rPr>
          <m:t>L{</m:t>
        </m:r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}=</m:t>
        </m:r>
        <m:r>
          <w:rPr>
            <w:rFonts w:ascii="Cambria Math" w:hAnsi="Cambria Math"/>
            <w:lang w:eastAsia="zh-CN"/>
          </w:rPr>
          <m:t>p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，消除变量对</w:t>
      </w:r>
      <w:r>
        <w:rPr>
          <w:lang w:eastAsia="zh-CN"/>
        </w:rPr>
        <w:t>t</w:t>
      </w:r>
      <w:r>
        <w:rPr>
          <w:lang w:eastAsia="zh-CN"/>
        </w:rPr>
        <w:t>的导数。</w:t>
      </w:r>
    </w:p>
    <w:p w14:paraId="662A2CAE" w14:textId="77777777" w:rsidR="00536BE6" w:rsidRDefault="00256D37">
      <w:pPr>
        <w:pStyle w:val="a0"/>
      </w:pPr>
      <w:r>
        <w:rPr>
          <w:noProof/>
        </w:rPr>
        <w:drawing>
          <wp:inline distT="0" distB="0" distL="0" distR="0" wp14:anchorId="180271D2" wp14:editId="30D552EB">
            <wp:extent cx="5334000" cy="536556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D:\2023-地动\Appendix\figures\Pd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10EBC" w14:textId="77777777" w:rsidR="00536BE6" w:rsidRDefault="00256D37">
      <w:pPr>
        <w:numPr>
          <w:ilvl w:val="0"/>
          <w:numId w:val="31"/>
        </w:numPr>
      </w:pPr>
      <w:r>
        <w:t>一维问题（</w:t>
      </w:r>
      <m:oMath>
        <m:r>
          <m:rPr>
            <m:sty m:val="p"/>
          </m:rPr>
          <w:rPr>
            <w:rFonts w:ascii="Cambria Math" w:hAnsi="Cambria Math"/>
          </w:rPr>
          <m:t>I-1</m:t>
        </m:r>
      </m:oMath>
      <w:r>
        <w:t>）：</w:t>
      </w:r>
    </w:p>
    <w:p w14:paraId="729F4857" w14:textId="28279E8E" w:rsidR="00536BE6" w:rsidRDefault="00D81865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63A73028" w14:textId="77777777" w:rsidR="00536BE6" w:rsidRDefault="00256D37">
      <w:pPr>
        <w:pStyle w:val="FirstParagraph"/>
      </w:pPr>
      <w:r>
        <w:t>对方程做</w:t>
      </w:r>
      <w:r>
        <w:t xml:space="preserve"> Laplace </w:t>
      </w:r>
      <w:r>
        <w:t>变换，记：</w:t>
      </w:r>
    </w:p>
    <w:p w14:paraId="1FEF66CB" w14:textId="678FC195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</m:t>
          </m:r>
          <m:r>
            <m:rPr>
              <m:scr m:val="script"/>
            </m:rPr>
            <w:rPr>
              <w:rFonts w:ascii="Cambria Math" w:hAnsi="Cambria Math"/>
            </w:rPr>
            <m:t>)=L{</m:t>
          </m:r>
          <m:r>
            <w:rPr>
              <w:rFonts w:ascii="Cambria Math" w:hAnsi="Cambria Math"/>
            </w:rPr>
            <m:t>s(x,t)}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(x,t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(-pt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3E4741AD" w14:textId="77777777" w:rsidR="00536BE6" w:rsidRDefault="00256D37">
      <w:pPr>
        <w:pStyle w:val="FirstParagraph"/>
      </w:pPr>
      <w:r>
        <w:t>有</w:t>
      </w:r>
    </w:p>
    <w:p w14:paraId="4EAF7213" w14:textId="60646191" w:rsidR="00536BE6" w:rsidRDefault="00314AC1">
      <w:pPr>
        <w:pStyle w:val="a0"/>
      </w:pPr>
      <m:oMathPara>
        <m:oMath>
          <m:r>
            <w:rPr>
              <w:rFonts w:ascii="Cambria Math" w:hAnsi="Cambria Math"/>
            </w:rPr>
            <m:t>a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  <m:r>
                <w:rPr>
                  <w:rFonts w:ascii="Cambria Math" w:hAnsi="Cambria Math"/>
                </w:rPr>
                <m:t>(x,p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)-s(x,0)=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)</m:t>
          </m:r>
        </m:oMath>
      </m:oMathPara>
    </w:p>
    <w:p w14:paraId="3BB80FC8" w14:textId="77777777" w:rsidR="00536BE6" w:rsidRDefault="00256D37">
      <w:pPr>
        <w:pStyle w:val="FirstParagraph"/>
      </w:pPr>
      <w:r>
        <w:t>上述方程的通解为</w:t>
      </w:r>
    </w:p>
    <w:p w14:paraId="1F422D12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48C7D4F8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边界条件做</w:t>
      </w:r>
      <w:r>
        <w:rPr>
          <w:lang w:eastAsia="zh-CN"/>
        </w:rPr>
        <w:t xml:space="preserve"> Laplace </w:t>
      </w:r>
      <w:r>
        <w:rPr>
          <w:lang w:eastAsia="zh-CN"/>
        </w:rPr>
        <w:t>变换：</w:t>
      </w:r>
    </w:p>
    <w:p w14:paraId="3542083C" w14:textId="77777777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e>
                </m:mr>
                <m:mr>
                  <m:e/>
                </m:mr>
              </m:m>
            </m:e>
          </m:d>
        </m:oMath>
      </m:oMathPara>
    </w:p>
    <w:p w14:paraId="4142ACFB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边界条件，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H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</m:oMath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因此</w:t>
      </w:r>
    </w:p>
    <w:p w14:paraId="35F2E217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H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41D85C14" w14:textId="77777777" w:rsidR="00536BE6" w:rsidRDefault="00256D37">
      <w:pPr>
        <w:pStyle w:val="FirstParagraph"/>
      </w:pPr>
      <w:r>
        <w:t>根据</w:t>
      </w:r>
      <w:r>
        <w:t xml:space="preserve"> Laplace </w:t>
      </w:r>
      <w:r>
        <w:t>变换简表公式（</w:t>
      </w:r>
      <w:r>
        <w:t>11</w:t>
      </w:r>
      <w:r>
        <w:t>）：</w:t>
      </w:r>
    </w:p>
    <w:p w14:paraId="24514F4C" w14:textId="1879ADAD" w:rsidR="00536BE6" w:rsidRDefault="00D81865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(-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erf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rad>
                </m:den>
              </m:f>
            </m:e>
          </m:d>
        </m:oMath>
      </m:oMathPara>
    </w:p>
    <w:p w14:paraId="5E5BDCE4" w14:textId="77777777" w:rsidR="00536BE6" w:rsidRDefault="00256D37">
      <w:pPr>
        <w:pStyle w:val="FirstParagraph"/>
      </w:pPr>
      <w:r>
        <w:t>取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a</m:t>
                </m:r>
              </m:e>
            </m:rad>
          </m:den>
        </m:f>
      </m:oMath>
      <w:r>
        <w:t xml:space="preserve">, </w:t>
      </w:r>
      <w:r>
        <w:t>得</w:t>
      </w:r>
    </w:p>
    <w:p w14:paraId="0535FF35" w14:textId="66FCEB32" w:rsidR="00536BE6" w:rsidRDefault="00314AC1">
      <w:pPr>
        <w:pStyle w:val="a0"/>
      </w:pPr>
      <m:oMathPara>
        <m:oMath>
          <m:r>
            <w:rPr>
              <w:rFonts w:ascii="Cambria Math" w:hAnsi="Cambria Math"/>
            </w:rPr>
            <m:t xml:space="preserve">s(x,t)=H </m:t>
          </m:r>
          <m:r>
            <m:rPr>
              <m:sty m:val="p"/>
            </m:rPr>
            <w:rPr>
              <w:rFonts w:ascii="Cambria Math" w:hAnsi="Cambria Math"/>
            </w:rPr>
            <m:t>erf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at</m:t>
                      </m:r>
                    </m:e>
                  </m:rad>
                </m:den>
              </m:f>
            </m:e>
          </m:d>
        </m:oMath>
      </m:oMathPara>
    </w:p>
    <w:p w14:paraId="038C48B5" w14:textId="77777777" w:rsidR="00536BE6" w:rsidRDefault="00256D37">
      <w:pPr>
        <w:numPr>
          <w:ilvl w:val="0"/>
          <w:numId w:val="32"/>
        </w:numPr>
      </w:pPr>
      <w:r>
        <w:t>一维问题（</w:t>
      </w:r>
      <m:oMath>
        <m:r>
          <m:rPr>
            <m:sty m:val="p"/>
          </m:rPr>
          <w:rPr>
            <w:rFonts w:ascii="Cambria Math" w:hAnsi="Cambria Math"/>
          </w:rPr>
          <m:t>I-2</m:t>
        </m:r>
      </m:oMath>
      <w:r>
        <w:t>）：</w:t>
      </w:r>
    </w:p>
    <w:p w14:paraId="37CE00ED" w14:textId="77777777" w:rsidR="00536BE6" w:rsidRDefault="00D81865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mr>
                <m:mr>
                  <m:e/>
                </m:mr>
              </m:m>
            </m:e>
          </m:d>
        </m:oMath>
      </m:oMathPara>
    </w:p>
    <w:p w14:paraId="75064E46" w14:textId="77777777" w:rsidR="00536BE6" w:rsidRDefault="00256D37">
      <w:pPr>
        <w:pStyle w:val="FirstParagraph"/>
      </w:pPr>
      <w:r>
        <w:t>对方程做</w:t>
      </w:r>
      <w:r>
        <w:t xml:space="preserve"> Laplace </w:t>
      </w:r>
      <w:r>
        <w:t>变换，记</w:t>
      </w:r>
    </w:p>
    <w:p w14:paraId="0DF5CCE4" w14:textId="78EBA95A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</m:t>
          </m:r>
          <m:r>
            <m:rPr>
              <m:scr m:val="script"/>
            </m:rPr>
            <w:rPr>
              <w:rFonts w:ascii="Cambria Math" w:hAnsi="Cambria Math"/>
            </w:rPr>
            <m:t>)=L{</m:t>
          </m:r>
          <m:r>
            <w:rPr>
              <w:rFonts w:ascii="Cambria Math" w:hAnsi="Cambria Math"/>
            </w:rPr>
            <m:t>s(x,t)}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(x,t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(-pt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29C20B3D" w14:textId="77777777" w:rsidR="00536BE6" w:rsidRDefault="00256D37">
      <w:pPr>
        <w:pStyle w:val="FirstParagraph"/>
      </w:pPr>
      <w:r>
        <w:t>有</w:t>
      </w:r>
    </w:p>
    <w:p w14:paraId="1435F6C8" w14:textId="3B284CE3" w:rsidR="00536BE6" w:rsidRDefault="00314AC1">
      <w:pPr>
        <w:pStyle w:val="a0"/>
      </w:pPr>
      <m:oMathPara>
        <m:oMath>
          <m:r>
            <w:rPr>
              <w:rFonts w:ascii="Cambria Math" w:hAnsi="Cambria Math"/>
            </w:rPr>
            <m:t>a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  <m:r>
                <w:rPr>
                  <w:rFonts w:ascii="Cambria Math" w:hAnsi="Cambria Math"/>
                </w:rPr>
                <m:t>(x,p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)-s(x,0)=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x,p)</m:t>
          </m:r>
        </m:oMath>
      </m:oMathPara>
    </w:p>
    <w:p w14:paraId="75492567" w14:textId="77777777" w:rsidR="00536BE6" w:rsidRDefault="00256D37">
      <w:pPr>
        <w:pStyle w:val="FirstParagraph"/>
      </w:pPr>
      <w:r>
        <w:t>上述方程的通解为</w:t>
      </w:r>
    </w:p>
    <w:p w14:paraId="122CDCF4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5E252BEB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边界条件做</w:t>
      </w:r>
      <w:r>
        <w:rPr>
          <w:lang w:eastAsia="zh-CN"/>
        </w:rPr>
        <w:t xml:space="preserve"> Laplace </w:t>
      </w:r>
      <w:r>
        <w:rPr>
          <w:lang w:eastAsia="zh-CN"/>
        </w:rPr>
        <w:t>变换：</w:t>
      </w:r>
    </w:p>
    <w:p w14:paraId="5312C7D0" w14:textId="77777777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</m:acc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</m:mr>
                <m:mr>
                  <m:e/>
                </m:mr>
              </m:m>
            </m:e>
          </m:d>
        </m:oMath>
      </m:oMathPara>
    </w:p>
    <w:p w14:paraId="1288508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边界条件，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T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a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3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</m:sSup>
      </m:oMath>
      <w:r>
        <w:rPr>
          <w:lang w:eastAsia="zh-CN"/>
        </w:rPr>
        <w:t xml:space="preserve">, </w:t>
      </w:r>
      <w:r>
        <w:rPr>
          <w:lang w:eastAsia="zh-CN"/>
        </w:rPr>
        <w:t>因此</w:t>
      </w:r>
    </w:p>
    <w:p w14:paraId="128710D6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a</m:t>
              </m:r>
            </m:e>
          </m:ra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629D8C86" w14:textId="77777777" w:rsidR="00536BE6" w:rsidRDefault="00256D37">
      <w:pPr>
        <w:pStyle w:val="FirstParagraph"/>
      </w:pPr>
      <w:r>
        <w:t>根据</w:t>
      </w:r>
      <w:r>
        <w:t xml:space="preserve"> Laplace </w:t>
      </w:r>
      <w:r>
        <w:t>变换简表公式（</w:t>
      </w:r>
      <w:r>
        <w:t>13</w:t>
      </w:r>
      <w:r>
        <w:t>）</w:t>
      </w:r>
    </w:p>
    <w:p w14:paraId="5124E604" w14:textId="2AA78BF2" w:rsidR="00536BE6" w:rsidRDefault="00D81865">
      <w:pPr>
        <w:pStyle w:val="a0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  <m:r>
                <w:rPr>
                  <w:rFonts w:ascii="Cambria Math" w:hAnsi="Cambria Math"/>
                </w:rPr>
                <m:t>⁡(-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2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</m:e>
          </m:rad>
          <m:r>
            <m:rPr>
              <m:sty m:val="p"/>
            </m:rPr>
            <w:rPr>
              <w:rFonts w:ascii="Cambria Math" w:hAnsi="Cambria Math"/>
            </w:rPr>
            <m:t>exp</m:t>
          </m:r>
          <m:r>
            <w:rPr>
              <w:rFonts w:ascii="Cambria Math" w:hAnsi="Cambria Math"/>
            </w:rPr>
            <m:t>⁡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t</m:t>
                  </m:r>
                </m:den>
              </m:f>
            </m:e>
          </m:d>
          <m:r>
            <w:rPr>
              <w:rFonts w:ascii="Cambria Math" w:hAnsi="Cambria Math"/>
            </w:rPr>
            <m:t xml:space="preserve">-α </m:t>
          </m:r>
          <m:r>
            <m:rPr>
              <m:sty m:val="p"/>
            </m:rPr>
            <w:rPr>
              <w:rFonts w:ascii="Cambria Math" w:hAnsi="Cambria Math"/>
            </w:rPr>
            <m:t>erf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rad>
                </m:den>
              </m:f>
            </m:e>
          </m:d>
        </m:oMath>
      </m:oMathPara>
    </w:p>
    <w:p w14:paraId="0F991287" w14:textId="77777777" w:rsidR="00536BE6" w:rsidRDefault="00256D37">
      <w:pPr>
        <w:pStyle w:val="FirstParagraph"/>
      </w:pPr>
      <w:r>
        <w:t>取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a</m:t>
                </m:r>
              </m:e>
            </m:rad>
          </m:den>
        </m:f>
      </m:oMath>
      <w:r>
        <w:t>，得</w:t>
      </w:r>
    </w:p>
    <w:p w14:paraId="7E688E2B" w14:textId="70FE4E45" w:rsidR="00536BE6" w:rsidRDefault="00D81865">
      <w:pPr>
        <w:pStyle w:val="a0"/>
      </w:pPr>
      <m:oMathPara>
        <m:oMath>
          <m:m>
            <m:mPr>
              <m:plcHide m:val="1"/>
              <m:cGp m:val="8"/>
              <m:mcs>
                <m:mc>
                  <m:mcPr>
                    <m:count m:val="1"/>
                    <m:mcJc m:val="center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s(x,t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ra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π</m:t>
                            </m:r>
                          </m:den>
                        </m:f>
                      </m:e>
                    </m:ra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⁡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4at</m:t>
                            </m:r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rfc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t</m:t>
                                </m:r>
                              </m:e>
                            </m:rad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4at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den>
                    </m:f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⁡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at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erfc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at</m:t>
                            </m:r>
                          </m:e>
                        </m:rad>
                      </m:den>
                    </m:f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T</m:t>
                    </m:r>
                  </m:den>
                </m:f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π</m:t>
                            </m:r>
                          </m:e>
                        </m:rad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xp</m:t>
                    </m:r>
                    <m:r>
                      <w:rPr>
                        <w:rFonts w:ascii="Cambria Math" w:hAnsi="Cambria Math"/>
                      </w:rPr>
                      <m:t>⁡(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)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rfc</m:t>
                    </m:r>
                    <m:r>
                      <w:rPr>
                        <w:rFonts w:ascii="Cambria Math" w:hAnsi="Cambria Math"/>
                      </w:rPr>
                      <m:t>(u)</m:t>
                    </m:r>
                  </m:e>
                </m:d>
              </m:e>
            </m:mr>
          </m:m>
        </m:oMath>
      </m:oMathPara>
    </w:p>
    <w:p w14:paraId="0C23129E" w14:textId="77777777" w:rsidR="00536BE6" w:rsidRDefault="00256D37">
      <w:pPr>
        <w:pStyle w:val="FirstParagraph"/>
      </w:pPr>
      <w:r>
        <w:t>式中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t</m:t>
            </m:r>
          </m:den>
        </m:f>
      </m:oMath>
      <w:r>
        <w:t>.</w:t>
      </w:r>
    </w:p>
    <w:p w14:paraId="388DE8C7" w14:textId="77777777" w:rsidR="00536BE6" w:rsidRDefault="00256D37">
      <w:pPr>
        <w:numPr>
          <w:ilvl w:val="0"/>
          <w:numId w:val="33"/>
        </w:numPr>
      </w:pPr>
      <w:r>
        <w:t>二维问题（</w:t>
      </w:r>
      <m:oMath>
        <m:r>
          <m:rPr>
            <m:sty m:val="p"/>
          </m:rPr>
          <w:rPr>
            <w:rFonts w:ascii="Cambria Math" w:hAnsi="Cambria Math"/>
          </w:rPr>
          <m:t>II-1</m:t>
        </m:r>
      </m:oMath>
      <w:r>
        <w:t>）：</w:t>
      </w:r>
    </w:p>
    <w:p w14:paraId="3727E8AB" w14:textId="77777777" w:rsidR="00536BE6" w:rsidRDefault="00256D37">
      <w:pPr>
        <w:pStyle w:val="FirstParagraph"/>
      </w:pPr>
      <w:r>
        <w:t>记</w:t>
      </w:r>
      <w:r>
        <w:t xml:space="preserve">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</m:t>
        </m:r>
      </m:oMath>
      <w:r>
        <w:t>，数学模型：</w:t>
      </w:r>
    </w:p>
    <w:p w14:paraId="1115C1D0" w14:textId="5F3958BB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I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→∞</m:t>
                        </m: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BC:</m:t>
                    </m:r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→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</m:e>
                  <m:e/>
                </m:mr>
              </m:m>
            </m:e>
          </m:d>
        </m:oMath>
      </m:oMathPara>
    </w:p>
    <w:p w14:paraId="0AB90C4D" w14:textId="77777777" w:rsidR="00536BE6" w:rsidRDefault="00256D37">
      <w:pPr>
        <w:pStyle w:val="FirstParagraph"/>
      </w:pPr>
      <w:r>
        <w:lastRenderedPageBreak/>
        <w:t>式中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>。</w:t>
      </w:r>
    </w:p>
    <w:p w14:paraId="7819A13D" w14:textId="77777777" w:rsidR="00536BE6" w:rsidRDefault="00256D37">
      <w:pPr>
        <w:pStyle w:val="a0"/>
      </w:pPr>
      <w:r>
        <w:t>记</w:t>
      </w:r>
    </w:p>
    <w:p w14:paraId="0A4B9501" w14:textId="64E37362" w:rsidR="00536BE6" w:rsidRDefault="00D81865">
      <w:pPr>
        <w:pStyle w:val="a0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(r,p</m:t>
          </m:r>
          <m:r>
            <m:rPr>
              <m:scr m:val="script"/>
            </m:rPr>
            <w:rPr>
              <w:rFonts w:ascii="Cambria Math" w:hAnsi="Cambria Math"/>
            </w:rPr>
            <m:t>)=L{</m:t>
          </m:r>
          <m:r>
            <w:rPr>
              <w:rFonts w:ascii="Cambria Math" w:hAnsi="Cambria Math"/>
            </w:rPr>
            <m:t>s}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r>
                <w:rPr>
                  <w:rFonts w:ascii="Cambria Math" w:hAnsi="Cambria Math"/>
                </w:rPr>
                <m:t>s(r,t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p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</m:oMath>
      </m:oMathPara>
    </w:p>
    <w:p w14:paraId="109FF3F3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方程两边做</w:t>
      </w:r>
      <w:r>
        <w:rPr>
          <w:lang w:eastAsia="zh-CN"/>
        </w:rPr>
        <w:t xml:space="preserve"> Laplace </w:t>
      </w:r>
      <w:r>
        <w:rPr>
          <w:lang w:eastAsia="zh-CN"/>
        </w:rPr>
        <w:t>变换，并使用初始条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得：</w:t>
      </w:r>
    </w:p>
    <w:p w14:paraId="635E67AC" w14:textId="2C9A6D8B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14:paraId="37BC2CBE" w14:textId="77777777" w:rsidR="00536BE6" w:rsidRDefault="00256D37">
      <w:pPr>
        <w:pStyle w:val="FirstParagraph"/>
      </w:pPr>
      <w:r>
        <w:t>此为</w:t>
      </w:r>
      <w:r>
        <w:t xml:space="preserve"> 0 </w:t>
      </w:r>
      <w:r>
        <w:t>阶修正</w:t>
      </w:r>
      <w:r>
        <w:t xml:space="preserve"> Bessel </w:t>
      </w:r>
      <w:r>
        <w:t>方程，通解为：</w:t>
      </w:r>
    </w:p>
    <w:p w14:paraId="490D4725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1D6F3348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边界条件做</w:t>
      </w:r>
      <w:r>
        <w:rPr>
          <w:lang w:eastAsia="zh-CN"/>
        </w:rPr>
        <w:t xml:space="preserve"> Laplace </w:t>
      </w:r>
      <w:r>
        <w:rPr>
          <w:lang w:eastAsia="zh-CN"/>
        </w:rPr>
        <w:t>变换：</w:t>
      </w:r>
    </w:p>
    <w:p w14:paraId="4E0F06A8" w14:textId="77777777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s</m:t>
                                    </m:r>
                                  </m:e>
                                </m:acc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den>
                            </m:f>
                          </m:e>
                        </m:d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</m:e>
                </m:mr>
                <m:mr>
                  <m:e/>
                </m:mr>
              </m:m>
            </m:e>
          </m:d>
        </m:oMath>
      </m:oMathPara>
    </w:p>
    <w:p w14:paraId="317F2908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边界条件，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2πT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a</m:t>
                    </m:r>
                  </m:den>
                </m:f>
              </m:e>
            </m:rad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a</m:t>
                        </m:r>
                      </m:den>
                    </m:f>
                  </m:e>
                </m:ra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w</m:t>
                    </m:r>
                  </m:sub>
                </m:sSub>
              </m:e>
            </m:d>
          </m:den>
        </m:f>
      </m:oMath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因此</w:t>
      </w:r>
    </w:p>
    <w:p w14:paraId="7655F51D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2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</m:e>
                  </m:rad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</m:e>
                  </m:ra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</m:e>
              </m:d>
            </m:den>
          </m:f>
        </m:oMath>
      </m:oMathPara>
    </w:p>
    <w:p w14:paraId="5AA9583D" w14:textId="04CE7396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设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因为</w:t>
      </w:r>
      <w:r>
        <w:rPr>
          <w:lang w:eastAsia="zh-CN"/>
        </w:rPr>
        <w:t xml:space="preserve">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 xml:space="preserve">lim </m:t>
            </m:r>
          </m:e>
          <m:lim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→</m:t>
            </m:r>
            <m:r>
              <w:rPr>
                <w:rFonts w:ascii="Cambria Math" w:hAnsi="Cambria Math"/>
                <w:lang w:eastAsia="zh-CN"/>
              </w:rPr>
              <m:t>0</m:t>
            </m:r>
          </m:lim>
        </m:limLow>
        <m:r>
          <w:rPr>
            <w:rFonts w:ascii="Cambria Math" w:hAnsi="Cambria Math"/>
            <w:lang w:eastAsia="zh-CN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所以有</w:t>
      </w:r>
    </w:p>
    <w:p w14:paraId="2DAAFBFF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≐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</m:oMath>
      </m:oMathPara>
    </w:p>
    <w:p w14:paraId="13922554" w14:textId="77777777" w:rsidR="00536BE6" w:rsidRDefault="00256D37">
      <w:pPr>
        <w:pStyle w:val="FirstParagraph"/>
      </w:pPr>
      <w:r>
        <w:t>根据</w:t>
      </w:r>
      <w:r>
        <w:t xml:space="preserve"> Laplace </w:t>
      </w:r>
      <w:r>
        <w:t>变换简表公式（</w:t>
      </w:r>
      <w:r>
        <w:t>16</w:t>
      </w:r>
      <w:r>
        <w:t>）：</w:t>
      </w:r>
    </w:p>
    <w:p w14:paraId="68AECA20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</m:oMath>
      </m:oMathPara>
    </w:p>
    <w:p w14:paraId="148D19D3" w14:textId="77777777" w:rsidR="00536BE6" w:rsidRDefault="00256D37">
      <w:pPr>
        <w:pStyle w:val="FirstParagraph"/>
      </w:pPr>
      <w:r>
        <w:t>及</w:t>
      </w:r>
      <w:r>
        <w:t xml:space="preserve"> Laplace </w:t>
      </w:r>
      <w:r>
        <w:t>变换相似性：</w:t>
      </w:r>
    </w:p>
    <w:p w14:paraId="04247239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p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053E9B86" w14:textId="77777777" w:rsidR="00536BE6" w:rsidRDefault="00256D37">
      <w:pPr>
        <w:pStyle w:val="FirstParagraph"/>
      </w:pPr>
      <w:r>
        <w:t>有</w:t>
      </w:r>
    </w:p>
    <w:p w14:paraId="4DE11A9A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≐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a</m:t>
                  </m:r>
                </m:den>
              </m:f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a</m:t>
                      </m:r>
                    </m:den>
                  </m:f>
                  <m:r>
                    <w:rPr>
                      <w:rFonts w:ascii="Cambria Math" w:hAnsi="Cambria Math"/>
                    </w:rPr>
                    <m:t>p</m:t>
                  </m:r>
                </m:e>
              </m:rad>
            </m:e>
          </m:d>
        </m:oMath>
      </m:oMathPara>
    </w:p>
    <w:p w14:paraId="4FC66541" w14:textId="77777777" w:rsidR="00536BE6" w:rsidRDefault="00256D37">
      <w:pPr>
        <w:pStyle w:val="FirstParagraph"/>
      </w:pPr>
      <w:r>
        <w:t>取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</m:t>
            </m:r>
          </m:den>
        </m:f>
      </m:oMath>
      <w:r>
        <w:t>：</w:t>
      </w:r>
    </w:p>
    <w:p w14:paraId="09274A41" w14:textId="4859E604" w:rsidR="00536BE6" w:rsidRDefault="00415ED3">
      <w:pPr>
        <w:pStyle w:val="a0"/>
      </w:pPr>
      <m:oMathPara>
        <m:oMath>
          <m:r>
            <w:rPr>
              <w:rFonts w:ascii="Cambria Math" w:hAnsi="Cambria Math"/>
            </w:rPr>
            <m:t>s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at</m:t>
              </m:r>
            </m:den>
          </m:f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nary>
            <m:naryPr>
              <m:limLoc m:val="subSup"/>
              <m:grow m:val="1"/>
              <m:ctrlPr>
                <w:rPr>
                  <w:rFonts w:ascii="Cambria Math" w:hAnsi="Cambria Math"/>
                </w:rPr>
              </m:ctrlPr>
            </m:naryPr>
            <m:sub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S</m:t>
                  </m:r>
                </m:num>
                <m:den>
                  <m:r>
                    <w:rPr>
                      <w:rFonts w:ascii="Cambria Math" w:hAnsi="Cambria Math"/>
                    </w:rPr>
                    <m:t>4Tt</m:t>
                  </m:r>
                </m:den>
              </m:f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y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y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e>
          </m:nary>
        </m:oMath>
      </m:oMathPara>
    </w:p>
    <w:p w14:paraId="435858B5" w14:textId="77777777" w:rsidR="00536BE6" w:rsidRDefault="00256D37">
      <w:pPr>
        <w:numPr>
          <w:ilvl w:val="0"/>
          <w:numId w:val="34"/>
        </w:numPr>
      </w:pPr>
      <w:r>
        <w:t>二维问题（</w:t>
      </w:r>
      <m:oMath>
        <m:r>
          <m:rPr>
            <m:sty m:val="p"/>
          </m:rPr>
          <w:rPr>
            <w:rFonts w:ascii="Cambria Math" w:hAnsi="Cambria Math"/>
          </w:rPr>
          <m:t>II-2</m:t>
        </m:r>
      </m:oMath>
      <w:r>
        <w:t>）：</w:t>
      </w:r>
      <w:r>
        <w:t xml:space="preserve">Jacob-Lohman </w:t>
      </w:r>
      <w:r>
        <w:t>公式</w:t>
      </w:r>
    </w:p>
    <w:p w14:paraId="2F500154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做无量纲变量代换，记</w:t>
      </w:r>
      <w:r>
        <w:rPr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r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r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t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t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den>
        </m:f>
      </m:oMath>
      <w:r>
        <w:rPr>
          <w:lang w:eastAsia="zh-CN"/>
        </w:rPr>
        <w:t>，定</w:t>
      </w:r>
      <w:proofErr w:type="gramStart"/>
      <w:r>
        <w:rPr>
          <w:lang w:eastAsia="zh-CN"/>
        </w:rPr>
        <w:t>解问题</w:t>
      </w:r>
      <w:proofErr w:type="gramEnd"/>
      <w:r>
        <w:rPr>
          <w:lang w:eastAsia="zh-CN"/>
        </w:rPr>
        <w:t>变为</w:t>
      </w:r>
    </w:p>
    <w:p w14:paraId="2B4FCABC" w14:textId="7F34F411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den>
                    </m:f>
                  </m:e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F215242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方程两边做</w:t>
      </w:r>
      <w:r>
        <w:rPr>
          <w:lang w:eastAsia="zh-CN"/>
        </w:rPr>
        <w:t xml:space="preserve"> Laplace </w:t>
      </w:r>
      <w:r>
        <w:rPr>
          <w:lang w:eastAsia="zh-CN"/>
        </w:rPr>
        <w:t>变换，并使用初始条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得：</w:t>
      </w:r>
    </w:p>
    <w:p w14:paraId="2C5D7E27" w14:textId="76793A2D" w:rsidR="00536BE6" w:rsidRDefault="00D8186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ba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ba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bar>
            </m:den>
          </m:f>
          <m:r>
            <w:rPr>
              <w:rFonts w:ascii="Cambria Math" w:hAnsi="Cambria Math"/>
            </w:rPr>
            <m:t>-p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s</m:t>
              </m:r>
            </m:e>
          </m:bar>
          <m:r>
            <w:rPr>
              <w:rFonts w:ascii="Cambria Math" w:hAnsi="Cambria Math"/>
            </w:rPr>
            <m:t>=0</m:t>
          </m:r>
        </m:oMath>
      </m:oMathPara>
    </w:p>
    <w:p w14:paraId="19BD5F49" w14:textId="77777777" w:rsidR="00536BE6" w:rsidRDefault="00256D37">
      <w:pPr>
        <w:pStyle w:val="FirstParagraph"/>
      </w:pPr>
      <w:r>
        <w:t>此为</w:t>
      </w:r>
      <w:r>
        <w:t xml:space="preserve"> 0 </w:t>
      </w:r>
      <w:r>
        <w:t>阶修正</w:t>
      </w:r>
      <w:r>
        <w:t xml:space="preserve"> Bessel </w:t>
      </w:r>
      <w:r>
        <w:t>方程，通解为：</w:t>
      </w:r>
    </w:p>
    <w:p w14:paraId="10FD2114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</m:e>
          </m:d>
        </m:oMath>
      </m:oMathPara>
    </w:p>
    <w:p w14:paraId="59EAC086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对边界条件做</w:t>
      </w:r>
      <w:r>
        <w:rPr>
          <w:lang w:eastAsia="zh-CN"/>
        </w:rPr>
        <w:t xml:space="preserve"> Laplace </w:t>
      </w:r>
      <w:r>
        <w:rPr>
          <w:lang w:eastAsia="zh-CN"/>
        </w:rPr>
        <w:t>变换：</w:t>
      </w:r>
    </w:p>
    <w:p w14:paraId="1DE8C0BB" w14:textId="77777777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acc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w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den>
                    </m:f>
                  </m:e>
                </m:mr>
                <m:mr>
                  <m:e/>
                </m:mr>
              </m:m>
            </m:e>
          </m:d>
        </m:oMath>
      </m:oMathPara>
    </w:p>
    <w:p w14:paraId="05367691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根据边界条件，有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p</m:t>
            </m:r>
          </m:den>
        </m:f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</m:rad>
              </m:e>
            </m:d>
          </m:den>
        </m:f>
      </m:oMath>
      <w:r>
        <w:rPr>
          <w:lang w:eastAsia="zh-CN"/>
        </w:rPr>
        <w:t>，因此</w:t>
      </w:r>
    </w:p>
    <w:p w14:paraId="156F47BC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den>
          </m:f>
        </m:oMath>
      </m:oMathPara>
    </w:p>
    <w:p w14:paraId="691FAD78" w14:textId="77777777" w:rsidR="00536BE6" w:rsidRDefault="00256D37">
      <w:pPr>
        <w:pStyle w:val="FirstParagraph"/>
      </w:pPr>
      <w:r>
        <w:t>记</w:t>
      </w:r>
    </w:p>
    <w:p w14:paraId="7F4EBAF1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0A66B467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212388D8" w14:textId="77777777" w:rsidR="00536BE6" w:rsidRDefault="00256D37">
      <w:pPr>
        <w:pStyle w:val="FirstParagraph"/>
      </w:pPr>
      <w:r>
        <w:lastRenderedPageBreak/>
        <w:t>则有</w:t>
      </w:r>
    </w:p>
    <w:p w14:paraId="6B458D80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</m:d>
        </m:oMath>
      </m:oMathPara>
    </w:p>
    <w:p w14:paraId="665248D4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称为</w:t>
      </w:r>
      <w:proofErr w:type="gramStart"/>
      <w:r>
        <w:rPr>
          <w:lang w:eastAsia="zh-CN"/>
        </w:rPr>
        <w:t>降深函数</w:t>
      </w:r>
      <w:proofErr w:type="gramEnd"/>
      <w:r>
        <w:rPr>
          <w:lang w:eastAsia="zh-CN"/>
        </w:rPr>
        <w:t>。</w:t>
      </w:r>
    </w:p>
    <w:p w14:paraId="7DC0EB6B" w14:textId="77777777" w:rsidR="00536BE6" w:rsidRDefault="00256D37">
      <w:pPr>
        <w:pStyle w:val="a0"/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自流井流量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</w:t>
      </w:r>
      <w:r>
        <w:rPr>
          <w:lang w:eastAsia="zh-CN"/>
        </w:rPr>
        <w:t xml:space="preserve"> Laplace </w:t>
      </w:r>
      <w:r>
        <w:rPr>
          <w:lang w:eastAsia="zh-CN"/>
        </w:rPr>
        <w:t>变换。</w:t>
      </w:r>
      <w:r>
        <w:t>有</w:t>
      </w:r>
    </w:p>
    <w:p w14:paraId="6D14521E" w14:textId="77777777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π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r</m:t>
              </m:r>
            </m:e>
          </m:acc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</m:acc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acc>
                        <m:accPr>
                          <m:chr m:val="‾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</m:acc>
                    </m:den>
                  </m:f>
                </m:e>
              </m:d>
            </m:e>
            <m:sub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πT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w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den>
          </m:f>
        </m:oMath>
      </m:oMathPara>
    </w:p>
    <w:p w14:paraId="3F9F389E" w14:textId="77777777" w:rsidR="00536BE6" w:rsidRDefault="00256D37">
      <w:pPr>
        <w:pStyle w:val="FirstParagraph"/>
      </w:pPr>
      <w:r>
        <w:t>记</w:t>
      </w:r>
    </w:p>
    <w:p w14:paraId="5A4BD8A4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rad>
                    </m:e>
                  </m:d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rad>
                    </m:e>
                  </m:d>
                </m:den>
              </m:f>
            </m:e>
          </m:d>
        </m:oMath>
      </m:oMathPara>
    </w:p>
    <w:p w14:paraId="2AC30437" w14:textId="77777777" w:rsidR="00536BE6" w:rsidRDefault="00256D37">
      <w:pPr>
        <w:pStyle w:val="FirstParagraph"/>
      </w:pPr>
      <w:r>
        <w:t>有</w:t>
      </w:r>
    </w:p>
    <w:p w14:paraId="16857665" w14:textId="77777777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π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</m:d>
        </m:oMath>
      </m:oMathPara>
    </w:p>
    <w:p w14:paraId="191BADF3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称为流量函数，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t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t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den>
        </m:f>
      </m:oMath>
      <w:r>
        <w:rPr>
          <w:lang w:eastAsia="zh-CN"/>
        </w:rPr>
        <w:t>。</w:t>
      </w:r>
    </w:p>
    <w:p w14:paraId="55ED1207" w14:textId="77777777" w:rsidR="00536BE6" w:rsidRDefault="00256D37">
      <w:pPr>
        <w:numPr>
          <w:ilvl w:val="0"/>
          <w:numId w:val="35"/>
        </w:numPr>
      </w:pPr>
      <w:proofErr w:type="spellStart"/>
      <w:r>
        <w:t>二维问题</w:t>
      </w:r>
      <w:proofErr w:type="spellEnd"/>
      <w:r>
        <w:t>（</w:t>
      </w:r>
      <m:oMath>
        <m:r>
          <m:rPr>
            <m:sty m:val="p"/>
          </m:rPr>
          <w:rPr>
            <w:rFonts w:ascii="Cambria Math" w:hAnsi="Cambria Math"/>
          </w:rPr>
          <m:t>II-3</m:t>
        </m:r>
      </m:oMath>
      <w:r>
        <w:t>）：</w:t>
      </w:r>
      <w:proofErr w:type="spellStart"/>
      <w:r>
        <w:t>Hantush</w:t>
      </w:r>
      <w:proofErr w:type="spellEnd"/>
      <w:r>
        <w:t xml:space="preserve">-Jacob </w:t>
      </w:r>
      <w:proofErr w:type="spellStart"/>
      <w:r>
        <w:t>公式</w:t>
      </w:r>
      <w:proofErr w:type="spellEnd"/>
    </w:p>
    <w:p w14:paraId="02D96CB7" w14:textId="77777777" w:rsidR="00536BE6" w:rsidRDefault="00256D37">
      <w:pPr>
        <w:pStyle w:val="FirstParagraph"/>
      </w:pPr>
      <w:r>
        <w:t>数学模型：</w:t>
      </w:r>
    </w:p>
    <w:p w14:paraId="6A2C579C" w14:textId="2D842152" w:rsidR="00536BE6" w:rsidRDefault="00D81865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∞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∞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→</m:t>
                        </m:r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lim>
                    </m:limLow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π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4229DF2E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T</m:t>
            </m:r>
          </m:num>
          <m:den>
            <m:r>
              <w:rPr>
                <w:rFonts w:ascii="Cambria Math" w:hAnsi="Cambria Math"/>
                <w:lang w:eastAsia="zh-CN"/>
              </w:rPr>
              <m:t>S</m:t>
            </m:r>
          </m:den>
        </m:f>
      </m:oMath>
      <w:r>
        <w:rPr>
          <w:lang w:eastAsia="zh-CN"/>
        </w:rPr>
        <w:t>。</w:t>
      </w:r>
    </w:p>
    <w:p w14:paraId="5B63BA95" w14:textId="77777777" w:rsidR="00536BE6" w:rsidRDefault="00256D37">
      <w:pPr>
        <w:pStyle w:val="a0"/>
        <w:rPr>
          <w:lang w:eastAsia="zh-CN"/>
        </w:rPr>
      </w:pPr>
      <w:r>
        <w:rPr>
          <w:lang w:eastAsia="zh-CN"/>
        </w:rPr>
        <w:t>对方程两边做</w:t>
      </w:r>
      <w:r>
        <w:rPr>
          <w:lang w:eastAsia="zh-CN"/>
        </w:rPr>
        <w:t xml:space="preserve"> Laplace </w:t>
      </w:r>
      <w:r>
        <w:rPr>
          <w:lang w:eastAsia="zh-CN"/>
        </w:rPr>
        <w:t>变换，并使用初始条件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得：</w:t>
      </w:r>
    </w:p>
    <w:p w14:paraId="1BF9BBED" w14:textId="77777777" w:rsidR="00536BE6" w:rsidRDefault="00D818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6AB25C0" w14:textId="77777777" w:rsidR="00536BE6" w:rsidRDefault="00256D37">
      <w:pPr>
        <w:pStyle w:val="FirstParagraph"/>
      </w:pPr>
      <w:r>
        <w:t>同</w:t>
      </w:r>
      <w:r>
        <w:t xml:space="preserve"> Theis </w:t>
      </w:r>
      <w:r>
        <w:t>模型，其解为：</w:t>
      </w:r>
    </w:p>
    <w:p w14:paraId="7ED4087E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den>
                  </m:f>
                </m:e>
              </m:rad>
              <m:r>
                <w:rPr>
                  <w:rFonts w:ascii="Cambria Math" w:hAnsi="Cambria Math"/>
                </w:rPr>
                <m:t>r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4a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</m:rad>
            </m:e>
          </m:d>
        </m:oMath>
      </m:oMathPara>
    </w:p>
    <w:p w14:paraId="2756D07F" w14:textId="77777777" w:rsidR="00536BE6" w:rsidRDefault="00256D37">
      <w:pPr>
        <w:pStyle w:val="FirstParagraph"/>
      </w:pPr>
      <w:r>
        <w:t>记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B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，由</w:t>
      </w:r>
      <w:r>
        <w:t xml:space="preserve"> Laplace </w:t>
      </w:r>
      <w:r>
        <w:t>变换简表公式（</w:t>
      </w:r>
      <w:r>
        <w:t>15</w:t>
      </w:r>
      <w:r>
        <w:t>）：</w:t>
      </w:r>
    </w:p>
    <w:p w14:paraId="48896264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rad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9907064" w14:textId="77777777" w:rsidR="00536BE6" w:rsidRDefault="00256D37">
      <w:pPr>
        <w:pStyle w:val="FirstParagraph"/>
      </w:pPr>
      <w:r>
        <w:t>及相似性，有</w:t>
      </w:r>
    </w:p>
    <w:p w14:paraId="153492E8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αp</m:t>
                  </m:r>
                </m:e>
              </m:rad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α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α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</m:oMath>
      </m:oMathPara>
    </w:p>
    <w:p w14:paraId="1CF49B4F" w14:textId="77777777" w:rsidR="00536BE6" w:rsidRDefault="00256D37">
      <w:pPr>
        <w:pStyle w:val="FirstParagraph"/>
      </w:pPr>
      <w:r>
        <w:t>根据位移性质，有</w:t>
      </w:r>
    </w:p>
    <w:p w14:paraId="6EF6F50C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α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d>
                </m:e>
              </m:rad>
            </m:e>
          </m:d>
          <m:r>
            <m:rPr>
              <m:sty m:val="p"/>
            </m:rPr>
            <w:rPr>
              <w:rFonts w:ascii="Cambria Math" w:hAnsi="Cambria Math"/>
            </w:rPr>
            <m:t>}=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t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</m:e>
          </m:d>
        </m:oMath>
      </m:oMathPara>
    </w:p>
    <w:p w14:paraId="1323B4EA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利用卷积计算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πT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</m:acc>
          </m:num>
          <m:den>
            <m:r>
              <w:rPr>
                <w:rFonts w:ascii="Cambria Math" w:hAnsi="Cambria Math"/>
                <w:lang w:eastAsia="zh-CN"/>
              </w:rPr>
              <m:t>Q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>：</w:t>
      </w:r>
    </w:p>
    <w:p w14:paraId="5BE029AE" w14:textId="77777777" w:rsidR="00536BE6" w:rsidRDefault="00D818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4πTs</m:t>
              </m:r>
            </m:num>
            <m:den>
              <m:r>
                <w:rPr>
                  <w:rFonts w:ascii="Cambria Math" w:hAnsi="Cambria Math"/>
                </w:rPr>
                <m:t>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r>
                <w:rPr>
                  <w:rFonts w:ascii="Cambria Math" w:hAnsi="Cambria Math"/>
                </w:rPr>
                <m:t>1</m:t>
              </m:r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ex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τ</m:t>
          </m:r>
        </m:oMath>
      </m:oMathPara>
    </w:p>
    <w:p w14:paraId="41ABECA6" w14:textId="77777777" w:rsidR="00536BE6" w:rsidRDefault="00256D37">
      <w:pPr>
        <w:pStyle w:val="FirstParagraph"/>
      </w:pPr>
      <w:r>
        <w:t>做变量代换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τ</m:t>
            </m:r>
          </m:den>
        </m:f>
      </m:oMath>
      <w:r>
        <w:t>：</w:t>
      </w:r>
    </w:p>
    <w:p w14:paraId="7BA2807B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4πTs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Q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β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y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at</m:t>
                        </m:r>
                      </m:den>
                    </m:f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∞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ex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d</m:t>
                </m:r>
                <m:r>
                  <w:rPr>
                    <w:rFonts w:ascii="Cambria Math" w:hAnsi="Cambria Math"/>
                  </w:rPr>
                  <m:t>y</m:t>
                </m:r>
              </m:e>
            </m:mr>
          </m:m>
        </m:oMath>
      </m:oMathPara>
    </w:p>
    <w:p w14:paraId="2427E945" w14:textId="77777777" w:rsidR="00536BE6" w:rsidRDefault="00256D37">
      <w:pPr>
        <w:pStyle w:val="3"/>
      </w:pPr>
      <w:bookmarkStart w:id="31" w:name="header-n776"/>
      <w:bookmarkStart w:id="32" w:name="_Toc144910413"/>
      <w:bookmarkEnd w:id="29"/>
      <w:r>
        <w:t>F3. Laplace</w:t>
      </w:r>
      <w:r>
        <w:t>变换的数值反演</w:t>
      </w:r>
      <w:bookmarkEnd w:id="32"/>
    </w:p>
    <w:p w14:paraId="2A2CB5D6" w14:textId="77777777" w:rsidR="00536BE6" w:rsidRDefault="00256D37">
      <w:pPr>
        <w:pStyle w:val="FirstParagraph"/>
      </w:pPr>
      <w:r>
        <w:rPr>
          <w:b/>
          <w:bCs/>
        </w:rPr>
        <w:t xml:space="preserve">Stehfest </w:t>
      </w:r>
      <w:r>
        <w:rPr>
          <w:b/>
          <w:bCs/>
        </w:rPr>
        <w:t>算法</w:t>
      </w:r>
    </w:p>
    <w:p w14:paraId="1048AE4F" w14:textId="77777777" w:rsidR="00536BE6" w:rsidRDefault="00256D37">
      <w:pPr>
        <w:pStyle w:val="a0"/>
      </w:pPr>
      <w:r>
        <w:t>设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</w:t>
      </w:r>
      <w:r>
        <w:t>为函数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w:r>
        <w:t>的</w:t>
      </w:r>
      <w:r>
        <w:t xml:space="preserve"> Laplace </w:t>
      </w:r>
      <w:r>
        <w:t>变换。</w:t>
      </w:r>
      <w:r>
        <w:t xml:space="preserve">Stehfest </w:t>
      </w:r>
      <w:r>
        <w:t>算法公式如下：</w:t>
      </w:r>
    </w:p>
    <w:p w14:paraId="4F53BED3" w14:textId="4D0D9DAA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t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</m:nary>
        </m:oMath>
      </m:oMathPara>
    </w:p>
    <w:p w14:paraId="5ACC9259" w14:textId="77777777" w:rsidR="00536BE6" w:rsidRDefault="00256D37">
      <w:pPr>
        <w:pStyle w:val="FirstParagraph"/>
      </w:pPr>
      <w:r>
        <w:t>式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</w:t>
      </w:r>
      <w:r>
        <w:t>为</w:t>
      </w:r>
      <w:r>
        <w:t xml:space="preserve"> Stehfest </w:t>
      </w:r>
      <w:r>
        <w:t>系数，按下式计算：</w:t>
      </w:r>
    </w:p>
    <w:p w14:paraId="7517372C" w14:textId="2C669A7A" w:rsidR="00536BE6" w:rsidRDefault="00D81865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k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nary>
        </m:oMath>
      </m:oMathPara>
    </w:p>
    <w:p w14:paraId="6B9E6CF9" w14:textId="77777777" w:rsidR="00C110E0" w:rsidRDefault="00C110E0">
      <w:pPr>
        <w:pStyle w:val="SourceCode"/>
        <w:rPr>
          <w:rStyle w:val="VerbatimChar"/>
        </w:rPr>
      </w:pPr>
      <w:r>
        <w:rPr>
          <w:rStyle w:val="VerbatimChar"/>
        </w:rPr>
        <w:br w:type="page"/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110E0" w14:paraId="4883A0B7" w14:textId="77777777" w:rsidTr="00C110E0">
        <w:tc>
          <w:tcPr>
            <w:tcW w:w="8856" w:type="dxa"/>
          </w:tcPr>
          <w:p w14:paraId="6D614AE8" w14:textId="4BB79CA4" w:rsidR="00C110E0" w:rsidRDefault="00C110E0" w:rsidP="00C110E0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lastRenderedPageBreak/>
              <w:t xml:space="preserve">' n </w:t>
            </w:r>
            <w:proofErr w:type="spellStart"/>
            <w:r>
              <w:rPr>
                <w:rStyle w:val="VerbatimChar"/>
              </w:rPr>
              <w:t>shuld</w:t>
            </w:r>
            <w:proofErr w:type="spellEnd"/>
            <w:r>
              <w:rPr>
                <w:rStyle w:val="VerbatimChar"/>
              </w:rPr>
              <w:t xml:space="preserve"> not exceed about 20, and n = 10 is probably sufficient</w:t>
            </w:r>
            <w:r>
              <w:br/>
            </w:r>
            <w:r>
              <w:rPr>
                <w:rStyle w:val="VerbatimChar"/>
              </w:rPr>
              <w:t>' for most applications.</w:t>
            </w:r>
            <w:r>
              <w:br/>
            </w:r>
            <w:r>
              <w:rPr>
                <w:rStyle w:val="VerbatimChar"/>
              </w:rPr>
              <w:t>' Note that n must be an even integer and that t = time.</w:t>
            </w:r>
            <w:r>
              <w:br/>
            </w:r>
            <w:r>
              <w:rPr>
                <w:rStyle w:val="VerbatimChar"/>
              </w:rPr>
              <w:t>Function Lapinv(n,t)</w:t>
            </w:r>
            <w:r>
              <w:br/>
            </w:r>
            <w:r>
              <w:rPr>
                <w:rStyle w:val="VerbatimChar"/>
              </w:rPr>
              <w:t xml:space="preserve">  n=WorksheetFunction.Even(n)</w:t>
            </w:r>
            <w:r>
              <w:br/>
            </w:r>
            <w:r>
              <w:rPr>
                <w:rStyle w:val="VerbatimChar"/>
              </w:rPr>
              <w:t xml:space="preserve">  Lapinv=0#</w:t>
            </w:r>
            <w:r>
              <w:br/>
            </w:r>
            <w:r>
              <w:rPr>
                <w:rStyle w:val="VerbatimChar"/>
              </w:rPr>
              <w:t xml:space="preserve">  For i=1 To n</w:t>
            </w:r>
            <w:r>
              <w:br/>
            </w:r>
            <w:r>
              <w:rPr>
                <w:rStyle w:val="VerbatimChar"/>
              </w:rPr>
              <w:t xml:space="preserve">    Lapinv=Lapinv+Stehcoef(i,n)*Transform(i*Log(2)/t)</w:t>
            </w:r>
            <w:r>
              <w:br/>
            </w:r>
            <w:r>
              <w:rPr>
                <w:rStyle w:val="VerbatimChar"/>
              </w:rPr>
              <w:t xml:space="preserve">  Next i</w:t>
            </w:r>
            <w:r>
              <w:br/>
            </w:r>
            <w:r>
              <w:rPr>
                <w:rStyle w:val="VerbatimChar"/>
              </w:rPr>
              <w:t xml:space="preserve">  Lapinv=Lapinv*Log(2)/t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br/>
            </w:r>
            <w:r>
              <w:rPr>
                <w:rStyle w:val="VerbatimChar"/>
              </w:rPr>
              <w:t>Function Stehcoef(i,n)</w:t>
            </w:r>
            <w:r>
              <w:br/>
            </w:r>
            <w:r>
              <w:rPr>
                <w:rStyle w:val="VerbatimChar"/>
              </w:rPr>
              <w:t xml:space="preserve">  M=WorksheetFunction.Round(n/2,0)</w:t>
            </w:r>
            <w:r>
              <w:br/>
            </w:r>
            <w:r>
              <w:rPr>
                <w:rStyle w:val="VerbatimChar"/>
              </w:rPr>
              <w:t xml:space="preserve">  upperlimit=WorksheetFunction.Min(i,M)</w:t>
            </w:r>
            <w:r>
              <w:br/>
            </w:r>
            <w:r>
              <w:rPr>
                <w:rStyle w:val="VerbatimChar"/>
              </w:rPr>
              <w:t xml:space="preserve">  lowerlimit=WorksheetFunction.RoundDown((i+1)/2,0)</w:t>
            </w:r>
            <w:r>
              <w:br/>
            </w:r>
            <w:r>
              <w:rPr>
                <w:rStyle w:val="VerbatimChar"/>
              </w:rPr>
              <w:t xml:space="preserve">  Stehcoef=0#</w:t>
            </w:r>
            <w:r>
              <w:br/>
            </w:r>
            <w:r>
              <w:rPr>
                <w:rStyle w:val="VerbatimChar"/>
              </w:rPr>
              <w:t xml:space="preserve">  For K=lowerlimit To upperlimit</w:t>
            </w:r>
            <w:r>
              <w:br/>
            </w:r>
            <w:r>
              <w:rPr>
                <w:rStyle w:val="VerbatimChar"/>
              </w:rPr>
              <w:t xml:space="preserve">    num=Fact(2*K)*K^M</w:t>
            </w:r>
            <w:r>
              <w:br/>
            </w:r>
            <w:r>
              <w:rPr>
                <w:rStyle w:val="VerbatimChar"/>
              </w:rPr>
              <w:t xml:space="preserve">    denom=Fact(M-K)*Fact(K)*Fact(K-1)*Fact(i-K)*Fact(2*K-i)</w:t>
            </w:r>
            <w:r>
              <w:br/>
            </w:r>
            <w:r>
              <w:rPr>
                <w:rStyle w:val="VerbatimChar"/>
              </w:rPr>
              <w:t xml:space="preserve">    Stehcoef=Stehcoef+num/denom</w:t>
            </w:r>
            <w:r>
              <w:br/>
            </w:r>
            <w:r>
              <w:rPr>
                <w:rStyle w:val="VerbatimChar"/>
              </w:rPr>
              <w:t xml:space="preserve">  Next K</w:t>
            </w:r>
            <w:r>
              <w:br/>
            </w:r>
            <w:r>
              <w:rPr>
                <w:rStyle w:val="VerbatimChar"/>
              </w:rPr>
              <w:t xml:space="preserve">  Stehcoef=Stehcoef*(-1)^(i+M)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br/>
            </w:r>
            <w:r>
              <w:rPr>
                <w:rStyle w:val="VerbatimChar"/>
              </w:rPr>
              <w:t>Function Fact(x)</w:t>
            </w:r>
            <w:r>
              <w:br/>
            </w:r>
            <w:r>
              <w:rPr>
                <w:rStyle w:val="VerbatimChar"/>
              </w:rPr>
              <w:t xml:space="preserve">  Fact=WorksheetFunction.Fact(x)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br/>
            </w:r>
            <w:r>
              <w:rPr>
                <w:rStyle w:val="VerbatimChar"/>
              </w:rPr>
              <w:t>Function Transform(p)  'Theis</w:t>
            </w:r>
            <w:r>
              <w:rPr>
                <w:rStyle w:val="VerbatimChar"/>
              </w:rPr>
              <w:t>解</w:t>
            </w:r>
            <w:r>
              <w:br/>
            </w:r>
            <w:r>
              <w:rPr>
                <w:rStyle w:val="VerbatimChar"/>
              </w:rPr>
              <w:t xml:space="preserve">  Transform=2*WorksheetFunction.BesselK(2*Sqr(p),0)/p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</w:tbl>
    <w:p w14:paraId="72D729F1" w14:textId="77777777" w:rsidR="00536BE6" w:rsidRDefault="00256D37">
      <w:pPr>
        <w:numPr>
          <w:ilvl w:val="0"/>
          <w:numId w:val="36"/>
        </w:numPr>
      </w:pPr>
      <w:proofErr w:type="spellStart"/>
      <w:r>
        <w:t>Theis</w:t>
      </w:r>
      <w:r>
        <w:t>解的反演</w:t>
      </w:r>
      <w:proofErr w:type="spellEnd"/>
    </w:p>
    <w:p w14:paraId="4370F617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</m:e>
                  </m:rad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e>
          </m:d>
        </m:oMath>
      </m:oMathPara>
    </w:p>
    <w:p w14:paraId="5F9DADCA" w14:textId="77777777" w:rsidR="00536BE6" w:rsidRDefault="00256D37">
      <w:pPr>
        <w:pStyle w:val="FirstParagraph"/>
      </w:pPr>
      <w:r>
        <w:t>式中，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4Tt</m:t>
            </m:r>
          </m:den>
        </m:f>
      </m:oMath>
      <w:r>
        <w:t>。取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</m:t>
            </m:r>
          </m:den>
        </m:f>
      </m:oMath>
      <w:r>
        <w:t>，得</w:t>
      </w:r>
    </w:p>
    <w:p w14:paraId="3F210BA1" w14:textId="77777777" w:rsidR="00536BE6" w:rsidRDefault="00D8186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t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</m:den>
                  </m:f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b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bp</m:t>
                      </m:r>
                    </m:e>
                  </m:rad>
                </m:e>
              </m:d>
            </m:e>
          </m:d>
        </m:oMath>
      </m:oMathPara>
    </w:p>
    <w:p w14:paraId="71C7F2E1" w14:textId="77777777" w:rsidR="00536BE6" w:rsidRDefault="00256D37">
      <w:pPr>
        <w:pStyle w:val="FirstParagraph"/>
      </w:pPr>
      <w:r>
        <w:t>由</w:t>
      </w:r>
      <w:r>
        <w:t xml:space="preserve"> Laplace </w:t>
      </w:r>
      <w:r>
        <w:t>变换性质</w:t>
      </w:r>
    </w:p>
    <w:p w14:paraId="1EBDA850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p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6CEEC13A" w14:textId="77777777" w:rsidR="00536BE6" w:rsidRDefault="00256D37">
      <w:pPr>
        <w:pStyle w:val="FirstParagraph"/>
      </w:pPr>
      <w:r>
        <w:lastRenderedPageBreak/>
        <w:t>有</w:t>
      </w:r>
    </w:p>
    <w:p w14:paraId="1E77C8CE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p>
                    </m:e>
                  </m:ra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745F4EB0" w14:textId="5E011837" w:rsidR="00C110E0" w:rsidRDefault="00256D37">
      <w:pPr>
        <w:pStyle w:val="FirstParagraph"/>
        <w:rPr>
          <w:lang w:eastAsia="zh-CN"/>
        </w:rPr>
      </w:pPr>
      <w:r>
        <w:rPr>
          <w:lang w:eastAsia="zh-CN"/>
        </w:rPr>
        <w:t>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01</m:t>
        </m:r>
      </m:oMath>
      <w:r>
        <w:rPr>
          <w:lang w:eastAsia="zh-CN"/>
        </w:rPr>
        <w:t>，即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0</m:t>
        </m:r>
      </m:oMath>
      <w:r>
        <w:rPr>
          <w:lang w:eastAsia="zh-CN"/>
        </w:rPr>
        <w:t>，可以计算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.01</m:t>
            </m:r>
          </m:e>
        </m:d>
      </m:oMath>
      <w:r>
        <w:rPr>
          <w:lang w:eastAsia="zh-CN"/>
        </w:rPr>
        <w:t>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110E0" w14:paraId="3516EEBF" w14:textId="77777777" w:rsidTr="00C110E0">
        <w:tc>
          <w:tcPr>
            <w:tcW w:w="8856" w:type="dxa"/>
          </w:tcPr>
          <w:p w14:paraId="379A4A08" w14:textId="603BD6A7" w:rsidR="00C110E0" w:rsidRDefault="00C110E0" w:rsidP="00C110E0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</w:rPr>
              <w:t>Function Transform(p)</w:t>
            </w:r>
            <w:r>
              <w:br/>
            </w:r>
            <w:r>
              <w:rPr>
                <w:rStyle w:val="VerbatimChar"/>
              </w:rPr>
              <w:t xml:space="preserve">  Transform=2*</w:t>
            </w:r>
            <w:proofErr w:type="spellStart"/>
            <w:r>
              <w:rPr>
                <w:rStyle w:val="VerbatimChar"/>
              </w:rPr>
              <w:t>WorksheetFunction.BesselK</w:t>
            </w:r>
            <w:proofErr w:type="spellEnd"/>
            <w:r>
              <w:rPr>
                <w:rStyle w:val="VerbatimChar"/>
              </w:rPr>
              <w:t>(2*</w:t>
            </w:r>
            <w:proofErr w:type="spellStart"/>
            <w:r>
              <w:rPr>
                <w:rStyle w:val="VerbatimChar"/>
              </w:rPr>
              <w:t>Sqr</w:t>
            </w:r>
            <w:proofErr w:type="spellEnd"/>
            <w:r>
              <w:rPr>
                <w:rStyle w:val="VerbatimChar"/>
              </w:rPr>
              <w:t>(p),0)/p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rPr>
                <w:rStyle w:val="VerbatimChar"/>
              </w:rPr>
              <w:t>'</w:t>
            </w:r>
            <w:r>
              <w:br/>
            </w:r>
            <w:r>
              <w:rPr>
                <w:rStyle w:val="VerbatimChar"/>
              </w:rPr>
              <w:t>Function Lapinv(</w:t>
            </w:r>
            <w:proofErr w:type="gramStart"/>
            <w:r>
              <w:rPr>
                <w:rStyle w:val="VerbatimChar"/>
              </w:rPr>
              <w:t>n,t</w:t>
            </w:r>
            <w:proofErr w:type="gramEnd"/>
            <w:r>
              <w:rPr>
                <w:rStyle w:val="VerbatimChar"/>
              </w:rPr>
              <w:t>)</w:t>
            </w:r>
            <w:r>
              <w:br/>
            </w:r>
            <w:r>
              <w:rPr>
                <w:rStyle w:val="VerbatimChar"/>
              </w:rPr>
              <w:t xml:space="preserve">  n=WorksheetFunction.Even(n)</w:t>
            </w:r>
            <w:r>
              <w:br/>
            </w:r>
            <w:r>
              <w:rPr>
                <w:rStyle w:val="VerbatimChar"/>
              </w:rPr>
              <w:t xml:space="preserve">  Lapinv=0#</w:t>
            </w:r>
            <w:r>
              <w:br/>
            </w:r>
            <w:r>
              <w:rPr>
                <w:rStyle w:val="VerbatimChar"/>
              </w:rPr>
              <w:t xml:space="preserve">  For i=1 To n</w:t>
            </w:r>
            <w:r>
              <w:br/>
            </w:r>
            <w:r>
              <w:rPr>
                <w:rStyle w:val="VerbatimChar"/>
              </w:rPr>
              <w:t xml:space="preserve">    Lapinv=Lapinv+Stehcoef(i,n)*Transform(i*Log(2)/t)</w:t>
            </w:r>
            <w:r>
              <w:br/>
            </w:r>
            <w:r>
              <w:rPr>
                <w:rStyle w:val="VerbatimChar"/>
              </w:rPr>
              <w:t xml:space="preserve">  Next i</w:t>
            </w:r>
            <w:r>
              <w:br/>
            </w:r>
            <w:r>
              <w:rPr>
                <w:rStyle w:val="VerbatimChar"/>
              </w:rPr>
              <w:t xml:space="preserve">  Lapinv=Lapinv*Log(2)/t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</w:tbl>
    <w:p w14:paraId="3F26E819" w14:textId="6B0AF19C" w:rsidR="00536BE6" w:rsidRDefault="00256D37">
      <w:pPr>
        <w:numPr>
          <w:ilvl w:val="0"/>
          <w:numId w:val="37"/>
        </w:numPr>
      </w:pPr>
      <w:proofErr w:type="spellStart"/>
      <w:r>
        <w:t>定降深井模型</w:t>
      </w:r>
      <w:proofErr w:type="spellEnd"/>
      <w:r>
        <w:t xml:space="preserve"> (Jacob-Lohman) </w:t>
      </w:r>
      <w:proofErr w:type="spellStart"/>
      <w:r>
        <w:t>反演</w:t>
      </w:r>
      <w:proofErr w:type="spellEnd"/>
    </w:p>
    <w:p w14:paraId="52A2D60E" w14:textId="77777777" w:rsidR="00536BE6" w:rsidRDefault="00256D37">
      <w:pPr>
        <w:pStyle w:val="FirstParagraph"/>
      </w:pPr>
      <w:r>
        <w:t>记</w:t>
      </w:r>
    </w:p>
    <w:p w14:paraId="4BFAC228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rad>
                </m:e>
              </m:d>
            </m:den>
          </m:f>
        </m:oMath>
      </m:oMathPara>
    </w:p>
    <w:p w14:paraId="6DF76806" w14:textId="77777777" w:rsidR="00536BE6" w:rsidRDefault="00256D37">
      <w:pPr>
        <w:pStyle w:val="FirstParagraph"/>
      </w:pPr>
      <w:r>
        <w:t>有</w:t>
      </w:r>
    </w:p>
    <w:p w14:paraId="475E92CF" w14:textId="77777777" w:rsidR="00536BE6" w:rsidRDefault="00D81865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s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</m:oMath>
      </m:oMathPara>
    </w:p>
    <w:p w14:paraId="1232E6F2" w14:textId="77777777" w:rsidR="00536BE6" w:rsidRDefault="00256D37">
      <w:pPr>
        <w:pStyle w:val="FirstParagraph"/>
      </w:pPr>
      <w:r>
        <w:t>记</w:t>
      </w:r>
      <w:r>
        <w:t xml:space="preserve">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t</m:t>
                </m:r>
              </m:e>
            </m:acc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{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}</m:t>
        </m:r>
      </m:oMath>
      <w:r>
        <w:t>，得</w:t>
      </w:r>
    </w:p>
    <w:p w14:paraId="45D279ED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acc>
            </m:e>
          </m:d>
        </m:oMath>
      </m:oMathPara>
    </w:p>
    <w:p w14:paraId="369C52CA" w14:textId="23568EDD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称为</w:t>
      </w:r>
      <w:proofErr w:type="gramStart"/>
      <w:r>
        <w:rPr>
          <w:lang w:eastAsia="zh-CN"/>
        </w:rPr>
        <w:t>降深函数</w:t>
      </w:r>
      <w:proofErr w:type="gramEnd"/>
      <w:r>
        <w:rPr>
          <w:lang w:eastAsia="zh-CN"/>
        </w:rPr>
        <w:t>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C110E0" w14:paraId="6C12C286" w14:textId="77777777" w:rsidTr="00C110E0">
        <w:tc>
          <w:tcPr>
            <w:tcW w:w="8856" w:type="dxa"/>
          </w:tcPr>
          <w:p w14:paraId="5639377E" w14:textId="09404C6E" w:rsidR="00C110E0" w:rsidRDefault="00C110E0" w:rsidP="00C110E0">
            <w:pPr>
              <w:pStyle w:val="SourceCode"/>
            </w:pPr>
            <w:r>
              <w:rPr>
                <w:rStyle w:val="VerbatimChar"/>
              </w:rPr>
              <w:t>Function Transform(</w:t>
            </w:r>
            <w:proofErr w:type="spellStart"/>
            <w:proofErr w:type="gramStart"/>
            <w:r>
              <w:rPr>
                <w:rStyle w:val="VerbatimChar"/>
              </w:rPr>
              <w:t>p,r</w:t>
            </w:r>
            <w:proofErr w:type="spellEnd"/>
            <w:proofErr w:type="gramEnd"/>
            <w:r>
              <w:rPr>
                <w:rStyle w:val="VerbatimChar"/>
              </w:rPr>
              <w:t>)</w:t>
            </w:r>
            <w:r>
              <w:br/>
            </w:r>
            <w:r>
              <w:rPr>
                <w:rStyle w:val="VerbatimChar"/>
              </w:rPr>
              <w:t xml:space="preserve">  Transform=WorksheetFunction.BesselK(r*Sqr(p),0)/WorksheetFunction.BesselK(Sqr(p),0)/p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rPr>
                <w:rStyle w:val="VerbatimChar"/>
              </w:rPr>
              <w:t>'</w:t>
            </w:r>
            <w:r>
              <w:br/>
            </w:r>
            <w:r>
              <w:rPr>
                <w:rStyle w:val="VerbatimChar"/>
              </w:rPr>
              <w:t>Function Lapinv(n,t,r)</w:t>
            </w:r>
            <w:r>
              <w:br/>
            </w:r>
            <w:r>
              <w:rPr>
                <w:rStyle w:val="VerbatimChar"/>
              </w:rPr>
              <w:t xml:space="preserve">  n=WorksheetFunction.Even(n)</w:t>
            </w:r>
            <w:r>
              <w:br/>
            </w:r>
            <w:r>
              <w:rPr>
                <w:rStyle w:val="VerbatimChar"/>
              </w:rPr>
              <w:t xml:space="preserve">  Lapinv=0#</w:t>
            </w:r>
            <w:r>
              <w:br/>
            </w:r>
            <w:r>
              <w:rPr>
                <w:rStyle w:val="VerbatimChar"/>
              </w:rPr>
              <w:t xml:space="preserve">  For i=1 To n</w:t>
            </w:r>
            <w:r>
              <w:br/>
            </w:r>
            <w:r>
              <w:rPr>
                <w:rStyle w:val="VerbatimChar"/>
              </w:rPr>
              <w:t xml:space="preserve">    Lapinv=Lapinv+Stehcoef(i,n)*Transform(i*Log(2)/t,r)</w:t>
            </w:r>
            <w:r>
              <w:br/>
            </w:r>
            <w:r>
              <w:rPr>
                <w:rStyle w:val="VerbatimChar"/>
              </w:rPr>
              <w:t xml:space="preserve">  Next i</w:t>
            </w:r>
            <w:r>
              <w:br/>
            </w:r>
            <w:r>
              <w:rPr>
                <w:rStyle w:val="VerbatimChar"/>
              </w:rPr>
              <w:t xml:space="preserve">  Lapinv=Lapinv*Log(2)/t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</w:tbl>
    <w:p w14:paraId="54500787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自流井流量，有</w:t>
      </w:r>
    </w:p>
    <w:p w14:paraId="1D3DB9E2" w14:textId="77777777" w:rsidR="00536BE6" w:rsidRDefault="00D81865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π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hr m:val="‾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acc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2π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w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</m:rad>
                          </m:e>
                        </m:d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rad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p</m:t>
                                </m:r>
                              </m:e>
                            </m:rad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 w14:paraId="6410E5E5" w14:textId="77777777" w:rsidR="00536BE6" w:rsidRDefault="00256D37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</m:acc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称为流量函数，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t</m:t>
            </m:r>
          </m:e>
        </m:acc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at</m:t>
            </m:r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bSup>
          </m:den>
        </m:f>
      </m:oMath>
      <w:r>
        <w:rPr>
          <w:lang w:eastAsia="zh-CN"/>
        </w:rPr>
        <w:t>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54C7E" w14:paraId="02D5C37F" w14:textId="77777777" w:rsidTr="00654C7E">
        <w:tc>
          <w:tcPr>
            <w:tcW w:w="8856" w:type="dxa"/>
          </w:tcPr>
          <w:p w14:paraId="26937AAB" w14:textId="222F4612" w:rsidR="00654C7E" w:rsidRDefault="00654C7E" w:rsidP="00654C7E">
            <w:pPr>
              <w:pStyle w:val="SourceCode"/>
              <w:rPr>
                <w:rStyle w:val="VerbatimChar"/>
              </w:rPr>
            </w:pPr>
            <w:r>
              <w:rPr>
                <w:rStyle w:val="VerbatimChar"/>
              </w:rPr>
              <w:t>Function Transform(p)</w:t>
            </w:r>
            <w:r>
              <w:br/>
            </w:r>
            <w:r>
              <w:rPr>
                <w:rStyle w:val="VerbatimChar"/>
              </w:rPr>
              <w:t xml:space="preserve">  s=</w:t>
            </w:r>
            <w:proofErr w:type="spellStart"/>
            <w:r>
              <w:rPr>
                <w:rStyle w:val="VerbatimChar"/>
              </w:rPr>
              <w:t>Sqr</w:t>
            </w:r>
            <w:proofErr w:type="spellEnd"/>
            <w:r>
              <w:rPr>
                <w:rStyle w:val="VerbatimChar"/>
              </w:rPr>
              <w:t>(p)</w:t>
            </w:r>
            <w:r>
              <w:br/>
            </w:r>
            <w:r>
              <w:rPr>
                <w:rStyle w:val="VerbatimChar"/>
              </w:rPr>
              <w:t xml:space="preserve">  Transform=WorksheetFunction.BesselK(s,1)/WorksheetFunction.BesselK(s,0)/s</w:t>
            </w:r>
            <w:r>
              <w:br/>
            </w:r>
            <w:r>
              <w:rPr>
                <w:rStyle w:val="VerbatimChar"/>
              </w:rPr>
              <w:t>End Function</w:t>
            </w:r>
            <w:r>
              <w:br/>
            </w:r>
            <w:r>
              <w:rPr>
                <w:rStyle w:val="VerbatimChar"/>
              </w:rPr>
              <w:t>'</w:t>
            </w:r>
            <w:r>
              <w:br/>
            </w:r>
            <w:r>
              <w:rPr>
                <w:rStyle w:val="VerbatimChar"/>
              </w:rPr>
              <w:t>Function Lapinv(</w:t>
            </w:r>
            <w:proofErr w:type="gramStart"/>
            <w:r>
              <w:rPr>
                <w:rStyle w:val="VerbatimChar"/>
              </w:rPr>
              <w:t>n,t</w:t>
            </w:r>
            <w:proofErr w:type="gramEnd"/>
            <w:r>
              <w:rPr>
                <w:rStyle w:val="VerbatimChar"/>
              </w:rPr>
              <w:t>)</w:t>
            </w:r>
            <w:r>
              <w:br/>
            </w:r>
            <w:r>
              <w:rPr>
                <w:rStyle w:val="VerbatimChar"/>
              </w:rPr>
              <w:t xml:space="preserve">  n=WorksheetFunction.Even(n)</w:t>
            </w:r>
            <w:r>
              <w:br/>
            </w:r>
            <w:r>
              <w:rPr>
                <w:rStyle w:val="VerbatimChar"/>
              </w:rPr>
              <w:t xml:space="preserve">  Lapinv=0#</w:t>
            </w:r>
            <w:r>
              <w:br/>
            </w:r>
            <w:r>
              <w:rPr>
                <w:rStyle w:val="VerbatimChar"/>
              </w:rPr>
              <w:t xml:space="preserve">  For i=1 To n</w:t>
            </w:r>
            <w:r>
              <w:br/>
            </w:r>
            <w:r>
              <w:rPr>
                <w:rStyle w:val="VerbatimChar"/>
              </w:rPr>
              <w:t xml:space="preserve">    Lapinv=Lapinv+Stehcoef(i,n)*Transform(i*Log(2)/t)</w:t>
            </w:r>
            <w:r>
              <w:br/>
            </w:r>
            <w:r>
              <w:rPr>
                <w:rStyle w:val="VerbatimChar"/>
              </w:rPr>
              <w:t xml:space="preserve">  Next i</w:t>
            </w:r>
            <w:r>
              <w:br/>
            </w:r>
            <w:r>
              <w:rPr>
                <w:rStyle w:val="VerbatimChar"/>
              </w:rPr>
              <w:t xml:space="preserve">  Lapinv=Lapinv*Log(2)/t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</w:tbl>
    <w:p w14:paraId="6500A15F" w14:textId="77777777" w:rsidR="00536BE6" w:rsidRDefault="00256D37">
      <w:pPr>
        <w:numPr>
          <w:ilvl w:val="0"/>
          <w:numId w:val="38"/>
        </w:numPr>
      </w:pPr>
      <w:r>
        <w:t>越流含水层完整井模型</w:t>
      </w:r>
      <w:r>
        <w:t xml:space="preserve"> (Hantush-Jacob) </w:t>
      </w:r>
      <w:r>
        <w:t>反演</w:t>
      </w:r>
    </w:p>
    <w:p w14:paraId="643BB152" w14:textId="77777777" w:rsidR="00536BE6" w:rsidRDefault="00256D3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4πT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den>
                      </m:f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rad>
                  <m:r>
                    <w:rPr>
                      <w:rFonts w:ascii="Cambria Math" w:hAnsi="Cambria Math"/>
                    </w:rPr>
                    <m:t>r</m:t>
                  </m:r>
                </m:e>
              </m:d>
            </m:e>
          </m:d>
        </m:oMath>
      </m:oMathPara>
    </w:p>
    <w:p w14:paraId="610E81A3" w14:textId="77777777" w:rsidR="00536BE6" w:rsidRDefault="00256D37">
      <w:pPr>
        <w:pStyle w:val="FirstParagraph"/>
      </w:pPr>
      <w:r>
        <w:t>式中，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4Tt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 β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>。取</w:t>
      </w:r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a</m:t>
            </m:r>
          </m:den>
        </m:f>
      </m:oMath>
      <w:r>
        <w:t>，有：</w:t>
      </w:r>
    </w:p>
    <w:p w14:paraId="049024CF" w14:textId="77777777" w:rsidR="00536BE6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t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4b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</m:e>
          </m:d>
        </m:oMath>
      </m:oMathPara>
    </w:p>
    <w:p w14:paraId="28E0BD77" w14:textId="77777777" w:rsidR="00536BE6" w:rsidRDefault="00256D37">
      <w:pPr>
        <w:pStyle w:val="FirstParagraph"/>
      </w:pPr>
      <w:r>
        <w:t>由</w:t>
      </w:r>
      <w:r>
        <w:t xml:space="preserve"> Laplace </w:t>
      </w:r>
      <w:r>
        <w:t>变换的相似性：</w:t>
      </w:r>
    </w:p>
    <w:p w14:paraId="50D154C6" w14:textId="77777777" w:rsidR="00536BE6" w:rsidRDefault="00D81865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p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b</m:t>
                  </m:r>
                </m:den>
              </m:f>
            </m:e>
          </m:d>
        </m:oMath>
      </m:oMathPara>
    </w:p>
    <w:p w14:paraId="09AE01E8" w14:textId="77777777" w:rsidR="00536BE6" w:rsidRDefault="00256D37">
      <w:pPr>
        <w:pStyle w:val="FirstParagraph"/>
      </w:pPr>
      <w:r>
        <w:t>得</w:t>
      </w:r>
    </w:p>
    <w:p w14:paraId="738BC9D1" w14:textId="2F1D131F" w:rsidR="00536BE6" w:rsidRPr="00654C7E" w:rsidRDefault="00256D37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W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*</m:t>
                      </m:r>
                    </m:sup>
                  </m:sSup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rad>
                </m:e>
              </m:d>
            </m:e>
          </m:d>
        </m:oMath>
      </m:oMathPara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856"/>
      </w:tblGrid>
      <w:tr w:rsidR="00654C7E" w14:paraId="26F76682" w14:textId="77777777" w:rsidTr="00654C7E">
        <w:tc>
          <w:tcPr>
            <w:tcW w:w="8856" w:type="dxa"/>
          </w:tcPr>
          <w:p w14:paraId="09E81196" w14:textId="4E7CD351" w:rsidR="00654C7E" w:rsidRDefault="00654C7E" w:rsidP="00654C7E">
            <w:pPr>
              <w:pStyle w:val="SourceCode"/>
            </w:pPr>
            <w:r>
              <w:rPr>
                <w:rStyle w:val="VerbatimChar"/>
              </w:rPr>
              <w:t>Function Transform(</w:t>
            </w:r>
            <w:proofErr w:type="spellStart"/>
            <w:proofErr w:type="gramStart"/>
            <w:r>
              <w:rPr>
                <w:rStyle w:val="VerbatimChar"/>
              </w:rPr>
              <w:t>p,beta</w:t>
            </w:r>
            <w:proofErr w:type="spellEnd"/>
            <w:proofErr w:type="gramEnd"/>
            <w:r>
              <w:rPr>
                <w:rStyle w:val="VerbatimChar"/>
              </w:rPr>
              <w:t xml:space="preserve">) </w:t>
            </w:r>
            <w:r>
              <w:br/>
            </w:r>
            <w:r>
              <w:rPr>
                <w:rStyle w:val="VerbatimChar"/>
              </w:rPr>
              <w:t xml:space="preserve">  Transform=2*</w:t>
            </w:r>
            <w:proofErr w:type="spellStart"/>
            <w:r>
              <w:rPr>
                <w:rStyle w:val="VerbatimChar"/>
              </w:rPr>
              <w:t>WorksheetFunction.BesselK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Sqr</w:t>
            </w:r>
            <w:proofErr w:type="spellEnd"/>
            <w:r>
              <w:rPr>
                <w:rStyle w:val="VerbatimChar"/>
              </w:rPr>
              <w:t xml:space="preserve">(4*p+beta^2),0)/p </w:t>
            </w:r>
            <w:r>
              <w:br/>
            </w:r>
            <w:r>
              <w:rPr>
                <w:rStyle w:val="VerbatimChar"/>
              </w:rPr>
              <w:t xml:space="preserve">End Function </w:t>
            </w:r>
            <w:r>
              <w:br/>
            </w:r>
            <w:r>
              <w:rPr>
                <w:rStyle w:val="VerbatimChar"/>
              </w:rPr>
              <w:t xml:space="preserve">' </w:t>
            </w:r>
            <w:r>
              <w:br/>
            </w:r>
            <w:r>
              <w:rPr>
                <w:rStyle w:val="VerbatimChar"/>
              </w:rPr>
              <w:t xml:space="preserve">Function Lapinv(n,t,beta) </w:t>
            </w:r>
            <w:r>
              <w:br/>
            </w:r>
            <w:r>
              <w:rPr>
                <w:rStyle w:val="VerbatimChar"/>
              </w:rPr>
              <w:lastRenderedPageBreak/>
              <w:t xml:space="preserve">  n=WorksheetFunction.Even(n) </w:t>
            </w:r>
            <w:r>
              <w:br/>
            </w:r>
            <w:r>
              <w:rPr>
                <w:rStyle w:val="VerbatimChar"/>
              </w:rPr>
              <w:t xml:space="preserve">  Lapinv=0# </w:t>
            </w:r>
            <w:r>
              <w:br/>
            </w:r>
            <w:r>
              <w:rPr>
                <w:rStyle w:val="VerbatimChar"/>
              </w:rPr>
              <w:t xml:space="preserve">  For i=1 To n </w:t>
            </w:r>
            <w:r>
              <w:br/>
            </w:r>
            <w:r>
              <w:rPr>
                <w:rStyle w:val="VerbatimChar"/>
              </w:rPr>
              <w:t xml:space="preserve">    Lapinv=Lapinv+Stehcoef(i,n)*Transform(i*Log(2)/t,beta) </w:t>
            </w:r>
            <w:r>
              <w:br/>
            </w:r>
            <w:r>
              <w:rPr>
                <w:rStyle w:val="VerbatimChar"/>
              </w:rPr>
              <w:t xml:space="preserve">  Next i </w:t>
            </w:r>
            <w:r>
              <w:br/>
            </w:r>
            <w:r>
              <w:rPr>
                <w:rStyle w:val="VerbatimChar"/>
              </w:rPr>
              <w:t xml:space="preserve">  Lapinv=Lapinv*Log(2)/t </w:t>
            </w:r>
            <w:r>
              <w:br/>
            </w:r>
            <w:r>
              <w:rPr>
                <w:rStyle w:val="VerbatimChar"/>
              </w:rPr>
              <w:t>End Function</w:t>
            </w:r>
          </w:p>
        </w:tc>
      </w:tr>
      <w:bookmarkEnd w:id="0"/>
      <w:bookmarkEnd w:id="25"/>
      <w:bookmarkEnd w:id="31"/>
    </w:tbl>
    <w:p w14:paraId="0AC9AA0D" w14:textId="77777777" w:rsidR="00654C7E" w:rsidRDefault="00654C7E">
      <w:pPr>
        <w:pStyle w:val="SourceCode"/>
      </w:pPr>
    </w:p>
    <w:sectPr w:rsidR="00654C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6EDD2" w14:textId="77777777" w:rsidR="00D81865" w:rsidRDefault="00D81865">
      <w:pPr>
        <w:spacing w:after="0"/>
      </w:pPr>
      <w:r>
        <w:separator/>
      </w:r>
    </w:p>
  </w:endnote>
  <w:endnote w:type="continuationSeparator" w:id="0">
    <w:p w14:paraId="6D99782F" w14:textId="77777777" w:rsidR="00D81865" w:rsidRDefault="00D818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B8D9D" w14:textId="77777777" w:rsidR="00D81865" w:rsidRDefault="00D81865">
      <w:r>
        <w:separator/>
      </w:r>
    </w:p>
  </w:footnote>
  <w:footnote w:type="continuationSeparator" w:id="0">
    <w:p w14:paraId="302D64CB" w14:textId="77777777" w:rsidR="00D81865" w:rsidRDefault="00D818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E12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7A4F2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6E2AF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36BE6"/>
    <w:rsid w:val="00076D3B"/>
    <w:rsid w:val="00084993"/>
    <w:rsid w:val="000853A8"/>
    <w:rsid w:val="000A00FC"/>
    <w:rsid w:val="00100218"/>
    <w:rsid w:val="00101C34"/>
    <w:rsid w:val="001C0B2F"/>
    <w:rsid w:val="001F43E9"/>
    <w:rsid w:val="001F6B44"/>
    <w:rsid w:val="00217487"/>
    <w:rsid w:val="00222C9A"/>
    <w:rsid w:val="00256D37"/>
    <w:rsid w:val="002E0678"/>
    <w:rsid w:val="00314AC1"/>
    <w:rsid w:val="0036137D"/>
    <w:rsid w:val="00415ED3"/>
    <w:rsid w:val="004338E9"/>
    <w:rsid w:val="0049050C"/>
    <w:rsid w:val="004F4D7B"/>
    <w:rsid w:val="00536BE6"/>
    <w:rsid w:val="005405B5"/>
    <w:rsid w:val="00654C7E"/>
    <w:rsid w:val="00695615"/>
    <w:rsid w:val="006C16FE"/>
    <w:rsid w:val="006F5660"/>
    <w:rsid w:val="00743492"/>
    <w:rsid w:val="0076111C"/>
    <w:rsid w:val="007D7789"/>
    <w:rsid w:val="00804F45"/>
    <w:rsid w:val="008551A1"/>
    <w:rsid w:val="008E74E7"/>
    <w:rsid w:val="009049D0"/>
    <w:rsid w:val="00927908"/>
    <w:rsid w:val="0096351F"/>
    <w:rsid w:val="00AC1528"/>
    <w:rsid w:val="00B332EA"/>
    <w:rsid w:val="00C110E0"/>
    <w:rsid w:val="00C11E99"/>
    <w:rsid w:val="00CB265E"/>
    <w:rsid w:val="00CC403E"/>
    <w:rsid w:val="00D15376"/>
    <w:rsid w:val="00D7527C"/>
    <w:rsid w:val="00D81865"/>
    <w:rsid w:val="00D82D9F"/>
    <w:rsid w:val="00DB7946"/>
    <w:rsid w:val="00ED1009"/>
    <w:rsid w:val="00ED4C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19CEE0"/>
  <w15:docId w15:val="{D0F9B78B-B169-4D60-9CF5-15249057C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0A00FC"/>
    <w:rPr>
      <w:color w:val="808080"/>
    </w:rPr>
  </w:style>
  <w:style w:type="paragraph" w:styleId="TOC2">
    <w:name w:val="toc 2"/>
    <w:basedOn w:val="a"/>
    <w:next w:val="a"/>
    <w:autoRedefine/>
    <w:uiPriority w:val="39"/>
    <w:unhideWhenUsed/>
    <w:rsid w:val="001C0B2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338E9"/>
    <w:pPr>
      <w:tabs>
        <w:tab w:val="right" w:leader="dot" w:pos="8630"/>
      </w:tabs>
      <w:spacing w:after="0"/>
      <w:ind w:leftChars="400" w:left="960"/>
    </w:pPr>
  </w:style>
  <w:style w:type="table" w:styleId="af">
    <w:name w:val="Table Grid"/>
    <w:basedOn w:val="a2"/>
    <w:rsid w:val="00654C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nhideWhenUsed/>
    <w:rsid w:val="00AC15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AC1528"/>
    <w:rPr>
      <w:sz w:val="18"/>
      <w:szCs w:val="18"/>
    </w:rPr>
  </w:style>
  <w:style w:type="paragraph" w:styleId="af2">
    <w:name w:val="footer"/>
    <w:basedOn w:val="a"/>
    <w:link w:val="af3"/>
    <w:unhideWhenUsed/>
    <w:rsid w:val="00AC152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AC152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24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5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4E0D2-31CE-4118-AD31-806E5190C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38</Pages>
  <Words>4212</Words>
  <Characters>24010</Characters>
  <Application>Microsoft Office Word</Application>
  <DocSecurity>0</DocSecurity>
  <Lines>200</Lines>
  <Paragraphs>56</Paragraphs>
  <ScaleCrop>false</ScaleCrop>
  <Company/>
  <LinksUpToDate>false</LinksUpToDate>
  <CharactersWithSpaces>2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国勇</cp:lastModifiedBy>
  <cp:revision>27</cp:revision>
  <dcterms:created xsi:type="dcterms:W3CDTF">2023-08-31T08:43:00Z</dcterms:created>
  <dcterms:modified xsi:type="dcterms:W3CDTF">2023-09-06T08:33:00Z</dcterms:modified>
</cp:coreProperties>
</file>